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B5A93" w14:textId="77777777" w:rsidR="005B1C5B" w:rsidRPr="008D49B8" w:rsidRDefault="005B1C5B" w:rsidP="0086160E">
      <w:pPr>
        <w:pStyle w:val="1"/>
        <w:rPr>
          <w:rFonts w:ascii="Sennheiser Office" w:eastAsia="思源黑体 CN Normal" w:hAnsi="Sennheiser Office"/>
        </w:rPr>
      </w:pPr>
      <w:r w:rsidRPr="008D49B8">
        <w:rPr>
          <w:rFonts w:ascii="Sennheiser Office" w:eastAsia="思源黑体 CN Normal" w:hAnsi="Sennheiser Office"/>
          <w:noProof/>
          <w:lang w:val="en-US"/>
        </w:rPr>
        <w:drawing>
          <wp:inline distT="0" distB="0" distL="0" distR="0" wp14:anchorId="3568E444" wp14:editId="1099D869">
            <wp:extent cx="5003800" cy="2814320"/>
            <wp:effectExtent l="0" t="0" r="6350" b="5080"/>
            <wp:docPr id="1" name="Picture 1" descr="A picture containing text, las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las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0380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1CBEC" w14:textId="59C704BD" w:rsidR="005B1C5B" w:rsidRPr="008D49B8" w:rsidRDefault="005B1C5B" w:rsidP="005B1C5B">
      <w:pPr>
        <w:pStyle w:val="ab"/>
        <w:jc w:val="right"/>
        <w:rPr>
          <w:rFonts w:ascii="Sennheiser Office" w:eastAsia="思源黑体 CN Normal" w:hAnsi="Sennheiser Office"/>
        </w:rPr>
      </w:pPr>
      <w:r w:rsidRPr="008D49B8">
        <w:rPr>
          <w:rFonts w:ascii="Sennheiser Office" w:eastAsia="思源黑体 CN Normal" w:hAnsi="Sennheiser Office"/>
        </w:rPr>
        <w:t>图片来源：</w:t>
      </w:r>
      <w:r w:rsidRPr="008D49B8">
        <w:rPr>
          <w:rFonts w:ascii="Sennheiser Office" w:eastAsia="思源黑体 CN Normal" w:hAnsi="Sennheiser Office"/>
        </w:rPr>
        <w:t>Cris Matthews</w:t>
      </w:r>
    </w:p>
    <w:p w14:paraId="29550C7D" w14:textId="77777777" w:rsidR="005B1C5B" w:rsidRPr="008D49B8" w:rsidRDefault="005B1C5B" w:rsidP="005B1C5B">
      <w:pPr>
        <w:rPr>
          <w:rFonts w:ascii="Sennheiser Office" w:eastAsia="思源黑体 CN Normal" w:hAnsi="Sennheiser Office"/>
        </w:rPr>
      </w:pPr>
    </w:p>
    <w:p w14:paraId="09EFF64E" w14:textId="024FD06C" w:rsidR="0086160E" w:rsidRPr="008D49B8" w:rsidRDefault="008B57A7" w:rsidP="0086160E">
      <w:pPr>
        <w:pStyle w:val="1"/>
        <w:rPr>
          <w:rFonts w:ascii="Sennheiser Office" w:eastAsia="思源黑体 CN Normal" w:hAnsi="Sennheiser Office"/>
        </w:rPr>
      </w:pPr>
      <w:r w:rsidRPr="008D49B8">
        <w:rPr>
          <w:rFonts w:ascii="Sennheiser Office" w:eastAsia="思源黑体 CN Normal" w:hAnsi="Sennheiser Office"/>
        </w:rPr>
        <w:t>森海塞尔</w:t>
      </w:r>
      <w:r w:rsidRPr="008D49B8">
        <w:rPr>
          <w:rFonts w:ascii="Sennheiser Office" w:eastAsia="思源黑体 CN Normal" w:hAnsi="Sennheiser Office"/>
        </w:rPr>
        <w:t xml:space="preserve"> Digital 6000 </w:t>
      </w:r>
      <w:r w:rsidRPr="008D49B8">
        <w:rPr>
          <w:rFonts w:ascii="Sennheiser Office" w:eastAsia="思源黑体 CN Normal" w:hAnsi="Sennheiser Office"/>
        </w:rPr>
        <w:t>系列在</w:t>
      </w:r>
      <w:r w:rsidRPr="008D49B8">
        <w:rPr>
          <w:rFonts w:ascii="Sennheiser Office" w:eastAsia="思源黑体 CN Normal" w:hAnsi="Sennheiser Office"/>
        </w:rPr>
        <w:t xml:space="preserve"> Ed Sheeran </w:t>
      </w:r>
      <w:r w:rsidRPr="008D49B8">
        <w:rPr>
          <w:rFonts w:ascii="Sennheiser Office" w:eastAsia="思源黑体 CN Normal" w:hAnsi="Sennheiser Office"/>
        </w:rPr>
        <w:t>巡演中大放异彩</w:t>
      </w:r>
    </w:p>
    <w:p w14:paraId="59E9A10C" w14:textId="76A14CEA" w:rsidR="00F43EAB" w:rsidRPr="008D49B8" w:rsidRDefault="00F43EAB" w:rsidP="00F43EAB">
      <w:pPr>
        <w:rPr>
          <w:rFonts w:ascii="Sennheiser Office" w:eastAsia="思源黑体 CN Normal" w:hAnsi="Sennheiser Office"/>
          <w:b/>
          <w:bCs/>
        </w:rPr>
      </w:pPr>
      <w:r w:rsidRPr="008D49B8">
        <w:rPr>
          <w:rFonts w:ascii="Sennheiser Office" w:eastAsia="思源黑体 CN Normal" w:hAnsi="Sennheiser Office"/>
          <w:b/>
          <w:bCs/>
        </w:rPr>
        <w:t>森海塞尔</w:t>
      </w:r>
      <w:r w:rsidR="008E6A68" w:rsidRPr="008D49B8">
        <w:rPr>
          <w:rFonts w:ascii="Sennheiser Office" w:eastAsia="思源黑体 CN Normal" w:hAnsi="Sennheiser Office"/>
          <w:b/>
          <w:bCs/>
        </w:rPr>
        <w:t>产品</w:t>
      </w:r>
      <w:r w:rsidRPr="008D49B8">
        <w:rPr>
          <w:rFonts w:ascii="Sennheiser Office" w:eastAsia="思源黑体 CN Normal" w:hAnsi="Sennheiser Office"/>
          <w:b/>
          <w:bCs/>
        </w:rPr>
        <w:t>音质稳定可靠，助力</w:t>
      </w:r>
      <w:r w:rsidR="0066528B" w:rsidRPr="008D49B8">
        <w:rPr>
          <w:rFonts w:ascii="Sennheiser Office" w:eastAsia="思源黑体 CN Normal" w:hAnsi="Sennheiser Office"/>
          <w:b/>
          <w:bCs/>
        </w:rPr>
        <w:t>全球</w:t>
      </w:r>
      <w:r w:rsidRPr="008D49B8">
        <w:rPr>
          <w:rFonts w:ascii="Sennheiser Office" w:eastAsia="思源黑体 CN Normal" w:hAnsi="Sennheiser Office"/>
          <w:b/>
          <w:bCs/>
        </w:rPr>
        <w:t>人气歌手</w:t>
      </w:r>
      <w:r w:rsidRPr="008D49B8">
        <w:rPr>
          <w:rFonts w:ascii="Sennheiser Office" w:eastAsia="思源黑体 CN Normal" w:hAnsi="Sennheiser Office"/>
          <w:b/>
          <w:bCs/>
        </w:rPr>
        <w:t xml:space="preserve"> Ed Sheeran </w:t>
      </w:r>
      <w:r w:rsidRPr="008D49B8">
        <w:rPr>
          <w:rFonts w:ascii="Sennheiser Office" w:eastAsia="思源黑体 CN Normal" w:hAnsi="Sennheiser Office"/>
          <w:b/>
          <w:bCs/>
        </w:rPr>
        <w:t>巡回</w:t>
      </w:r>
      <w:r w:rsidR="0066528B" w:rsidRPr="008D49B8">
        <w:rPr>
          <w:rFonts w:ascii="Sennheiser Office" w:eastAsia="思源黑体 CN Normal" w:hAnsi="Sennheiser Office"/>
          <w:b/>
          <w:bCs/>
        </w:rPr>
        <w:t>演唱会</w:t>
      </w:r>
      <w:r w:rsidRPr="008D49B8">
        <w:rPr>
          <w:rFonts w:ascii="Sennheiser Office" w:eastAsia="思源黑体 CN Normal" w:hAnsi="Sennheiser Office"/>
          <w:b/>
          <w:bCs/>
        </w:rPr>
        <w:t>之旅</w:t>
      </w:r>
    </w:p>
    <w:p w14:paraId="04BAD670" w14:textId="77777777" w:rsidR="00A660C5" w:rsidRPr="008D49B8" w:rsidRDefault="00A660C5" w:rsidP="00A660C5">
      <w:pPr>
        <w:rPr>
          <w:rFonts w:ascii="Sennheiser Office" w:eastAsia="思源黑体 CN Normal" w:hAnsi="Sennheiser Office"/>
        </w:rPr>
      </w:pPr>
    </w:p>
    <w:p w14:paraId="07247BF1" w14:textId="1641D93A" w:rsidR="00F43EAB" w:rsidRPr="008D49B8" w:rsidRDefault="00F90199" w:rsidP="00007DD2">
      <w:pPr>
        <w:spacing w:line="276" w:lineRule="auto"/>
        <w:rPr>
          <w:rFonts w:ascii="Sennheiser Office" w:eastAsia="思源黑体 CN Normal" w:hAnsi="Sennheiser Office"/>
          <w:b/>
          <w:bCs/>
          <w:szCs w:val="18"/>
        </w:rPr>
      </w:pPr>
      <w:r w:rsidRPr="008D49B8">
        <w:rPr>
          <w:rStyle w:val="ae"/>
          <w:rFonts w:ascii="Sennheiser Office" w:eastAsia="思源黑体 CN Normal" w:hAnsi="Sennheiser Office"/>
          <w:szCs w:val="18"/>
        </w:rPr>
        <w:t>韦德马克，</w:t>
      </w:r>
      <w:r w:rsidRPr="008D49B8">
        <w:rPr>
          <w:rStyle w:val="ae"/>
          <w:rFonts w:ascii="Sennheiser Office" w:eastAsia="思源黑体 CN Normal" w:hAnsi="Sennheiser Office"/>
          <w:szCs w:val="18"/>
        </w:rPr>
        <w:t>2022</w:t>
      </w:r>
      <w:r w:rsidRPr="008D49B8">
        <w:rPr>
          <w:rStyle w:val="ae"/>
          <w:rFonts w:ascii="Sennheiser Office" w:eastAsia="思源黑体 CN Normal" w:hAnsi="Sennheiser Office"/>
          <w:i/>
          <w:iCs/>
          <w:szCs w:val="18"/>
        </w:rPr>
        <w:t xml:space="preserve"> </w:t>
      </w:r>
      <w:r w:rsidRPr="008D49B8">
        <w:rPr>
          <w:rStyle w:val="ae"/>
          <w:rFonts w:ascii="Sennheiser Office" w:eastAsia="思源黑体 CN Normal" w:hAnsi="Sennheiser Office"/>
          <w:szCs w:val="18"/>
        </w:rPr>
        <w:t>年</w:t>
      </w:r>
      <w:r w:rsidRPr="008D49B8">
        <w:rPr>
          <w:rStyle w:val="ae"/>
          <w:rFonts w:ascii="Sennheiser Office" w:eastAsia="思源黑体 CN Normal" w:hAnsi="Sennheiser Office"/>
          <w:szCs w:val="18"/>
        </w:rPr>
        <w:t xml:space="preserve"> 8 </w:t>
      </w:r>
      <w:r w:rsidRPr="008D49B8">
        <w:rPr>
          <w:rStyle w:val="ae"/>
          <w:rFonts w:ascii="Sennheiser Office" w:eastAsia="思源黑体 CN Normal" w:hAnsi="Sennheiser Office"/>
          <w:szCs w:val="18"/>
        </w:rPr>
        <w:t>月</w:t>
      </w:r>
      <w:r w:rsidRPr="008D49B8">
        <w:rPr>
          <w:rStyle w:val="ae"/>
          <w:rFonts w:ascii="Sennheiser Office" w:eastAsia="思源黑体 CN Normal" w:hAnsi="Sennheiser Office"/>
          <w:szCs w:val="18"/>
        </w:rPr>
        <w:t xml:space="preserve"> 2 </w:t>
      </w:r>
      <w:r w:rsidRPr="008D49B8">
        <w:rPr>
          <w:rStyle w:val="ae"/>
          <w:rFonts w:ascii="Sennheiser Office" w:eastAsia="思源黑体 CN Normal" w:hAnsi="Sennheiser Office"/>
          <w:szCs w:val="18"/>
        </w:rPr>
        <w:t>日</w:t>
      </w:r>
      <w:r w:rsidRPr="008D49B8">
        <w:rPr>
          <w:rStyle w:val="ae"/>
          <w:rFonts w:ascii="Sennheiser Office" w:eastAsia="思源黑体 CN Normal" w:hAnsi="Sennheiser Office"/>
          <w:szCs w:val="18"/>
        </w:rPr>
        <w:t>——</w:t>
      </w:r>
      <w:r w:rsidRPr="008D49B8">
        <w:rPr>
          <w:rFonts w:ascii="Sennheiser Office" w:eastAsia="思源黑体 CN Normal" w:hAnsi="Sennheiser Office"/>
          <w:b/>
          <w:bCs/>
          <w:szCs w:val="18"/>
        </w:rPr>
        <w:t>自</w:t>
      </w:r>
      <w:r w:rsidRPr="008D49B8">
        <w:rPr>
          <w:rFonts w:ascii="Sennheiser Office" w:eastAsia="思源黑体 CN Normal" w:hAnsi="Sennheiser Office"/>
          <w:b/>
          <w:bCs/>
          <w:szCs w:val="18"/>
        </w:rPr>
        <w:t xml:space="preserve"> Ed Sheeran </w:t>
      </w:r>
      <w:r w:rsidRPr="008D49B8">
        <w:rPr>
          <w:rFonts w:ascii="Sennheiser Office" w:eastAsia="思源黑体 CN Normal" w:hAnsi="Sennheiser Office"/>
          <w:b/>
          <w:bCs/>
          <w:szCs w:val="18"/>
        </w:rPr>
        <w:t>的音乐生涯开始以来，森海塞尔一直是他巡演中不可或缺的</w:t>
      </w:r>
      <w:r w:rsidRPr="008D49B8">
        <w:rPr>
          <w:rFonts w:ascii="Sennheiser Office" w:eastAsia="思源黑体 CN Normal" w:hAnsi="Sennheiser Office"/>
          <w:b/>
          <w:bCs/>
          <w:szCs w:val="18"/>
        </w:rPr>
        <w:t>“</w:t>
      </w:r>
      <w:r w:rsidRPr="008D49B8">
        <w:rPr>
          <w:rFonts w:ascii="Sennheiser Office" w:eastAsia="思源黑体 CN Normal" w:hAnsi="Sennheiser Office"/>
          <w:b/>
          <w:bCs/>
          <w:szCs w:val="18"/>
        </w:rPr>
        <w:t>合作伙伴</w:t>
      </w:r>
      <w:r w:rsidRPr="008D49B8">
        <w:rPr>
          <w:rFonts w:ascii="Sennheiser Office" w:eastAsia="思源黑体 CN Normal" w:hAnsi="Sennheiser Office"/>
          <w:b/>
          <w:bCs/>
          <w:szCs w:val="18"/>
        </w:rPr>
        <w:t>”</w:t>
      </w:r>
      <w:r w:rsidRPr="008D49B8">
        <w:rPr>
          <w:rFonts w:ascii="Sennheiser Office" w:eastAsia="思源黑体 CN Normal" w:hAnsi="Sennheiser Office"/>
          <w:b/>
          <w:bCs/>
          <w:szCs w:val="18"/>
        </w:rPr>
        <w:t>。</w:t>
      </w:r>
      <w:r w:rsidR="00D3278C" w:rsidRPr="008D49B8">
        <w:rPr>
          <w:rFonts w:ascii="Sennheiser Office" w:eastAsia="思源黑体 CN Normal" w:hAnsi="Sennheiser Office"/>
          <w:b/>
          <w:bCs/>
          <w:szCs w:val="18"/>
        </w:rPr>
        <w:t>近年来，</w:t>
      </w:r>
      <w:r w:rsidRPr="008D49B8">
        <w:rPr>
          <w:rFonts w:ascii="Sennheiser Office" w:eastAsia="思源黑体 CN Normal" w:hAnsi="Sennheiser Office"/>
          <w:b/>
          <w:bCs/>
          <w:szCs w:val="18"/>
        </w:rPr>
        <w:t>与</w:t>
      </w:r>
      <w:r w:rsidRPr="008D49B8">
        <w:rPr>
          <w:rFonts w:ascii="Sennheiser Office" w:eastAsia="思源黑体 CN Normal" w:hAnsi="Sennheiser Office"/>
          <w:b/>
          <w:bCs/>
          <w:szCs w:val="18"/>
        </w:rPr>
        <w:t xml:space="preserve"> Ed Sheeran </w:t>
      </w:r>
      <w:r w:rsidRPr="008D49B8">
        <w:rPr>
          <w:rFonts w:ascii="Sennheiser Office" w:eastAsia="思源黑体 CN Normal" w:hAnsi="Sennheiser Office"/>
          <w:b/>
          <w:bCs/>
          <w:szCs w:val="18"/>
        </w:rPr>
        <w:t>长期合作的制作公司</w:t>
      </w:r>
      <w:r w:rsidRPr="008D49B8">
        <w:rPr>
          <w:rFonts w:ascii="Sennheiser Office" w:eastAsia="思源黑体 CN Normal" w:hAnsi="Sennheiser Office"/>
          <w:b/>
          <w:bCs/>
          <w:szCs w:val="18"/>
        </w:rPr>
        <w:t xml:space="preserve"> Major Tom </w:t>
      </w:r>
      <w:r w:rsidR="00D3278C" w:rsidRPr="008D49B8">
        <w:rPr>
          <w:rFonts w:ascii="Sennheiser Office" w:eastAsia="思源黑体 CN Normal" w:hAnsi="Sennheiser Office"/>
          <w:b/>
          <w:bCs/>
          <w:szCs w:val="18"/>
        </w:rPr>
        <w:t>为他配备的</w:t>
      </w:r>
      <w:r w:rsidRPr="008D49B8">
        <w:rPr>
          <w:rFonts w:ascii="Sennheiser Office" w:eastAsia="思源黑体 CN Normal" w:hAnsi="Sennheiser Office"/>
          <w:b/>
          <w:bCs/>
          <w:szCs w:val="18"/>
        </w:rPr>
        <w:t>正是森海塞尔的旗舰</w:t>
      </w:r>
      <w:r w:rsidRPr="008D49B8">
        <w:rPr>
          <w:rFonts w:ascii="Sennheiser Office" w:eastAsia="思源黑体 CN Normal" w:hAnsi="Sennheiser Office"/>
          <w:b/>
          <w:bCs/>
          <w:szCs w:val="18"/>
        </w:rPr>
        <w:t xml:space="preserve"> Digital 9000 </w:t>
      </w:r>
      <w:r w:rsidRPr="008D49B8">
        <w:rPr>
          <w:rFonts w:ascii="Sennheiser Office" w:eastAsia="思源黑体 CN Normal" w:hAnsi="Sennheiser Office"/>
          <w:b/>
          <w:bCs/>
          <w:szCs w:val="18"/>
        </w:rPr>
        <w:t>系列。此次</w:t>
      </w:r>
      <w:r w:rsidRPr="008D49B8">
        <w:rPr>
          <w:rFonts w:ascii="Sennheiser Office" w:eastAsia="思源黑体 CN Normal" w:hAnsi="Sennheiser Office"/>
          <w:b/>
          <w:bCs/>
          <w:szCs w:val="18"/>
        </w:rPr>
        <w:t xml:space="preserve"> Ed Sheeran </w:t>
      </w:r>
      <w:r w:rsidRPr="008D49B8">
        <w:rPr>
          <w:rFonts w:ascii="Sennheiser Office" w:eastAsia="思源黑体 CN Normal" w:hAnsi="Sennheiser Office"/>
          <w:b/>
          <w:bCs/>
          <w:szCs w:val="18"/>
        </w:rPr>
        <w:t>的巡演在全球多个大型场馆举办，包括伦敦温布利</w:t>
      </w:r>
      <w:r w:rsidR="00B81AA3" w:rsidRPr="008D49B8">
        <w:rPr>
          <w:rFonts w:ascii="Sennheiser Office" w:eastAsia="思源黑体 CN Normal" w:hAnsi="Sennheiser Office"/>
          <w:b/>
          <w:bCs/>
          <w:szCs w:val="18"/>
        </w:rPr>
        <w:t>球</w:t>
      </w:r>
      <w:r w:rsidRPr="008D49B8">
        <w:rPr>
          <w:rFonts w:ascii="Sennheiser Office" w:eastAsia="思源黑体 CN Normal" w:hAnsi="Sennheiser Office"/>
          <w:b/>
          <w:bCs/>
          <w:szCs w:val="18"/>
        </w:rPr>
        <w:t>场、巴黎法兰西体育场、赫尔辛基奥林匹克体育场、新西兰伊甸公园和悉尼雅高体育场。演出团队的规模也大幅提升</w:t>
      </w:r>
      <w:r w:rsidRPr="008D49B8">
        <w:rPr>
          <w:rFonts w:ascii="Sennheiser Office" w:eastAsia="思源黑体 CN Normal" w:hAnsi="Sennheiser Office"/>
          <w:b/>
          <w:bCs/>
          <w:szCs w:val="18"/>
        </w:rPr>
        <w:t>——</w:t>
      </w:r>
      <w:r w:rsidRPr="008D49B8">
        <w:rPr>
          <w:rFonts w:ascii="Sennheiser Office" w:eastAsia="思源黑体 CN Normal" w:hAnsi="Sennheiser Office"/>
          <w:b/>
          <w:bCs/>
          <w:szCs w:val="18"/>
        </w:rPr>
        <w:t>台上不再只有一个人和一把吉他</w:t>
      </w:r>
      <w:r w:rsidR="008E6A68" w:rsidRPr="008D49B8">
        <w:rPr>
          <w:rFonts w:ascii="Sennheiser Office" w:eastAsia="思源黑体 CN Normal" w:hAnsi="Sennheiser Office"/>
          <w:b/>
          <w:bCs/>
          <w:szCs w:val="18"/>
        </w:rPr>
        <w:t>，</w:t>
      </w:r>
      <w:r w:rsidRPr="008D49B8">
        <w:rPr>
          <w:rFonts w:ascii="Sennheiser Office" w:eastAsia="思源黑体 CN Normal" w:hAnsi="Sennheiser Office"/>
          <w:b/>
          <w:bCs/>
          <w:szCs w:val="18"/>
        </w:rPr>
        <w:t>所以此次巡演转而采用了森海塞尔</w:t>
      </w:r>
      <w:r w:rsidRPr="008D49B8">
        <w:rPr>
          <w:rFonts w:ascii="Sennheiser Office" w:eastAsia="思源黑体 CN Normal" w:hAnsi="Sennheiser Office"/>
          <w:b/>
          <w:bCs/>
          <w:szCs w:val="18"/>
        </w:rPr>
        <w:t xml:space="preserve">Digital 6000 </w:t>
      </w:r>
      <w:r w:rsidRPr="008D49B8">
        <w:rPr>
          <w:rFonts w:ascii="Sennheiser Office" w:eastAsia="思源黑体 CN Normal" w:hAnsi="Sennheiser Office"/>
          <w:b/>
          <w:bCs/>
          <w:szCs w:val="18"/>
        </w:rPr>
        <w:t>系列。</w:t>
      </w:r>
      <w:r w:rsidRPr="008D49B8">
        <w:rPr>
          <w:rFonts w:ascii="Sennheiser Office" w:eastAsia="思源黑体 CN Normal" w:hAnsi="Sennheiser Office"/>
          <w:b/>
          <w:bCs/>
          <w:szCs w:val="18"/>
        </w:rPr>
        <w:t xml:space="preserve"> </w:t>
      </w:r>
    </w:p>
    <w:p w14:paraId="3011811E" w14:textId="77777777" w:rsidR="00F76DD5" w:rsidRPr="008D49B8" w:rsidRDefault="00F76DD5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</w:p>
    <w:p w14:paraId="27FD4E7B" w14:textId="0D770264" w:rsidR="00F76DD5" w:rsidRPr="008D49B8" w:rsidRDefault="00F76DD5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  <w:r w:rsidRPr="008D49B8">
        <w:rPr>
          <w:rFonts w:ascii="Sennheiser Office" w:eastAsia="思源黑体 CN Normal" w:hAnsi="Sennheiser Office"/>
          <w:szCs w:val="18"/>
        </w:rPr>
        <w:t xml:space="preserve">“Digital 6000 </w:t>
      </w:r>
      <w:r w:rsidRPr="008D49B8">
        <w:rPr>
          <w:rFonts w:ascii="Sennheiser Office" w:eastAsia="思源黑体 CN Normal" w:hAnsi="Sennheiser Office"/>
          <w:szCs w:val="18"/>
        </w:rPr>
        <w:t>系列拥有</w:t>
      </w:r>
      <w:r w:rsidR="00E56959" w:rsidRPr="008D49B8">
        <w:rPr>
          <w:rFonts w:ascii="Sennheiser Office" w:eastAsia="思源黑体 CN Normal" w:hAnsi="Sennheiser Office"/>
          <w:szCs w:val="18"/>
        </w:rPr>
        <w:t>和</w:t>
      </w:r>
      <w:r w:rsidR="00E56959" w:rsidRPr="008D49B8">
        <w:rPr>
          <w:rFonts w:ascii="Sennheiser Office" w:eastAsia="思源黑体 CN Normal" w:hAnsi="Sennheiser Office"/>
          <w:szCs w:val="18"/>
        </w:rPr>
        <w:t>Digital 9000</w:t>
      </w:r>
      <w:r w:rsidR="00E56959" w:rsidRPr="008D49B8">
        <w:rPr>
          <w:rFonts w:ascii="Sennheiser Office" w:eastAsia="思源黑体 CN Normal" w:hAnsi="Sennheiser Office"/>
          <w:szCs w:val="18"/>
        </w:rPr>
        <w:t>系列相媲美</w:t>
      </w:r>
      <w:r w:rsidRPr="008D49B8">
        <w:rPr>
          <w:rFonts w:ascii="Sennheiser Office" w:eastAsia="思源黑体 CN Normal" w:hAnsi="Sennheiser Office"/>
          <w:szCs w:val="18"/>
        </w:rPr>
        <w:t>的完美音质，同时还具有更高的灵活性。</w:t>
      </w:r>
      <w:r w:rsidRPr="008D49B8">
        <w:rPr>
          <w:rFonts w:ascii="Sennheiser Office" w:eastAsia="思源黑体 CN Normal" w:hAnsi="Sennheiser Office"/>
          <w:szCs w:val="18"/>
        </w:rPr>
        <w:t>”</w:t>
      </w:r>
      <w:r w:rsidR="00E56959" w:rsidRPr="008D49B8">
        <w:rPr>
          <w:rFonts w:ascii="Sennheiser Office" w:eastAsia="思源黑体 CN Normal" w:hAnsi="Sennheiser Office"/>
          <w:szCs w:val="18"/>
        </w:rPr>
        <w:t>射频工程师</w:t>
      </w:r>
      <w:r w:rsidR="00E56959" w:rsidRPr="008D49B8">
        <w:rPr>
          <w:rFonts w:ascii="Sennheiser Office" w:eastAsia="思源黑体 CN Normal" w:hAnsi="Sennheiser Office"/>
          <w:szCs w:val="18"/>
        </w:rPr>
        <w:t xml:space="preserve"> Dave White </w:t>
      </w:r>
      <w:r w:rsidR="00E56959" w:rsidRPr="008D49B8">
        <w:rPr>
          <w:rFonts w:ascii="Sennheiser Office" w:eastAsia="思源黑体 CN Normal" w:hAnsi="Sennheiser Office"/>
          <w:szCs w:val="18"/>
        </w:rPr>
        <w:t>评价道，</w:t>
      </w:r>
      <w:r w:rsidRPr="008D49B8">
        <w:rPr>
          <w:rFonts w:ascii="Sennheiser Office" w:eastAsia="思源黑体 CN Normal" w:hAnsi="Sennheiser Office"/>
          <w:szCs w:val="18"/>
        </w:rPr>
        <w:t xml:space="preserve">“Digital 9000 </w:t>
      </w:r>
      <w:r w:rsidRPr="008D49B8">
        <w:rPr>
          <w:rFonts w:ascii="Sennheiser Office" w:eastAsia="思源黑体 CN Normal" w:hAnsi="Sennheiser Office"/>
          <w:szCs w:val="18"/>
        </w:rPr>
        <w:t>系列的使用体验非常惊艳，但大型演出往往要持续很多场</w:t>
      </w:r>
      <w:r w:rsidR="00A35E0E" w:rsidRPr="008D49B8">
        <w:rPr>
          <w:rFonts w:ascii="Sennheiser Office" w:eastAsia="思源黑体 CN Normal" w:hAnsi="Sennheiser Office"/>
          <w:szCs w:val="18"/>
        </w:rPr>
        <w:t>，</w:t>
      </w:r>
      <w:r w:rsidRPr="008D49B8">
        <w:rPr>
          <w:rFonts w:ascii="Sennheiser Office" w:eastAsia="思源黑体 CN Normal" w:hAnsi="Sennheiser Office"/>
          <w:szCs w:val="18"/>
        </w:rPr>
        <w:t>这不仅仅是一个乐队的演出，还会有其他表演嘉宾助阵，所以我们的演出设备需要具备</w:t>
      </w:r>
      <w:r w:rsidR="00E56959" w:rsidRPr="008D49B8">
        <w:rPr>
          <w:rFonts w:ascii="Sennheiser Office" w:eastAsia="思源黑体 CN Normal" w:hAnsi="Sennheiser Office"/>
          <w:szCs w:val="18"/>
        </w:rPr>
        <w:t>更</w:t>
      </w:r>
      <w:r w:rsidRPr="008D49B8">
        <w:rPr>
          <w:rFonts w:ascii="Sennheiser Office" w:eastAsia="思源黑体 CN Normal" w:hAnsi="Sennheiser Office"/>
          <w:szCs w:val="18"/>
        </w:rPr>
        <w:t>高的灵活性。</w:t>
      </w:r>
      <w:r w:rsidRPr="008D49B8">
        <w:rPr>
          <w:rFonts w:ascii="Sennheiser Office" w:eastAsia="思源黑体 CN Normal" w:hAnsi="Sennheiser Office"/>
          <w:szCs w:val="18"/>
        </w:rPr>
        <w:t xml:space="preserve">Digital 6000 </w:t>
      </w:r>
      <w:r w:rsidRPr="008D49B8">
        <w:rPr>
          <w:rFonts w:ascii="Sennheiser Office" w:eastAsia="思源黑体 CN Normal" w:hAnsi="Sennheiser Office"/>
          <w:szCs w:val="18"/>
        </w:rPr>
        <w:t>系列与</w:t>
      </w:r>
      <w:r w:rsidR="00E56959" w:rsidRPr="008D49B8">
        <w:rPr>
          <w:rFonts w:ascii="Sennheiser Office" w:eastAsia="思源黑体 CN Normal" w:hAnsi="Sennheiser Office"/>
          <w:szCs w:val="18"/>
        </w:rPr>
        <w:t>森海塞尔</w:t>
      </w:r>
      <w:r w:rsidRPr="008D49B8">
        <w:rPr>
          <w:rFonts w:ascii="Sennheiser Office" w:eastAsia="思源黑体 CN Normal" w:hAnsi="Sennheiser Office"/>
          <w:szCs w:val="18"/>
        </w:rPr>
        <w:t>无线系统管理器配合使用，再加上更大范围的带宽，正好可以满足我们的</w:t>
      </w:r>
      <w:r w:rsidR="00A35E0E" w:rsidRPr="008D49B8">
        <w:rPr>
          <w:rFonts w:ascii="Sennheiser Office" w:eastAsia="思源黑体 CN Normal" w:hAnsi="Sennheiser Office"/>
          <w:szCs w:val="18"/>
        </w:rPr>
        <w:t>需求</w:t>
      </w:r>
      <w:r w:rsidRPr="008D49B8">
        <w:rPr>
          <w:rFonts w:ascii="Sennheiser Office" w:eastAsia="思源黑体 CN Normal" w:hAnsi="Sennheiser Office"/>
          <w:szCs w:val="18"/>
        </w:rPr>
        <w:t>。</w:t>
      </w:r>
      <w:r w:rsidRPr="008D49B8">
        <w:rPr>
          <w:rFonts w:ascii="Sennheiser Office" w:eastAsia="思源黑体 CN Normal" w:hAnsi="Sennheiser Office"/>
          <w:szCs w:val="18"/>
        </w:rPr>
        <w:t>”</w:t>
      </w:r>
    </w:p>
    <w:p w14:paraId="41065047" w14:textId="77777777" w:rsidR="008E71A2" w:rsidRPr="008D49B8" w:rsidRDefault="008E71A2" w:rsidP="00007DD2">
      <w:pPr>
        <w:spacing w:line="276" w:lineRule="auto"/>
        <w:rPr>
          <w:rFonts w:ascii="Sennheiser Office" w:hAnsi="Sennheiser Office"/>
          <w:szCs w:val="18"/>
        </w:rPr>
      </w:pPr>
    </w:p>
    <w:p w14:paraId="24402FFD" w14:textId="63D5F11C" w:rsidR="00F76DD5" w:rsidRPr="008D49B8" w:rsidRDefault="00EC3172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  <w:r w:rsidRPr="008D49B8">
        <w:rPr>
          <w:rFonts w:ascii="Sennheiser Office" w:eastAsia="思源黑体 CN Normal" w:hAnsi="Sennheiser Office"/>
          <w:szCs w:val="18"/>
        </w:rPr>
        <w:t xml:space="preserve">Digital 6000 </w:t>
      </w:r>
      <w:r w:rsidRPr="008D49B8">
        <w:rPr>
          <w:rFonts w:ascii="Sennheiser Office" w:eastAsia="思源黑体 CN Normal" w:hAnsi="Sennheiser Office"/>
          <w:szCs w:val="18"/>
        </w:rPr>
        <w:t>系列发射</w:t>
      </w:r>
      <w:r w:rsidR="00835F28" w:rsidRPr="008D49B8">
        <w:rPr>
          <w:rFonts w:ascii="Sennheiser Office" w:eastAsia="思源黑体 CN Normal" w:hAnsi="Sennheiser Office"/>
          <w:szCs w:val="18"/>
        </w:rPr>
        <w:t>机</w:t>
      </w:r>
      <w:r w:rsidR="00B24B2E" w:rsidRPr="008D49B8">
        <w:rPr>
          <w:rFonts w:ascii="Sennheiser Office" w:eastAsia="思源黑体 CN Normal" w:hAnsi="Sennheiser Office"/>
          <w:szCs w:val="18"/>
        </w:rPr>
        <w:t>与</w:t>
      </w:r>
      <w:r w:rsidR="00F76DD5" w:rsidRPr="008D49B8">
        <w:rPr>
          <w:rFonts w:ascii="Sennheiser Office" w:eastAsia="思源黑体 CN Normal" w:hAnsi="Sennheiser Office"/>
          <w:szCs w:val="18"/>
        </w:rPr>
        <w:t>森海塞尔</w:t>
      </w:r>
      <w:r w:rsidR="00F76DD5" w:rsidRPr="008D49B8">
        <w:rPr>
          <w:rFonts w:ascii="Sennheiser Office" w:eastAsia="思源黑体 CN Normal" w:hAnsi="Sennheiser Office"/>
          <w:szCs w:val="18"/>
        </w:rPr>
        <w:t>MM 435</w:t>
      </w:r>
      <w:r w:rsidR="00F76DD5" w:rsidRPr="008D49B8">
        <w:rPr>
          <w:rFonts w:ascii="Sennheiser Office" w:eastAsia="思源黑体 CN Normal" w:hAnsi="Sennheiser Office"/>
          <w:szCs w:val="18"/>
        </w:rPr>
        <w:t>话筒头</w:t>
      </w:r>
      <w:r w:rsidR="0038497D" w:rsidRPr="008D49B8">
        <w:rPr>
          <w:rFonts w:ascii="Sennheiser Office" w:eastAsia="思源黑体 CN Normal" w:hAnsi="Sennheiser Office"/>
          <w:szCs w:val="18"/>
        </w:rPr>
        <w:t>和</w:t>
      </w:r>
      <w:r w:rsidR="0038497D" w:rsidRPr="008D49B8">
        <w:rPr>
          <w:rFonts w:ascii="Sennheiser Office" w:eastAsia="思源黑体 CN Normal" w:hAnsi="Sennheiser Office"/>
          <w:szCs w:val="18"/>
        </w:rPr>
        <w:t>945</w:t>
      </w:r>
      <w:r w:rsidR="0038497D" w:rsidRPr="008D49B8">
        <w:rPr>
          <w:rFonts w:ascii="Sennheiser Office" w:eastAsia="思源黑体 CN Normal" w:hAnsi="Sennheiser Office"/>
          <w:szCs w:val="18"/>
        </w:rPr>
        <w:t>话筒头</w:t>
      </w:r>
      <w:r w:rsidR="00F76DD5" w:rsidRPr="008D49B8">
        <w:rPr>
          <w:rFonts w:ascii="Sennheiser Office" w:eastAsia="思源黑体 CN Normal" w:hAnsi="Sennheiser Office"/>
          <w:szCs w:val="18"/>
        </w:rPr>
        <w:t>进行搭配，</w:t>
      </w:r>
      <w:r w:rsidR="00230205" w:rsidRPr="008D49B8">
        <w:rPr>
          <w:rFonts w:ascii="Sennheiser Office" w:eastAsia="思源黑体 CN Normal" w:hAnsi="Sennheiser Office"/>
          <w:szCs w:val="18"/>
        </w:rPr>
        <w:t>心型指向的</w:t>
      </w:r>
      <w:r w:rsidR="0038497D" w:rsidRPr="008D49B8">
        <w:rPr>
          <w:rFonts w:ascii="Sennheiser Office" w:eastAsia="思源黑体 CN Normal" w:hAnsi="Sennheiser Office"/>
          <w:szCs w:val="18"/>
        </w:rPr>
        <w:t>MM</w:t>
      </w:r>
      <w:r w:rsidR="009D19B0" w:rsidRPr="008D49B8">
        <w:rPr>
          <w:rFonts w:ascii="Sennheiser Office" w:eastAsia="思源黑体 CN Normal" w:hAnsi="Sennheiser Office"/>
          <w:szCs w:val="18"/>
        </w:rPr>
        <w:t xml:space="preserve"> </w:t>
      </w:r>
      <w:r w:rsidR="0038497D" w:rsidRPr="008D49B8">
        <w:rPr>
          <w:rFonts w:ascii="Sennheiser Office" w:eastAsia="思源黑体 CN Normal" w:hAnsi="Sennheiser Office"/>
          <w:szCs w:val="18"/>
        </w:rPr>
        <w:t>435</w:t>
      </w:r>
      <w:r w:rsidR="0038497D" w:rsidRPr="008D49B8">
        <w:rPr>
          <w:rFonts w:ascii="Sennheiser Office" w:eastAsia="思源黑体 CN Normal" w:hAnsi="Sennheiser Office"/>
          <w:szCs w:val="18"/>
        </w:rPr>
        <w:t>话筒头</w:t>
      </w:r>
      <w:r w:rsidR="00F76DD5" w:rsidRPr="008D49B8">
        <w:rPr>
          <w:rFonts w:ascii="Sennheiser Office" w:eastAsia="思源黑体 CN Normal" w:hAnsi="Sennheiser Office"/>
          <w:szCs w:val="18"/>
        </w:rPr>
        <w:t>应用于</w:t>
      </w:r>
      <w:r w:rsidR="00F76DD5" w:rsidRPr="008D49B8">
        <w:rPr>
          <w:rFonts w:ascii="Sennheiser Office" w:eastAsia="思源黑体 CN Normal" w:hAnsi="Sennheiser Office"/>
          <w:szCs w:val="18"/>
        </w:rPr>
        <w:t xml:space="preserve"> Ed Sheeran </w:t>
      </w:r>
      <w:r w:rsidR="00F76DD5" w:rsidRPr="008D49B8">
        <w:rPr>
          <w:rFonts w:ascii="Sennheiser Office" w:eastAsia="思源黑体 CN Normal" w:hAnsi="Sennheiser Office"/>
          <w:szCs w:val="18"/>
        </w:rPr>
        <w:t>的人声；</w:t>
      </w:r>
      <w:r w:rsidR="00F76DD5" w:rsidRPr="008D49B8">
        <w:rPr>
          <w:rFonts w:ascii="Sennheiser Office" w:eastAsia="思源黑体 CN Normal" w:hAnsi="Sennheiser Office"/>
          <w:szCs w:val="18"/>
        </w:rPr>
        <w:t>945</w:t>
      </w:r>
      <w:r w:rsidR="00F76DD5" w:rsidRPr="008D49B8">
        <w:rPr>
          <w:rFonts w:ascii="Sennheiser Office" w:eastAsia="思源黑体 CN Normal" w:hAnsi="Sennheiser Office"/>
          <w:szCs w:val="18"/>
        </w:rPr>
        <w:t>话筒头因其紧凑的拾音模式多年来备受青睐，则应用于</w:t>
      </w:r>
      <w:r w:rsidR="00F76DD5" w:rsidRPr="008D49B8">
        <w:rPr>
          <w:rFonts w:ascii="Sennheiser Office" w:eastAsia="思源黑体 CN Normal" w:hAnsi="Sennheiser Office"/>
          <w:szCs w:val="18"/>
        </w:rPr>
        <w:t xml:space="preserve"> Ed Sheeran </w:t>
      </w:r>
      <w:r w:rsidR="00F76DD5" w:rsidRPr="008D49B8">
        <w:rPr>
          <w:rFonts w:ascii="Sennheiser Office" w:eastAsia="思源黑体 CN Normal" w:hAnsi="Sennheiser Office"/>
          <w:szCs w:val="18"/>
        </w:rPr>
        <w:t>的</w:t>
      </w:r>
      <w:r w:rsidR="00CA19E6">
        <w:rPr>
          <w:rFonts w:ascii="Sennheiser Office" w:eastAsia="思源黑体 CN Normal" w:hAnsi="Sennheiser Office"/>
          <w:szCs w:val="18"/>
        </w:rPr>
        <w:t>伴唱</w:t>
      </w:r>
      <w:r w:rsidR="00F76DD5" w:rsidRPr="008D49B8">
        <w:rPr>
          <w:rFonts w:ascii="Sennheiser Office" w:eastAsia="思源黑体 CN Normal" w:hAnsi="Sennheiser Office"/>
          <w:szCs w:val="18"/>
        </w:rPr>
        <w:t>人声。</w:t>
      </w:r>
      <w:r w:rsidR="00F76DD5" w:rsidRPr="008D49B8">
        <w:rPr>
          <w:rFonts w:ascii="Sennheiser Office" w:eastAsia="思源黑体 CN Normal" w:hAnsi="Sennheiser Office"/>
          <w:szCs w:val="18"/>
        </w:rPr>
        <w:t>Dave White</w:t>
      </w:r>
      <w:r w:rsidR="00F76DD5" w:rsidRPr="008D49B8">
        <w:rPr>
          <w:rFonts w:ascii="Sennheiser Office" w:eastAsia="思源黑体 CN Normal" w:hAnsi="Sennheiser Office"/>
          <w:szCs w:val="18"/>
        </w:rPr>
        <w:t>表示：</w:t>
      </w:r>
      <w:r w:rsidR="00F76DD5" w:rsidRPr="008D49B8">
        <w:rPr>
          <w:rFonts w:ascii="Sennheiser Office" w:eastAsia="思源黑体 CN Normal" w:hAnsi="Sennheiser Office"/>
          <w:szCs w:val="18"/>
        </w:rPr>
        <w:t>“</w:t>
      </w:r>
      <w:r w:rsidR="00F76DD5" w:rsidRPr="008D49B8">
        <w:rPr>
          <w:rFonts w:ascii="Sennheiser Office" w:eastAsia="思源黑体 CN Normal" w:hAnsi="Sennheiser Office"/>
          <w:szCs w:val="18"/>
        </w:rPr>
        <w:t>本次巡演中我们特别采用了这款</w:t>
      </w:r>
      <w:r w:rsidR="00F76DD5" w:rsidRPr="008D49B8">
        <w:rPr>
          <w:rFonts w:ascii="Sennheiser Office" w:eastAsia="思源黑体 CN Normal" w:hAnsi="Sennheiser Office"/>
          <w:szCs w:val="18"/>
        </w:rPr>
        <w:t xml:space="preserve"> 435 </w:t>
      </w:r>
      <w:r w:rsidR="00F76DD5" w:rsidRPr="008D49B8">
        <w:rPr>
          <w:rFonts w:ascii="Sennheiser Office" w:eastAsia="思源黑体 CN Normal" w:hAnsi="Sennheiser Office"/>
          <w:szCs w:val="18"/>
        </w:rPr>
        <w:t>话筒头，因为现场</w:t>
      </w:r>
      <w:r w:rsidR="00F76DD5" w:rsidRPr="008D49B8">
        <w:rPr>
          <w:rFonts w:ascii="Sennheiser Office" w:eastAsia="思源黑体 CN Normal" w:hAnsi="Sennheiser Office"/>
          <w:szCs w:val="18"/>
        </w:rPr>
        <w:lastRenderedPageBreak/>
        <w:t>有多个扩音系统，我们不希望有声音外泄的情况发生。尽管</w:t>
      </w:r>
      <w:r w:rsidR="00F76DD5" w:rsidRPr="008D49B8">
        <w:rPr>
          <w:rFonts w:ascii="Sennheiser Office" w:eastAsia="思源黑体 CN Normal" w:hAnsi="Sennheiser Office"/>
          <w:szCs w:val="18"/>
        </w:rPr>
        <w:t xml:space="preserve"> Ed </w:t>
      </w:r>
      <w:r w:rsidR="006E3347" w:rsidRPr="008D49B8">
        <w:rPr>
          <w:rFonts w:ascii="Sennheiser Office" w:eastAsia="思源黑体 CN Normal" w:hAnsi="Sennheiser Office"/>
          <w:szCs w:val="18"/>
        </w:rPr>
        <w:t>很多</w:t>
      </w:r>
      <w:r w:rsidR="00F76DD5" w:rsidRPr="008D49B8">
        <w:rPr>
          <w:rFonts w:ascii="Sennheiser Office" w:eastAsia="思源黑体 CN Normal" w:hAnsi="Sennheiser Office"/>
          <w:szCs w:val="18"/>
        </w:rPr>
        <w:t>时候都离话筒很近，他使用话筒的</w:t>
      </w:r>
      <w:r w:rsidR="006E3347" w:rsidRPr="008D49B8">
        <w:rPr>
          <w:rFonts w:ascii="Sennheiser Office" w:eastAsia="思源黑体 CN Normal" w:hAnsi="Sennheiser Office"/>
          <w:szCs w:val="18"/>
        </w:rPr>
        <w:t>方式</w:t>
      </w:r>
      <w:r w:rsidR="00F76DD5" w:rsidRPr="008D49B8">
        <w:rPr>
          <w:rFonts w:ascii="Sennheiser Office" w:eastAsia="思源黑体 CN Normal" w:hAnsi="Sennheiser Office"/>
          <w:szCs w:val="18"/>
        </w:rPr>
        <w:t>还是</w:t>
      </w:r>
      <w:r w:rsidR="00230205" w:rsidRPr="008D49B8">
        <w:rPr>
          <w:rFonts w:ascii="Sennheiser Office" w:eastAsia="思源黑体 CN Normal" w:hAnsi="Sennheiser Office"/>
          <w:szCs w:val="18"/>
        </w:rPr>
        <w:t>十分</w:t>
      </w:r>
      <w:r w:rsidR="00F76DD5" w:rsidRPr="008D49B8">
        <w:rPr>
          <w:rFonts w:ascii="Sennheiser Office" w:eastAsia="思源黑体 CN Normal" w:hAnsi="Sennheiser Office"/>
          <w:szCs w:val="18"/>
        </w:rPr>
        <w:t>多变</w:t>
      </w:r>
      <w:r w:rsidR="006E3347" w:rsidRPr="008D49B8">
        <w:rPr>
          <w:rFonts w:ascii="Sennheiser Office" w:eastAsia="思源黑体 CN Normal" w:hAnsi="Sennheiser Office"/>
          <w:szCs w:val="18"/>
        </w:rPr>
        <w:t>的</w:t>
      </w:r>
      <w:r w:rsidR="00F76DD5" w:rsidRPr="008D49B8">
        <w:rPr>
          <w:rFonts w:ascii="Sennheiser Office" w:eastAsia="思源黑体 CN Normal" w:hAnsi="Sennheiser Office"/>
          <w:szCs w:val="18"/>
        </w:rPr>
        <w:t>，而</w:t>
      </w:r>
      <w:r w:rsidR="00F76DD5" w:rsidRPr="008D49B8">
        <w:rPr>
          <w:rFonts w:ascii="Sennheiser Office" w:eastAsia="思源黑体 CN Normal" w:hAnsi="Sennheiser Office"/>
          <w:szCs w:val="18"/>
        </w:rPr>
        <w:t xml:space="preserve"> 435 </w:t>
      </w:r>
      <w:r w:rsidR="00F76DD5" w:rsidRPr="008D49B8">
        <w:rPr>
          <w:rFonts w:ascii="Sennheiser Office" w:eastAsia="思源黑体 CN Normal" w:hAnsi="Sennheiser Office"/>
          <w:szCs w:val="18"/>
        </w:rPr>
        <w:t>话筒头支持更广的拾音范围。</w:t>
      </w:r>
      <w:r w:rsidR="00F76DD5" w:rsidRPr="008D49B8">
        <w:rPr>
          <w:rFonts w:ascii="Sennheiser Office" w:eastAsia="思源黑体 CN Normal" w:hAnsi="Sennheiser Office"/>
          <w:szCs w:val="18"/>
        </w:rPr>
        <w:t>”</w:t>
      </w:r>
    </w:p>
    <w:p w14:paraId="3F4B59AA" w14:textId="77777777" w:rsidR="00F76DD5" w:rsidRPr="008D49B8" w:rsidRDefault="00F76DD5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658"/>
        <w:gridCol w:w="2330"/>
      </w:tblGrid>
      <w:tr w:rsidR="00F76DD5" w:rsidRPr="008D49B8" w14:paraId="3C614881" w14:textId="77777777" w:rsidTr="00F76DD5">
        <w:tc>
          <w:tcPr>
            <w:tcW w:w="3935" w:type="dxa"/>
          </w:tcPr>
          <w:p w14:paraId="7B1DF045" w14:textId="682D16E9" w:rsidR="00F76DD5" w:rsidRPr="008D49B8" w:rsidRDefault="00F76DD5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  <w:r w:rsidRPr="008D49B8">
              <w:rPr>
                <w:rFonts w:ascii="Sennheiser Office" w:eastAsia="思源黑体 CN Normal" w:hAnsi="Sennheiser Office"/>
                <w:noProof/>
                <w:sz w:val="18"/>
                <w:szCs w:val="18"/>
                <w:lang w:val="en-US"/>
              </w:rPr>
              <w:drawing>
                <wp:inline distT="0" distB="0" distL="0" distR="0" wp14:anchorId="24D4CCD3" wp14:editId="5EEAC2E2">
                  <wp:extent cx="3518611" cy="2345591"/>
                  <wp:effectExtent l="0" t="0" r="5715" b="0"/>
                  <wp:docPr id="2" name="Picture 2" descr="A person playing a guita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erson playing a guitar&#10;&#10;Description automatically generated with medium confidence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5464" cy="23501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5" w:type="dxa"/>
          </w:tcPr>
          <w:p w14:paraId="0B19DE9E" w14:textId="2A5D14AB" w:rsidR="00F76DD5" w:rsidRPr="008D49B8" w:rsidRDefault="00F76DD5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 xml:space="preserve">Ed Sheeran 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在其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 xml:space="preserve"> Mathematics 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巡演中使用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 xml:space="preserve"> Digital 6000 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系列手持式话筒（搭配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MM 435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话筒头）进行演唱</w:t>
            </w:r>
          </w:p>
          <w:p w14:paraId="4F509741" w14:textId="61C77825" w:rsidR="00F76DD5" w:rsidRPr="008D49B8" w:rsidRDefault="00F76DD5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</w:p>
          <w:p w14:paraId="3C5913FC" w14:textId="77777777" w:rsidR="00F76DD5" w:rsidRPr="008D49B8" w:rsidRDefault="00F76DD5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</w:p>
          <w:p w14:paraId="46977B48" w14:textId="1D331984" w:rsidR="00F76DD5" w:rsidRPr="008D49B8" w:rsidRDefault="00F76DD5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图片来源：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Zak Walters</w:t>
            </w:r>
          </w:p>
        </w:tc>
      </w:tr>
    </w:tbl>
    <w:p w14:paraId="5509362D" w14:textId="5D702FAB" w:rsidR="0045333A" w:rsidRPr="008D49B8" w:rsidRDefault="0045333A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</w:p>
    <w:p w14:paraId="71DE50E6" w14:textId="1DD98F29" w:rsidR="00F43EAB" w:rsidRPr="008D49B8" w:rsidRDefault="00F43EAB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  <w:r w:rsidRPr="008D49B8">
        <w:rPr>
          <w:rFonts w:ascii="Sennheiser Office" w:eastAsia="思源黑体 CN Normal" w:hAnsi="Sennheiser Office"/>
          <w:szCs w:val="18"/>
        </w:rPr>
        <w:t xml:space="preserve">Digital 6000 </w:t>
      </w:r>
      <w:r w:rsidRPr="008D49B8">
        <w:rPr>
          <w:rFonts w:ascii="Sennheiser Office" w:eastAsia="思源黑体 CN Normal" w:hAnsi="Sennheiser Office"/>
          <w:szCs w:val="18"/>
        </w:rPr>
        <w:t>系列内置</w:t>
      </w:r>
      <w:r w:rsidRPr="008D49B8">
        <w:rPr>
          <w:rFonts w:ascii="Sennheiser Office" w:eastAsia="思源黑体 CN Normal" w:hAnsi="Sennheiser Office"/>
          <w:szCs w:val="18"/>
        </w:rPr>
        <w:t xml:space="preserve"> 16 </w:t>
      </w:r>
      <w:r w:rsidRPr="008D49B8">
        <w:rPr>
          <w:rFonts w:ascii="Sennheiser Office" w:eastAsia="思源黑体 CN Normal" w:hAnsi="Sennheiser Office"/>
          <w:szCs w:val="18"/>
        </w:rPr>
        <w:t>个</w:t>
      </w:r>
      <w:r w:rsidR="007666CF" w:rsidRPr="008D49B8">
        <w:rPr>
          <w:rFonts w:ascii="Sennheiser Office" w:eastAsia="思源黑体 CN Normal" w:hAnsi="Sennheiser Office"/>
          <w:szCs w:val="18"/>
        </w:rPr>
        <w:t>通道</w:t>
      </w:r>
      <w:r w:rsidRPr="008D49B8">
        <w:rPr>
          <w:rFonts w:ascii="Sennheiser Office" w:eastAsia="思源黑体 CN Normal" w:hAnsi="Sennheiser Office"/>
          <w:szCs w:val="18"/>
        </w:rPr>
        <w:t>，分别应用在</w:t>
      </w:r>
      <w:r w:rsidRPr="008D49B8">
        <w:rPr>
          <w:rFonts w:ascii="Sennheiser Office" w:eastAsia="思源黑体 CN Normal" w:hAnsi="Sennheiser Office"/>
          <w:szCs w:val="18"/>
        </w:rPr>
        <w:t xml:space="preserve">Sheeran </w:t>
      </w:r>
      <w:r w:rsidRPr="008D49B8">
        <w:rPr>
          <w:rFonts w:ascii="Sennheiser Office" w:eastAsia="思源黑体 CN Normal" w:hAnsi="Sennheiser Office"/>
          <w:szCs w:val="18"/>
        </w:rPr>
        <w:t>的吉他（共</w:t>
      </w:r>
      <w:r w:rsidRPr="008D49B8">
        <w:rPr>
          <w:rFonts w:ascii="Sennheiser Office" w:eastAsia="思源黑体 CN Normal" w:hAnsi="Sennheiser Office"/>
          <w:szCs w:val="18"/>
        </w:rPr>
        <w:t xml:space="preserve"> 5 </w:t>
      </w:r>
      <w:r w:rsidRPr="008D49B8">
        <w:rPr>
          <w:rFonts w:ascii="Sennheiser Office" w:eastAsia="思源黑体 CN Normal" w:hAnsi="Sennheiser Office"/>
          <w:szCs w:val="18"/>
        </w:rPr>
        <w:t>把轮用），</w:t>
      </w:r>
      <w:r w:rsidRPr="008D49B8">
        <w:rPr>
          <w:rFonts w:ascii="Sennheiser Office" w:eastAsia="思源黑体 CN Normal" w:hAnsi="Sennheiser Office"/>
          <w:szCs w:val="18"/>
        </w:rPr>
        <w:t xml:space="preserve">3 </w:t>
      </w:r>
      <w:r w:rsidR="00A964F8" w:rsidRPr="008D49B8">
        <w:rPr>
          <w:rFonts w:ascii="Sennheiser Office" w:eastAsia="思源黑体 CN Normal" w:hAnsi="Sennheiser Office"/>
          <w:szCs w:val="18"/>
        </w:rPr>
        <w:t>只</w:t>
      </w:r>
      <w:r w:rsidR="007666CF" w:rsidRPr="008D49B8">
        <w:rPr>
          <w:rFonts w:ascii="Sennheiser Office" w:eastAsia="思源黑体 CN Normal" w:hAnsi="Sennheiser Office"/>
          <w:szCs w:val="18"/>
        </w:rPr>
        <w:t>主要的</w:t>
      </w:r>
      <w:r w:rsidRPr="008D49B8">
        <w:rPr>
          <w:rFonts w:ascii="Sennheiser Office" w:eastAsia="思源黑体 CN Normal" w:hAnsi="Sennheiser Office"/>
          <w:szCs w:val="18"/>
        </w:rPr>
        <w:t>人声话筒</w:t>
      </w:r>
      <w:r w:rsidRPr="008D49B8">
        <w:rPr>
          <w:rFonts w:ascii="Sennheiser Office" w:eastAsia="思源黑体 CN Normal" w:hAnsi="Sennheiser Office"/>
          <w:szCs w:val="18"/>
        </w:rPr>
        <w:t xml:space="preserve"> </w:t>
      </w:r>
      <w:r w:rsidRPr="008D49B8">
        <w:rPr>
          <w:rFonts w:ascii="Sennheiser Office" w:eastAsia="思源黑体 CN Normal" w:hAnsi="Sennheiser Office"/>
          <w:szCs w:val="18"/>
        </w:rPr>
        <w:t>（</w:t>
      </w:r>
      <w:r w:rsidRPr="008D49B8">
        <w:rPr>
          <w:rFonts w:ascii="Sennheiser Office" w:eastAsia="思源黑体 CN Normal" w:hAnsi="Sennheiser Office"/>
          <w:szCs w:val="18"/>
        </w:rPr>
        <w:t xml:space="preserve">1 </w:t>
      </w:r>
      <w:r w:rsidR="00A964F8" w:rsidRPr="008D49B8">
        <w:rPr>
          <w:rFonts w:ascii="Sennheiser Office" w:eastAsia="思源黑体 CN Normal" w:hAnsi="Sennheiser Office"/>
          <w:szCs w:val="18"/>
        </w:rPr>
        <w:t>只</w:t>
      </w:r>
      <w:r w:rsidRPr="008D49B8">
        <w:rPr>
          <w:rFonts w:ascii="Sennheiser Office" w:eastAsia="思源黑体 CN Normal" w:hAnsi="Sennheiser Office"/>
          <w:szCs w:val="18"/>
        </w:rPr>
        <w:t>主用，</w:t>
      </w:r>
      <w:r w:rsidRPr="008D49B8">
        <w:rPr>
          <w:rFonts w:ascii="Sennheiser Office" w:eastAsia="思源黑体 CN Normal" w:hAnsi="Sennheiser Office"/>
          <w:szCs w:val="18"/>
        </w:rPr>
        <w:t xml:space="preserve">2 </w:t>
      </w:r>
      <w:r w:rsidR="00A964F8" w:rsidRPr="008D49B8">
        <w:rPr>
          <w:rFonts w:ascii="Sennheiser Office" w:eastAsia="思源黑体 CN Normal" w:hAnsi="Sennheiser Office"/>
          <w:szCs w:val="18"/>
        </w:rPr>
        <w:t>只</w:t>
      </w:r>
      <w:r w:rsidRPr="008D49B8">
        <w:rPr>
          <w:rFonts w:ascii="Sennheiser Office" w:eastAsia="思源黑体 CN Normal" w:hAnsi="Sennheiser Office"/>
          <w:szCs w:val="18"/>
        </w:rPr>
        <w:t>备用），以及</w:t>
      </w:r>
      <w:r w:rsidRPr="008D49B8">
        <w:rPr>
          <w:rFonts w:ascii="Sennheiser Office" w:eastAsia="思源黑体 CN Normal" w:hAnsi="Sennheiser Office"/>
          <w:szCs w:val="18"/>
        </w:rPr>
        <w:t xml:space="preserve"> 3 </w:t>
      </w:r>
      <w:r w:rsidR="00A964F8" w:rsidRPr="008D49B8">
        <w:rPr>
          <w:rFonts w:ascii="Sennheiser Office" w:eastAsia="思源黑体 CN Normal" w:hAnsi="Sennheiser Office"/>
          <w:szCs w:val="18"/>
        </w:rPr>
        <w:t>只</w:t>
      </w:r>
      <w:r w:rsidR="00CA19E6">
        <w:rPr>
          <w:rFonts w:ascii="Sennheiser Office" w:eastAsia="思源黑体 CN Normal" w:hAnsi="Sennheiser Office"/>
          <w:szCs w:val="18"/>
        </w:rPr>
        <w:t>伴唱</w:t>
      </w:r>
      <w:r w:rsidRPr="008D49B8">
        <w:rPr>
          <w:rFonts w:ascii="Sennheiser Office" w:eastAsia="思源黑体 CN Normal" w:hAnsi="Sennheiser Office"/>
          <w:szCs w:val="18"/>
        </w:rPr>
        <w:t>人声话筒（</w:t>
      </w:r>
      <w:r w:rsidRPr="008D49B8">
        <w:rPr>
          <w:rFonts w:ascii="Sennheiser Office" w:eastAsia="思源黑体 CN Normal" w:hAnsi="Sennheiser Office"/>
          <w:szCs w:val="18"/>
        </w:rPr>
        <w:t xml:space="preserve">2 </w:t>
      </w:r>
      <w:r w:rsidR="00A964F8" w:rsidRPr="008D49B8">
        <w:rPr>
          <w:rFonts w:ascii="Sennheiser Office" w:eastAsia="思源黑体 CN Normal" w:hAnsi="Sennheiser Office"/>
          <w:szCs w:val="18"/>
        </w:rPr>
        <w:t>只</w:t>
      </w:r>
      <w:r w:rsidRPr="008D49B8">
        <w:rPr>
          <w:rFonts w:ascii="Sennheiser Office" w:eastAsia="思源黑体 CN Normal" w:hAnsi="Sennheiser Office"/>
          <w:szCs w:val="18"/>
        </w:rPr>
        <w:t>主用，</w:t>
      </w:r>
      <w:r w:rsidRPr="008D49B8">
        <w:rPr>
          <w:rFonts w:ascii="Sennheiser Office" w:eastAsia="思源黑体 CN Normal" w:hAnsi="Sennheiser Office"/>
          <w:szCs w:val="18"/>
        </w:rPr>
        <w:t xml:space="preserve">1 </w:t>
      </w:r>
      <w:r w:rsidR="00A964F8" w:rsidRPr="008D49B8">
        <w:rPr>
          <w:rFonts w:ascii="Sennheiser Office" w:eastAsia="思源黑体 CN Normal" w:hAnsi="Sennheiser Office"/>
          <w:szCs w:val="18"/>
        </w:rPr>
        <w:t>只</w:t>
      </w:r>
      <w:r w:rsidRPr="008D49B8">
        <w:rPr>
          <w:rFonts w:ascii="Sennheiser Office" w:eastAsia="思源黑体 CN Normal" w:hAnsi="Sennheiser Office"/>
          <w:szCs w:val="18"/>
        </w:rPr>
        <w:t>备用）。</w:t>
      </w:r>
      <w:r w:rsidRPr="008D49B8">
        <w:rPr>
          <w:rFonts w:ascii="Sennheiser Office" w:eastAsia="思源黑体 CN Normal" w:hAnsi="Sennheiser Office"/>
          <w:szCs w:val="18"/>
        </w:rPr>
        <w:t xml:space="preserve">16 </w:t>
      </w:r>
      <w:r w:rsidRPr="008D49B8">
        <w:rPr>
          <w:rFonts w:ascii="Sennheiser Office" w:eastAsia="思源黑体 CN Normal" w:hAnsi="Sennheiser Office"/>
          <w:szCs w:val="18"/>
        </w:rPr>
        <w:t>个</w:t>
      </w:r>
      <w:r w:rsidR="007666CF" w:rsidRPr="008D49B8">
        <w:rPr>
          <w:rFonts w:ascii="Sennheiser Office" w:eastAsia="思源黑体 CN Normal" w:hAnsi="Sennheiser Office"/>
          <w:szCs w:val="18"/>
        </w:rPr>
        <w:t>通道</w:t>
      </w:r>
      <w:r w:rsidRPr="008D49B8">
        <w:rPr>
          <w:rFonts w:ascii="Sennheiser Office" w:eastAsia="思源黑体 CN Normal" w:hAnsi="Sennheiser Office"/>
          <w:szCs w:val="18"/>
        </w:rPr>
        <w:t>的森海塞尔</w:t>
      </w:r>
      <w:r w:rsidRPr="008D49B8">
        <w:rPr>
          <w:rFonts w:ascii="Sennheiser Office" w:eastAsia="思源黑体 CN Normal" w:hAnsi="Sennheiser Office"/>
          <w:szCs w:val="18"/>
        </w:rPr>
        <w:t xml:space="preserve"> 2050 IEM</w:t>
      </w:r>
      <w:r w:rsidRPr="008D49B8">
        <w:rPr>
          <w:rFonts w:ascii="Sennheiser Office" w:eastAsia="思源黑体 CN Normal" w:hAnsi="Sennheiser Office"/>
          <w:szCs w:val="18"/>
        </w:rPr>
        <w:t>不仅用于</w:t>
      </w:r>
      <w:r w:rsidRPr="008D49B8">
        <w:rPr>
          <w:rFonts w:ascii="Sennheiser Office" w:eastAsia="思源黑体 CN Normal" w:hAnsi="Sennheiser Office"/>
          <w:szCs w:val="18"/>
        </w:rPr>
        <w:t xml:space="preserve"> Sheeran</w:t>
      </w:r>
      <w:r w:rsidRPr="008D49B8">
        <w:rPr>
          <w:rFonts w:ascii="Sennheiser Office" w:eastAsia="思源黑体 CN Normal" w:hAnsi="Sennheiser Office"/>
          <w:szCs w:val="18"/>
        </w:rPr>
        <w:t>，也用于他的乐队</w:t>
      </w:r>
      <w:r w:rsidR="0033730B" w:rsidRPr="008D49B8">
        <w:rPr>
          <w:rFonts w:ascii="Sennheiser Office" w:eastAsia="思源黑体 CN Normal" w:hAnsi="Sennheiser Office"/>
          <w:szCs w:val="18"/>
        </w:rPr>
        <w:t>。乐队组成</w:t>
      </w:r>
      <w:r w:rsidRPr="008D49B8">
        <w:rPr>
          <w:rFonts w:ascii="Sennheiser Office" w:eastAsia="思源黑体 CN Normal" w:hAnsi="Sennheiser Office"/>
          <w:szCs w:val="18"/>
        </w:rPr>
        <w:t>包括鼓手、贝斯手、两名吉他手和键盘手</w:t>
      </w:r>
      <w:r w:rsidR="0033730B" w:rsidRPr="008D49B8">
        <w:rPr>
          <w:rFonts w:ascii="Sennheiser Office" w:eastAsia="思源黑体 CN Normal" w:hAnsi="Sennheiser Office"/>
          <w:szCs w:val="18"/>
        </w:rPr>
        <w:t>，</w:t>
      </w:r>
      <w:r w:rsidRPr="008D49B8">
        <w:rPr>
          <w:rFonts w:ascii="Sennheiser Office" w:eastAsia="思源黑体 CN Normal" w:hAnsi="Sennheiser Office"/>
          <w:szCs w:val="18"/>
        </w:rPr>
        <w:t>他们在扩音系统前</w:t>
      </w:r>
      <w:r w:rsidR="00A964F8" w:rsidRPr="008D49B8">
        <w:rPr>
          <w:rFonts w:ascii="Sennheiser Office" w:eastAsia="思源黑体 CN Normal" w:hAnsi="Sennheiser Office"/>
          <w:szCs w:val="18"/>
        </w:rPr>
        <w:t>呈</w:t>
      </w:r>
      <w:r w:rsidRPr="008D49B8">
        <w:rPr>
          <w:rFonts w:ascii="Sennheiser Office" w:eastAsia="思源黑体 CN Normal" w:hAnsi="Sennheiser Office"/>
          <w:szCs w:val="18"/>
        </w:rPr>
        <w:t>“</w:t>
      </w:r>
      <w:r w:rsidR="00A964F8" w:rsidRPr="008D49B8">
        <w:rPr>
          <w:rFonts w:ascii="Sennheiser Office" w:eastAsia="思源黑体 CN Normal" w:hAnsi="Sennheiser Office"/>
          <w:szCs w:val="18"/>
        </w:rPr>
        <w:t>岛式</w:t>
      </w:r>
      <w:r w:rsidRPr="008D49B8">
        <w:rPr>
          <w:rFonts w:ascii="Sennheiser Office" w:eastAsia="思源黑体 CN Normal" w:hAnsi="Sennheiser Office"/>
          <w:szCs w:val="18"/>
        </w:rPr>
        <w:t>”</w:t>
      </w:r>
      <w:r w:rsidR="0033730B" w:rsidRPr="008D49B8">
        <w:rPr>
          <w:rFonts w:ascii="Sennheiser Office" w:eastAsia="思源黑体 CN Normal" w:hAnsi="Sennheiser Office"/>
          <w:szCs w:val="18"/>
        </w:rPr>
        <w:t>分布</w:t>
      </w:r>
      <w:r w:rsidR="00A964F8" w:rsidRPr="008D49B8">
        <w:rPr>
          <w:rFonts w:ascii="Sennheiser Office" w:eastAsia="思源黑体 CN Normal" w:hAnsi="Sennheiser Office"/>
          <w:szCs w:val="18"/>
        </w:rPr>
        <w:t>。</w:t>
      </w:r>
      <w:r w:rsidR="008155D7" w:rsidRPr="008D49B8">
        <w:rPr>
          <w:rFonts w:ascii="Sennheiser Office" w:eastAsia="思源黑体 CN Normal" w:hAnsi="Sennheiser Office"/>
          <w:szCs w:val="18"/>
        </w:rPr>
        <w:t>此外，</w:t>
      </w:r>
      <w:r w:rsidR="007500D7" w:rsidRPr="008D49B8">
        <w:rPr>
          <w:rFonts w:ascii="Sennheiser Office" w:eastAsia="思源黑体 CN Normal" w:hAnsi="Sennheiser Office"/>
          <w:szCs w:val="18"/>
        </w:rPr>
        <w:t>乐队还</w:t>
      </w:r>
      <w:r w:rsidRPr="008D49B8">
        <w:rPr>
          <w:rFonts w:ascii="Sennheiser Office" w:eastAsia="思源黑体 CN Normal" w:hAnsi="Sennheiser Office"/>
          <w:szCs w:val="18"/>
        </w:rPr>
        <w:t>采用森海塞尔的</w:t>
      </w:r>
      <w:r w:rsidR="00E80974" w:rsidRPr="008D49B8">
        <w:rPr>
          <w:rFonts w:ascii="Sennheiser Office" w:eastAsia="思源黑体 CN Normal" w:hAnsi="Sennheiser Office"/>
          <w:szCs w:val="18"/>
        </w:rPr>
        <w:t>动圈</w:t>
      </w:r>
      <w:r w:rsidRPr="008D49B8">
        <w:rPr>
          <w:rFonts w:ascii="Sennheiser Office" w:eastAsia="思源黑体 CN Normal" w:hAnsi="Sennheiser Office"/>
          <w:szCs w:val="18"/>
        </w:rPr>
        <w:t>话筒。</w:t>
      </w:r>
    </w:p>
    <w:p w14:paraId="78D2855B" w14:textId="1962090C" w:rsidR="00F43EAB" w:rsidRPr="008D49B8" w:rsidRDefault="00F43EAB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2510"/>
        <w:gridCol w:w="5478"/>
      </w:tblGrid>
      <w:tr w:rsidR="00F76DD5" w:rsidRPr="008D49B8" w14:paraId="60FF562F" w14:textId="77777777" w:rsidTr="00F76DD5">
        <w:tc>
          <w:tcPr>
            <w:tcW w:w="3935" w:type="dxa"/>
          </w:tcPr>
          <w:p w14:paraId="62804A13" w14:textId="227B63CE" w:rsidR="00F76DD5" w:rsidRPr="008D49B8" w:rsidRDefault="00F76DD5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射频工程师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 xml:space="preserve"> Dave White 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正在监听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 xml:space="preserve"> Digital 6000 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系列的接收</w:t>
            </w:r>
            <w:r w:rsidR="008155D7" w:rsidRPr="008D49B8">
              <w:rPr>
                <w:rFonts w:ascii="Sennheiser Office" w:eastAsia="思源黑体 CN Normal" w:hAnsi="Sennheiser Office"/>
                <w:sz w:val="18"/>
                <w:szCs w:val="18"/>
              </w:rPr>
              <w:t>机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 xml:space="preserve"> </w:t>
            </w:r>
          </w:p>
          <w:p w14:paraId="0AF5088C" w14:textId="77777777" w:rsidR="007C190F" w:rsidRPr="008D49B8" w:rsidRDefault="007C190F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</w:p>
          <w:p w14:paraId="712FDEFF" w14:textId="77777777" w:rsidR="007C190F" w:rsidRPr="008D49B8" w:rsidRDefault="007C190F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</w:p>
          <w:p w14:paraId="18A7809D" w14:textId="352ED0B2" w:rsidR="007C190F" w:rsidRPr="008D49B8" w:rsidRDefault="007C190F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图片来源：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Zak Walters</w:t>
            </w:r>
          </w:p>
        </w:tc>
        <w:tc>
          <w:tcPr>
            <w:tcW w:w="3935" w:type="dxa"/>
          </w:tcPr>
          <w:p w14:paraId="6CFDD5C8" w14:textId="71B9D8EC" w:rsidR="00F76DD5" w:rsidRPr="008D49B8" w:rsidRDefault="00F76DD5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  <w:r w:rsidRPr="008D49B8">
              <w:rPr>
                <w:rFonts w:ascii="Sennheiser Office" w:eastAsia="思源黑体 CN Normal" w:hAnsi="Sennheiser Office"/>
                <w:noProof/>
                <w:sz w:val="18"/>
                <w:szCs w:val="18"/>
                <w:lang w:val="en-US"/>
              </w:rPr>
              <w:drawing>
                <wp:inline distT="0" distB="0" distL="0" distR="0" wp14:anchorId="01C3B951" wp14:editId="09FAD4D9">
                  <wp:extent cx="3401784" cy="2267712"/>
                  <wp:effectExtent l="0" t="0" r="8255" b="0"/>
                  <wp:docPr id="3" name="Picture 3" descr="A person looking at a scree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erson looking at a screen&#10;&#10;Description automatically generated with low confidence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3826" cy="22690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01DD43" w14:textId="1F922D42" w:rsidR="00F76DD5" w:rsidRPr="008D49B8" w:rsidRDefault="00F76DD5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</w:p>
    <w:p w14:paraId="3F52F35D" w14:textId="37EDDF95" w:rsidR="00F43EAB" w:rsidRPr="008D49B8" w:rsidRDefault="00F43EAB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  <w:r w:rsidRPr="008D49B8">
        <w:rPr>
          <w:rFonts w:ascii="Sennheiser Office" w:eastAsia="思源黑体 CN Normal" w:hAnsi="Sennheiser Office"/>
          <w:szCs w:val="18"/>
        </w:rPr>
        <w:t>“</w:t>
      </w:r>
      <w:r w:rsidRPr="008D49B8">
        <w:rPr>
          <w:rFonts w:ascii="Sennheiser Office" w:eastAsia="思源黑体 CN Normal" w:hAnsi="Sennheiser Office"/>
          <w:szCs w:val="18"/>
        </w:rPr>
        <w:t>我们</w:t>
      </w:r>
      <w:r w:rsidR="00A20A43" w:rsidRPr="008D49B8">
        <w:rPr>
          <w:rFonts w:ascii="Sennheiser Office" w:eastAsia="思源黑体 CN Normal" w:hAnsi="Sennheiser Office"/>
          <w:szCs w:val="18"/>
        </w:rPr>
        <w:t>常常</w:t>
      </w:r>
      <w:r w:rsidRPr="008D49B8">
        <w:rPr>
          <w:rFonts w:ascii="Sennheiser Office" w:eastAsia="思源黑体 CN Normal" w:hAnsi="Sennheiser Office"/>
          <w:szCs w:val="18"/>
        </w:rPr>
        <w:t>要为</w:t>
      </w:r>
      <w:r w:rsidR="00BD00E6" w:rsidRPr="008D49B8">
        <w:rPr>
          <w:rFonts w:ascii="Sennheiser Office" w:eastAsia="思源黑体 CN Normal" w:hAnsi="Sennheiser Office"/>
          <w:szCs w:val="18"/>
        </w:rPr>
        <w:t>表演</w:t>
      </w:r>
      <w:r w:rsidRPr="008D49B8">
        <w:rPr>
          <w:rFonts w:ascii="Sennheiser Office" w:eastAsia="思源黑体 CN Normal" w:hAnsi="Sennheiser Office"/>
          <w:szCs w:val="18"/>
        </w:rPr>
        <w:t>嘉宾准备人声和乐器的备用话筒，因为没有人会知道巡演中会出现什么</w:t>
      </w:r>
      <w:r w:rsidR="00541729" w:rsidRPr="008D49B8">
        <w:rPr>
          <w:rFonts w:ascii="Sennheiser Office" w:eastAsia="思源黑体 CN Normal" w:hAnsi="Sennheiser Office"/>
          <w:szCs w:val="18"/>
        </w:rPr>
        <w:t>情况</w:t>
      </w:r>
      <w:r w:rsidRPr="008D49B8">
        <w:rPr>
          <w:rFonts w:ascii="Sennheiser Office" w:eastAsia="思源黑体 CN Normal" w:hAnsi="Sennheiser Office"/>
          <w:szCs w:val="18"/>
        </w:rPr>
        <w:t>。</w:t>
      </w:r>
      <w:r w:rsidR="008155D7" w:rsidRPr="008D49B8">
        <w:rPr>
          <w:rFonts w:ascii="Sennheiser Office" w:eastAsia="思源黑体 CN Normal" w:hAnsi="Sennheiser Office"/>
          <w:szCs w:val="18"/>
        </w:rPr>
        <w:t xml:space="preserve">”Dave White </w:t>
      </w:r>
      <w:r w:rsidR="008155D7" w:rsidRPr="008D49B8">
        <w:rPr>
          <w:rFonts w:ascii="Sennheiser Office" w:eastAsia="思源黑体 CN Normal" w:hAnsi="Sennheiser Office"/>
          <w:szCs w:val="18"/>
        </w:rPr>
        <w:t>笑称，</w:t>
      </w:r>
      <w:r w:rsidR="008155D7" w:rsidRPr="008D49B8">
        <w:rPr>
          <w:rFonts w:ascii="Sennheiser Office" w:eastAsia="思源黑体 CN Normal" w:hAnsi="Sennheiser Office"/>
          <w:szCs w:val="18"/>
        </w:rPr>
        <w:t>“</w:t>
      </w:r>
      <w:r w:rsidRPr="008D49B8">
        <w:rPr>
          <w:rFonts w:ascii="Sennheiser Office" w:eastAsia="思源黑体 CN Normal" w:hAnsi="Sennheiser Office"/>
          <w:szCs w:val="18"/>
        </w:rPr>
        <w:t>目前，</w:t>
      </w:r>
      <w:r w:rsidR="00A20A43" w:rsidRPr="008D49B8">
        <w:rPr>
          <w:rFonts w:ascii="Sennheiser Office" w:eastAsia="思源黑体 CN Normal" w:hAnsi="Sennheiser Office"/>
          <w:szCs w:val="18"/>
        </w:rPr>
        <w:t>我们有</w:t>
      </w:r>
      <w:r w:rsidRPr="008D49B8">
        <w:rPr>
          <w:rFonts w:ascii="Sennheiser Office" w:eastAsia="思源黑体 CN Normal" w:hAnsi="Sennheiser Office"/>
          <w:szCs w:val="18"/>
        </w:rPr>
        <w:t>一位小提琴手</w:t>
      </w:r>
      <w:r w:rsidR="00A20A43" w:rsidRPr="008D49B8">
        <w:rPr>
          <w:rFonts w:ascii="Sennheiser Office" w:eastAsia="思源黑体 CN Normal" w:hAnsi="Sennheiser Office"/>
          <w:szCs w:val="18"/>
        </w:rPr>
        <w:t>参与巡演，</w:t>
      </w:r>
      <w:r w:rsidRPr="008D49B8">
        <w:rPr>
          <w:rFonts w:ascii="Sennheiser Office" w:eastAsia="思源黑体 CN Normal" w:hAnsi="Sennheiser Office"/>
          <w:szCs w:val="18"/>
        </w:rPr>
        <w:t>只表演一首曲目</w:t>
      </w:r>
      <w:r w:rsidR="00F44722">
        <w:rPr>
          <w:rFonts w:ascii="Sennheiser Office" w:eastAsia="思源黑体 CN Normal" w:hAnsi="Sennheiser Office" w:hint="eastAsia"/>
          <w:szCs w:val="18"/>
        </w:rPr>
        <w:t>。</w:t>
      </w:r>
      <w:r w:rsidR="00A20A43" w:rsidRPr="008D49B8">
        <w:rPr>
          <w:rFonts w:ascii="Sennheiser Office" w:eastAsia="思源黑体 CN Normal" w:hAnsi="Sennheiser Office"/>
          <w:szCs w:val="18"/>
        </w:rPr>
        <w:t>另外，</w:t>
      </w:r>
      <w:r w:rsidRPr="008D49B8">
        <w:rPr>
          <w:rFonts w:ascii="Sennheiser Office" w:eastAsia="思源黑体 CN Normal" w:hAnsi="Sennheiser Office"/>
          <w:szCs w:val="18"/>
        </w:rPr>
        <w:t xml:space="preserve">Snow Patrol </w:t>
      </w:r>
      <w:r w:rsidRPr="008D49B8">
        <w:rPr>
          <w:rFonts w:ascii="Sennheiser Office" w:eastAsia="思源黑体 CN Normal" w:hAnsi="Sennheiser Office"/>
          <w:szCs w:val="18"/>
        </w:rPr>
        <w:t>乐队的</w:t>
      </w:r>
      <w:r w:rsidRPr="008D49B8">
        <w:rPr>
          <w:rFonts w:ascii="Sennheiser Office" w:eastAsia="思源黑体 CN Normal" w:hAnsi="Sennheiser Office"/>
          <w:szCs w:val="18"/>
        </w:rPr>
        <w:t>Gary Lightbody</w:t>
      </w:r>
      <w:r w:rsidRPr="008D49B8">
        <w:rPr>
          <w:rFonts w:ascii="Sennheiser Office" w:eastAsia="思源黑体 CN Normal" w:hAnsi="Sennheiser Office"/>
          <w:szCs w:val="18"/>
        </w:rPr>
        <w:t>参加了一场在贝尔法斯特的演出。</w:t>
      </w:r>
      <w:r w:rsidRPr="008D49B8">
        <w:rPr>
          <w:rFonts w:ascii="Sennheiser Office" w:eastAsia="思源黑体 CN Normal" w:hAnsi="Sennheiser Office"/>
          <w:szCs w:val="18"/>
        </w:rPr>
        <w:t>”</w:t>
      </w:r>
      <w:r w:rsidR="000E5065" w:rsidRPr="008D49B8">
        <w:rPr>
          <w:rFonts w:ascii="Sennheiser Office" w:eastAsia="思源黑体 CN Normal" w:hAnsi="Sennheiser Office"/>
          <w:szCs w:val="18"/>
        </w:rPr>
        <w:t xml:space="preserve"> </w:t>
      </w:r>
    </w:p>
    <w:p w14:paraId="6C4F01A3" w14:textId="3E15B92E" w:rsidR="00F43EAB" w:rsidRPr="008D49B8" w:rsidRDefault="00F43EAB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</w:p>
    <w:p w14:paraId="2DFEB5AA" w14:textId="2974E08F" w:rsidR="00F43EAB" w:rsidRPr="008D49B8" w:rsidRDefault="00F43EAB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  <w:r w:rsidRPr="008D49B8">
        <w:rPr>
          <w:rFonts w:ascii="Sennheiser Office" w:eastAsia="思源黑体 CN Normal" w:hAnsi="Sennheiser Office"/>
          <w:szCs w:val="18"/>
        </w:rPr>
        <w:lastRenderedPageBreak/>
        <w:t>在此次巡演中，森海塞尔系统还与世界上</w:t>
      </w:r>
      <w:r w:rsidR="006058A0" w:rsidRPr="008D49B8">
        <w:rPr>
          <w:rFonts w:ascii="Sennheiser Office" w:eastAsia="思源黑体 CN Normal" w:hAnsi="Sennheiser Office"/>
          <w:szCs w:val="18"/>
        </w:rPr>
        <w:t>首个</w:t>
      </w:r>
      <w:r w:rsidRPr="008D49B8">
        <w:rPr>
          <w:rFonts w:ascii="Sennheiser Office" w:eastAsia="思源黑体 CN Normal" w:hAnsi="Sennheiser Office"/>
          <w:szCs w:val="18"/>
        </w:rPr>
        <w:t>用于巡回演出的</w:t>
      </w:r>
      <w:r w:rsidRPr="008D49B8">
        <w:rPr>
          <w:rFonts w:ascii="Sennheiser Office" w:eastAsia="思源黑体 CN Normal" w:hAnsi="Sennheiser Office"/>
          <w:szCs w:val="18"/>
        </w:rPr>
        <w:t xml:space="preserve"> Meyer Sound Panther </w:t>
      </w:r>
      <w:r w:rsidRPr="008D49B8">
        <w:rPr>
          <w:rFonts w:ascii="Sennheiser Office" w:eastAsia="思源黑体 CN Normal" w:hAnsi="Sennheiser Office"/>
          <w:szCs w:val="18"/>
        </w:rPr>
        <w:t>扩音系统以及</w:t>
      </w:r>
      <w:r w:rsidRPr="008D49B8">
        <w:rPr>
          <w:rFonts w:ascii="Sennheiser Office" w:eastAsia="思源黑体 CN Normal" w:hAnsi="Sennheiser Office"/>
          <w:szCs w:val="18"/>
        </w:rPr>
        <w:t xml:space="preserve"> DiGiCo Quantum 7 </w:t>
      </w:r>
      <w:r w:rsidRPr="008D49B8">
        <w:rPr>
          <w:rFonts w:ascii="Sennheiser Office" w:eastAsia="思源黑体 CN Normal" w:hAnsi="Sennheiser Office"/>
          <w:szCs w:val="18"/>
        </w:rPr>
        <w:t>调音台强强组合；</w:t>
      </w:r>
      <w:r w:rsidRPr="008D49B8">
        <w:rPr>
          <w:rFonts w:ascii="Sennheiser Office" w:eastAsia="思源黑体 CN Normal" w:hAnsi="Sennheiser Office"/>
          <w:szCs w:val="18"/>
        </w:rPr>
        <w:t xml:space="preserve">Sheeran </w:t>
      </w:r>
      <w:r w:rsidRPr="008D49B8">
        <w:rPr>
          <w:rFonts w:ascii="Sennheiser Office" w:eastAsia="思源黑体 CN Normal" w:hAnsi="Sennheiser Office"/>
          <w:szCs w:val="18"/>
        </w:rPr>
        <w:t>的制作经理</w:t>
      </w:r>
      <w:r w:rsidRPr="008D49B8">
        <w:rPr>
          <w:rFonts w:ascii="Sennheiser Office" w:eastAsia="思源黑体 CN Normal" w:hAnsi="Sennheiser Office"/>
          <w:szCs w:val="18"/>
        </w:rPr>
        <w:t xml:space="preserve"> Chris Marsh </w:t>
      </w:r>
      <w:r w:rsidRPr="008D49B8">
        <w:rPr>
          <w:rFonts w:ascii="Sennheiser Office" w:eastAsia="思源黑体 CN Normal" w:hAnsi="Sennheiser Office"/>
          <w:szCs w:val="18"/>
        </w:rPr>
        <w:t>负责对</w:t>
      </w:r>
      <w:r w:rsidRPr="008D49B8">
        <w:rPr>
          <w:rFonts w:ascii="Sennheiser Office" w:eastAsia="思源黑体 CN Normal" w:hAnsi="Sennheiser Office"/>
          <w:szCs w:val="18"/>
        </w:rPr>
        <w:t>FOH</w:t>
      </w:r>
      <w:r w:rsidRPr="008D49B8">
        <w:rPr>
          <w:rFonts w:ascii="Sennheiser Office" w:eastAsia="思源黑体 CN Normal" w:hAnsi="Sennheiser Office"/>
          <w:szCs w:val="18"/>
        </w:rPr>
        <w:t>和监听</w:t>
      </w:r>
      <w:r w:rsidR="00D86921" w:rsidRPr="008D49B8">
        <w:rPr>
          <w:rFonts w:ascii="Sennheiser Office" w:eastAsia="思源黑体 CN Normal" w:hAnsi="Sennheiser Office"/>
          <w:szCs w:val="18"/>
        </w:rPr>
        <w:t>系统</w:t>
      </w:r>
      <w:r w:rsidRPr="008D49B8">
        <w:rPr>
          <w:rFonts w:ascii="Sennheiser Office" w:eastAsia="思源黑体 CN Normal" w:hAnsi="Sennheiser Office"/>
          <w:szCs w:val="18"/>
        </w:rPr>
        <w:t>进行混音。</w:t>
      </w:r>
    </w:p>
    <w:p w14:paraId="1F8C0085" w14:textId="78905F98" w:rsidR="00F43EAB" w:rsidRPr="008D49B8" w:rsidRDefault="00F43EAB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910"/>
        <w:gridCol w:w="6078"/>
      </w:tblGrid>
      <w:tr w:rsidR="00487D04" w:rsidRPr="008D49B8" w14:paraId="4C30D2B0" w14:textId="77777777" w:rsidTr="00487D04">
        <w:tc>
          <w:tcPr>
            <w:tcW w:w="3935" w:type="dxa"/>
          </w:tcPr>
          <w:p w14:paraId="035A51EB" w14:textId="4B30C756" w:rsidR="00487D04" w:rsidRPr="008D49B8" w:rsidRDefault="00487D04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 xml:space="preserve">Chris Marsh 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正在对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 xml:space="preserve"> FOH 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和监听</w:t>
            </w:r>
            <w:r w:rsidR="00D86921" w:rsidRPr="008D49B8">
              <w:rPr>
                <w:rFonts w:ascii="Sennheiser Office" w:eastAsia="思源黑体 CN Normal" w:hAnsi="Sennheiser Office"/>
                <w:sz w:val="18"/>
                <w:szCs w:val="18"/>
              </w:rPr>
              <w:t>系统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进行混音</w:t>
            </w:r>
          </w:p>
          <w:p w14:paraId="56EE12AB" w14:textId="064F023E" w:rsidR="00487D04" w:rsidRPr="008D49B8" w:rsidRDefault="00487D04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</w:p>
          <w:p w14:paraId="2015A904" w14:textId="7A01C389" w:rsidR="00487D04" w:rsidRPr="008D49B8" w:rsidRDefault="00487D04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</w:p>
          <w:p w14:paraId="30B74ABE" w14:textId="51784732" w:rsidR="00487D04" w:rsidRPr="008D49B8" w:rsidRDefault="00487D04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图片来源：</w:t>
            </w:r>
            <w:r w:rsidR="007D6806" w:rsidRPr="008D49B8">
              <w:rPr>
                <w:rFonts w:ascii="Sennheiser Office" w:eastAsia="思源黑体 CN Normal" w:hAnsi="Sennheiser Office"/>
                <w:sz w:val="18"/>
                <w:szCs w:val="18"/>
              </w:rPr>
              <w:br/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Ralph Larmann</w:t>
            </w:r>
          </w:p>
          <w:p w14:paraId="1BA5BA5F" w14:textId="3B05572C" w:rsidR="00487D04" w:rsidRPr="008D49B8" w:rsidRDefault="00487D04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</w:p>
        </w:tc>
        <w:tc>
          <w:tcPr>
            <w:tcW w:w="3935" w:type="dxa"/>
          </w:tcPr>
          <w:p w14:paraId="3FEB97F1" w14:textId="0B9C56E9" w:rsidR="00487D04" w:rsidRPr="008D49B8" w:rsidRDefault="00487D04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  <w:r w:rsidRPr="008D49B8">
              <w:rPr>
                <w:rFonts w:ascii="Sennheiser Office" w:eastAsia="思源黑体 CN Normal" w:hAnsi="Sennheiser Office"/>
                <w:noProof/>
                <w:sz w:val="18"/>
                <w:szCs w:val="18"/>
                <w:lang w:val="en-US"/>
              </w:rPr>
              <w:drawing>
                <wp:inline distT="0" distB="0" distL="0" distR="0" wp14:anchorId="07BECF50" wp14:editId="685B6316">
                  <wp:extent cx="3785134" cy="2523744"/>
                  <wp:effectExtent l="0" t="0" r="6350" b="0"/>
                  <wp:docPr id="4" name="Picture 4" descr="A person sitting in a control room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erson sitting in a control room&#10;&#10;Description automatically generated with low confidence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88171" cy="25257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B03A63" w14:textId="64BCBEA8" w:rsidR="00487D04" w:rsidRPr="008D49B8" w:rsidRDefault="00487D04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</w:p>
    <w:p w14:paraId="58FCA5E9" w14:textId="6AEC0627" w:rsidR="00F43EAB" w:rsidRPr="008D49B8" w:rsidRDefault="00F43EAB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  <w:r w:rsidRPr="008D49B8">
        <w:rPr>
          <w:rFonts w:ascii="Sennheiser Office" w:eastAsia="思源黑体 CN Normal" w:hAnsi="Sennheiser Office"/>
          <w:szCs w:val="18"/>
        </w:rPr>
        <w:t xml:space="preserve">Dave White </w:t>
      </w:r>
      <w:r w:rsidRPr="008D49B8">
        <w:rPr>
          <w:rFonts w:ascii="Sennheiser Office" w:eastAsia="思源黑体 CN Normal" w:hAnsi="Sennheiser Office"/>
          <w:szCs w:val="18"/>
        </w:rPr>
        <w:t>多年来一直信赖森海塞尔的产品，不仅因为其耐用性和可靠性，他还发现</w:t>
      </w:r>
      <w:r w:rsidRPr="008D49B8">
        <w:rPr>
          <w:rFonts w:ascii="Sennheiser Office" w:eastAsia="思源黑体 CN Normal" w:hAnsi="Sennheiser Office"/>
          <w:szCs w:val="18"/>
        </w:rPr>
        <w:t xml:space="preserve"> Digital 6000 </w:t>
      </w:r>
      <w:r w:rsidRPr="008D49B8">
        <w:rPr>
          <w:rFonts w:ascii="Sennheiser Office" w:eastAsia="思源黑体 CN Normal" w:hAnsi="Sennheiser Office"/>
          <w:szCs w:val="18"/>
        </w:rPr>
        <w:t>系列可以用作宽带射频扫描仪，因此无需额外配备外部扫描仪</w:t>
      </w:r>
      <w:r w:rsidR="005F1919" w:rsidRPr="008D49B8">
        <w:rPr>
          <w:rFonts w:ascii="Sennheiser Office" w:eastAsia="思源黑体 CN Normal" w:hAnsi="Sennheiser Office"/>
          <w:szCs w:val="18"/>
        </w:rPr>
        <w:t>，这一点非常</w:t>
      </w:r>
      <w:r w:rsidR="00E80974" w:rsidRPr="008D49B8">
        <w:rPr>
          <w:rFonts w:ascii="Sennheiser Office" w:eastAsia="思源黑体 CN Normal" w:hAnsi="Sennheiser Office"/>
          <w:szCs w:val="18"/>
        </w:rPr>
        <w:t>有用</w:t>
      </w:r>
      <w:r w:rsidRPr="008D49B8">
        <w:rPr>
          <w:rFonts w:ascii="Sennheiser Office" w:eastAsia="思源黑体 CN Normal" w:hAnsi="Sennheiser Office"/>
          <w:szCs w:val="18"/>
        </w:rPr>
        <w:t>。</w:t>
      </w:r>
    </w:p>
    <w:p w14:paraId="6F75D34D" w14:textId="0DF02A8C" w:rsidR="00F43EAB" w:rsidRPr="008D49B8" w:rsidRDefault="00F43EAB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935"/>
        <w:gridCol w:w="3935"/>
      </w:tblGrid>
      <w:tr w:rsidR="007C190F" w:rsidRPr="008D49B8" w14:paraId="019A74FC" w14:textId="77777777" w:rsidTr="007C190F">
        <w:tc>
          <w:tcPr>
            <w:tcW w:w="3935" w:type="dxa"/>
          </w:tcPr>
          <w:p w14:paraId="15A4744D" w14:textId="5A3BDDD2" w:rsidR="007C190F" w:rsidRPr="008D49B8" w:rsidRDefault="008A4786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  <w:r w:rsidRPr="008D49B8">
              <w:rPr>
                <w:rFonts w:ascii="Sennheiser Office" w:eastAsia="思源黑体 CN Normal" w:hAnsi="Sennheiser Office"/>
                <w:noProof/>
                <w:sz w:val="18"/>
                <w:szCs w:val="18"/>
                <w:lang w:val="en-US"/>
              </w:rPr>
              <w:drawing>
                <wp:inline distT="0" distB="0" distL="0" distR="0" wp14:anchorId="27FF77CA" wp14:editId="0EA353C8">
                  <wp:extent cx="2384425" cy="2501798"/>
                  <wp:effectExtent l="0" t="0" r="0" b="0"/>
                  <wp:docPr id="5" name="Picture 5" descr="A picture containing person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person, dark&#10;&#10;Description automatically generated"/>
                          <pic:cNvPicPr/>
                        </pic:nvPicPr>
                        <pic:blipFill rotWithShape="1">
                          <a:blip r:embed="rId12"/>
                          <a:srcRect b="30051"/>
                          <a:stretch/>
                        </pic:blipFill>
                        <pic:spPr bwMode="auto">
                          <a:xfrm>
                            <a:off x="0" y="0"/>
                            <a:ext cx="2386085" cy="25035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5" w:type="dxa"/>
          </w:tcPr>
          <w:p w14:paraId="45B99A87" w14:textId="023BAE58" w:rsidR="008A4786" w:rsidRPr="008D49B8" w:rsidRDefault="008A4786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固定在吉他背带上的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 xml:space="preserve">SK 6212 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迷你发射</w:t>
            </w:r>
            <w:r w:rsidR="006058A0" w:rsidRPr="008D49B8">
              <w:rPr>
                <w:rFonts w:ascii="Sennheiser Office" w:eastAsia="思源黑体 CN Normal" w:hAnsi="Sennheiser Office"/>
                <w:sz w:val="18"/>
                <w:szCs w:val="18"/>
              </w:rPr>
              <w:t>机</w:t>
            </w:r>
          </w:p>
          <w:p w14:paraId="7C6A13B1" w14:textId="77777777" w:rsidR="008A4786" w:rsidRPr="008D49B8" w:rsidRDefault="008A4786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</w:p>
          <w:p w14:paraId="0C8267AA" w14:textId="77777777" w:rsidR="008A4786" w:rsidRPr="008D49B8" w:rsidRDefault="008A4786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</w:p>
          <w:p w14:paraId="01CF89B4" w14:textId="6E2B50AE" w:rsidR="008A4786" w:rsidRPr="008D49B8" w:rsidRDefault="008A4786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图片来源：</w:t>
            </w:r>
            <w:r w:rsidRPr="008D49B8">
              <w:rPr>
                <w:rFonts w:ascii="Sennheiser Office" w:eastAsia="思源黑体 CN Normal" w:hAnsi="Sennheiser Office"/>
                <w:sz w:val="18"/>
                <w:szCs w:val="18"/>
              </w:rPr>
              <w:t>Zak Walters</w:t>
            </w:r>
          </w:p>
          <w:p w14:paraId="610E6DE3" w14:textId="23DB1B7D" w:rsidR="007C190F" w:rsidRPr="008D49B8" w:rsidRDefault="007C190F" w:rsidP="00007DD2">
            <w:pPr>
              <w:pStyle w:val="ab"/>
              <w:spacing w:line="276" w:lineRule="auto"/>
              <w:rPr>
                <w:rFonts w:ascii="Sennheiser Office" w:eastAsia="思源黑体 CN Normal" w:hAnsi="Sennheiser Office"/>
                <w:sz w:val="18"/>
                <w:szCs w:val="18"/>
              </w:rPr>
            </w:pPr>
          </w:p>
        </w:tc>
      </w:tr>
    </w:tbl>
    <w:p w14:paraId="519CFEDF" w14:textId="0EEA8BD4" w:rsidR="007C190F" w:rsidRPr="008D49B8" w:rsidRDefault="007C190F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</w:p>
    <w:p w14:paraId="16383440" w14:textId="052D0A3C" w:rsidR="00F43EAB" w:rsidRPr="008D49B8" w:rsidRDefault="00F43EAB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  <w:r w:rsidRPr="008D49B8">
        <w:rPr>
          <w:rFonts w:ascii="Sennheiser Office" w:eastAsia="思源黑体 CN Normal" w:hAnsi="Sennheiser Office"/>
          <w:szCs w:val="18"/>
        </w:rPr>
        <w:t>“</w:t>
      </w:r>
      <w:r w:rsidRPr="008D49B8">
        <w:rPr>
          <w:rFonts w:ascii="Sennheiser Office" w:eastAsia="思源黑体 CN Normal" w:hAnsi="Sennheiser Office"/>
          <w:szCs w:val="18"/>
        </w:rPr>
        <w:t>森海塞尔团队给予了我们极大的支持，在这次巡演活动中起到了举足轻重的作用。</w:t>
      </w:r>
      <w:r w:rsidR="00B47583" w:rsidRPr="008D49B8">
        <w:rPr>
          <w:rFonts w:ascii="Sennheiser Office" w:eastAsia="思源黑体 CN Normal" w:hAnsi="Sennheiser Office"/>
          <w:szCs w:val="18"/>
        </w:rPr>
        <w:t>”</w:t>
      </w:r>
      <w:r w:rsidR="00942AC5" w:rsidRPr="008D49B8">
        <w:rPr>
          <w:rFonts w:ascii="Sennheiser Office" w:eastAsia="思源黑体 CN Normal" w:hAnsi="Sennheiser Office"/>
          <w:szCs w:val="18"/>
        </w:rPr>
        <w:t xml:space="preserve">Dave White </w:t>
      </w:r>
      <w:r w:rsidR="00942AC5" w:rsidRPr="008D49B8">
        <w:rPr>
          <w:rFonts w:ascii="Sennheiser Office" w:eastAsia="思源黑体 CN Normal" w:hAnsi="Sennheiser Office"/>
          <w:szCs w:val="18"/>
        </w:rPr>
        <w:t>总结道，</w:t>
      </w:r>
      <w:r w:rsidR="00942AC5" w:rsidRPr="008D49B8">
        <w:rPr>
          <w:rFonts w:ascii="Sennheiser Office" w:eastAsia="思源黑体 CN Normal" w:hAnsi="Sennheiser Office"/>
          <w:szCs w:val="18"/>
        </w:rPr>
        <w:t>“</w:t>
      </w:r>
      <w:r w:rsidRPr="008D49B8">
        <w:rPr>
          <w:rFonts w:ascii="Sennheiser Office" w:eastAsia="思源黑体 CN Normal" w:hAnsi="Sennheiser Office"/>
          <w:szCs w:val="18"/>
        </w:rPr>
        <w:t>为了使覆盖范围达到最大，我们配备了同时带有分离器和组合器的舞台天线和走道天线。这是个极其复杂的系统，所以非常感谢森海塞尔团队所提供的协助，包括团队成员</w:t>
      </w:r>
      <w:r w:rsidRPr="008D49B8">
        <w:rPr>
          <w:rFonts w:ascii="Sennheiser Office" w:eastAsia="思源黑体 CN Normal" w:hAnsi="Sennheiser Office"/>
          <w:szCs w:val="18"/>
        </w:rPr>
        <w:t>Jonas Naesby</w:t>
      </w:r>
      <w:r w:rsidRPr="008D49B8">
        <w:rPr>
          <w:rFonts w:ascii="Sennheiser Office" w:eastAsia="思源黑体 CN Normal" w:hAnsi="Sennheiser Office"/>
          <w:szCs w:val="18"/>
        </w:rPr>
        <w:t>、</w:t>
      </w:r>
      <w:r w:rsidRPr="008D49B8">
        <w:rPr>
          <w:rFonts w:ascii="Sennheiser Office" w:eastAsia="思源黑体 CN Normal" w:hAnsi="Sennheiser Office"/>
          <w:szCs w:val="18"/>
        </w:rPr>
        <w:t>Marcus Blight</w:t>
      </w:r>
      <w:r w:rsidRPr="008D49B8">
        <w:rPr>
          <w:rFonts w:ascii="Sennheiser Office" w:eastAsia="思源黑体 CN Normal" w:hAnsi="Sennheiser Office"/>
          <w:szCs w:val="18"/>
        </w:rPr>
        <w:t>和</w:t>
      </w:r>
      <w:r w:rsidRPr="008D49B8">
        <w:rPr>
          <w:rFonts w:ascii="Sennheiser Office" w:eastAsia="思源黑体 CN Normal" w:hAnsi="Sennheiser Office"/>
          <w:szCs w:val="18"/>
        </w:rPr>
        <w:t>Volker Schmitt</w:t>
      </w:r>
      <w:r w:rsidRPr="008D49B8">
        <w:rPr>
          <w:rFonts w:ascii="Sennheiser Office" w:eastAsia="思源黑体 CN Normal" w:hAnsi="Sennheiser Office"/>
          <w:szCs w:val="18"/>
        </w:rPr>
        <w:t>。为了</w:t>
      </w:r>
      <w:r w:rsidR="00192EBC" w:rsidRPr="008D49B8">
        <w:rPr>
          <w:rFonts w:ascii="Sennheiser Office" w:eastAsia="思源黑体 CN Normal" w:hAnsi="Sennheiser Office"/>
          <w:szCs w:val="18"/>
        </w:rPr>
        <w:t>确保系统的顺利运行，</w:t>
      </w:r>
      <w:r w:rsidRPr="008D49B8">
        <w:rPr>
          <w:rFonts w:ascii="Sennheiser Office" w:eastAsia="思源黑体 CN Normal" w:hAnsi="Sennheiser Office"/>
          <w:szCs w:val="18"/>
        </w:rPr>
        <w:t>他们</w:t>
      </w:r>
      <w:r w:rsidR="00A964F8" w:rsidRPr="008D49B8">
        <w:rPr>
          <w:rFonts w:ascii="Sennheiser Office" w:eastAsia="思源黑体 CN Normal" w:hAnsi="Sennheiser Office"/>
          <w:szCs w:val="18"/>
        </w:rPr>
        <w:t>从</w:t>
      </w:r>
      <w:r w:rsidRPr="008D49B8">
        <w:rPr>
          <w:rFonts w:ascii="Sennheiser Office" w:eastAsia="思源黑体 CN Normal" w:hAnsi="Sennheiser Office"/>
          <w:szCs w:val="18"/>
        </w:rPr>
        <w:t>巡演</w:t>
      </w:r>
      <w:r w:rsidR="00192EBC" w:rsidRPr="008D49B8">
        <w:rPr>
          <w:rFonts w:ascii="Sennheiser Office" w:eastAsia="思源黑体 CN Normal" w:hAnsi="Sennheiser Office"/>
          <w:szCs w:val="18"/>
        </w:rPr>
        <w:t>首站都柏林站</w:t>
      </w:r>
      <w:r w:rsidR="00A964F8" w:rsidRPr="008D49B8">
        <w:rPr>
          <w:rFonts w:ascii="Sennheiser Office" w:eastAsia="思源黑体 CN Normal" w:hAnsi="Sennheiser Office"/>
          <w:szCs w:val="18"/>
        </w:rPr>
        <w:t>开始</w:t>
      </w:r>
      <w:r w:rsidRPr="008D49B8">
        <w:rPr>
          <w:rFonts w:ascii="Sennheiser Office" w:eastAsia="思源黑体 CN Normal" w:hAnsi="Sennheiser Office"/>
          <w:szCs w:val="18"/>
        </w:rPr>
        <w:t>就加入</w:t>
      </w:r>
      <w:r w:rsidRPr="008D49B8">
        <w:rPr>
          <w:rFonts w:ascii="Sennheiser Office" w:eastAsia="思源黑体 CN Normal" w:hAnsi="Sennheiser Office"/>
          <w:szCs w:val="18"/>
        </w:rPr>
        <w:lastRenderedPageBreak/>
        <w:t>了我们</w:t>
      </w:r>
      <w:r w:rsidR="00192EBC" w:rsidRPr="008D49B8">
        <w:rPr>
          <w:rFonts w:ascii="Sennheiser Office" w:eastAsia="思源黑体 CN Normal" w:hAnsi="Sennheiser Office"/>
          <w:szCs w:val="18"/>
        </w:rPr>
        <w:t>。从他们身上，</w:t>
      </w:r>
      <w:r w:rsidRPr="008D49B8">
        <w:rPr>
          <w:rFonts w:ascii="Sennheiser Office" w:eastAsia="思源黑体 CN Normal" w:hAnsi="Sennheiser Office"/>
          <w:szCs w:val="18"/>
        </w:rPr>
        <w:t>我</w:t>
      </w:r>
      <w:r w:rsidR="002B7E87" w:rsidRPr="008D49B8">
        <w:rPr>
          <w:rFonts w:ascii="Sennheiser Office" w:eastAsia="思源黑体 CN Normal" w:hAnsi="Sennheiser Office"/>
          <w:szCs w:val="18"/>
        </w:rPr>
        <w:t>学到了很多，</w:t>
      </w:r>
      <w:r w:rsidRPr="008D49B8">
        <w:rPr>
          <w:rFonts w:ascii="Sennheiser Office" w:eastAsia="思源黑体 CN Normal" w:hAnsi="Sennheiser Office"/>
          <w:szCs w:val="18"/>
        </w:rPr>
        <w:t>真的受益匪浅。关系管理团队的</w:t>
      </w:r>
      <w:r w:rsidRPr="008D49B8">
        <w:rPr>
          <w:rFonts w:ascii="Sennheiser Office" w:eastAsia="思源黑体 CN Normal" w:hAnsi="Sennheiser Office"/>
          <w:szCs w:val="18"/>
        </w:rPr>
        <w:t>Peter Craig</w:t>
      </w:r>
      <w:r w:rsidRPr="008D49B8">
        <w:rPr>
          <w:rFonts w:ascii="Sennheiser Office" w:eastAsia="思源黑体 CN Normal" w:hAnsi="Sennheiser Office"/>
          <w:szCs w:val="18"/>
        </w:rPr>
        <w:t>也提供了极大的帮助</w:t>
      </w:r>
      <w:r w:rsidR="00E418D5" w:rsidRPr="008D49B8">
        <w:rPr>
          <w:rFonts w:ascii="Sennheiser Office" w:eastAsia="思源黑体 CN Normal" w:hAnsi="Sennheiser Office"/>
          <w:szCs w:val="18"/>
        </w:rPr>
        <w:t>。</w:t>
      </w:r>
      <w:r w:rsidR="00113DC1" w:rsidRPr="008D49B8">
        <w:rPr>
          <w:rFonts w:ascii="Sennheiser Office" w:eastAsia="思源黑体 CN Normal" w:hAnsi="Sennheiser Office"/>
          <w:szCs w:val="18"/>
        </w:rPr>
        <w:t>此外，</w:t>
      </w:r>
      <w:r w:rsidRPr="008D49B8">
        <w:rPr>
          <w:rFonts w:ascii="Sennheiser Office" w:eastAsia="思源黑体 CN Normal" w:hAnsi="Sennheiser Office"/>
          <w:szCs w:val="18"/>
        </w:rPr>
        <w:t>我们</w:t>
      </w:r>
      <w:r w:rsidR="00B30D0D" w:rsidRPr="008D49B8">
        <w:rPr>
          <w:rFonts w:ascii="Sennheiser Office" w:eastAsia="思源黑体 CN Normal" w:hAnsi="Sennheiser Office"/>
          <w:szCs w:val="18"/>
        </w:rPr>
        <w:t>一直由衷地</w:t>
      </w:r>
      <w:r w:rsidR="00113DC1" w:rsidRPr="008D49B8">
        <w:rPr>
          <w:rFonts w:ascii="Sennheiser Office" w:eastAsia="思源黑体 CN Normal" w:hAnsi="Sennheiser Office"/>
          <w:szCs w:val="18"/>
        </w:rPr>
        <w:t>感谢</w:t>
      </w:r>
      <w:r w:rsidR="00113DC1" w:rsidRPr="008D49B8">
        <w:rPr>
          <w:rFonts w:ascii="Sennheiser Office" w:eastAsia="思源黑体 CN Normal" w:hAnsi="Sennheiser Office"/>
          <w:szCs w:val="18"/>
        </w:rPr>
        <w:t>Pierre Morant</w:t>
      </w:r>
      <w:r w:rsidRPr="008D49B8">
        <w:rPr>
          <w:rFonts w:ascii="Sennheiser Office" w:eastAsia="思源黑体 CN Normal" w:hAnsi="Sennheiser Office"/>
          <w:szCs w:val="18"/>
        </w:rPr>
        <w:t>多年来一如既往的支持。</w:t>
      </w:r>
      <w:r w:rsidR="00942AC5" w:rsidRPr="008D49B8">
        <w:rPr>
          <w:rFonts w:ascii="Sennheiser Office" w:eastAsia="思源黑体 CN Normal" w:hAnsi="Sennheiser Office"/>
          <w:szCs w:val="18"/>
        </w:rPr>
        <w:t>”</w:t>
      </w:r>
    </w:p>
    <w:p w14:paraId="053937B9" w14:textId="10B423B9" w:rsidR="00F43EAB" w:rsidRPr="008D49B8" w:rsidRDefault="00F43EAB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</w:p>
    <w:p w14:paraId="7F1B57B8" w14:textId="354C5E0C" w:rsidR="00F43EAB" w:rsidRPr="008D49B8" w:rsidRDefault="00F43EAB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  <w:r w:rsidRPr="008D49B8">
        <w:rPr>
          <w:rFonts w:ascii="Sennheiser Office" w:eastAsia="思源黑体 CN Normal" w:hAnsi="Sennheiser Office"/>
          <w:szCs w:val="18"/>
        </w:rPr>
        <w:t>“</w:t>
      </w:r>
      <w:r w:rsidRPr="008D49B8">
        <w:rPr>
          <w:rFonts w:ascii="Sennheiser Office" w:eastAsia="思源黑体 CN Normal" w:hAnsi="Sennheiser Office"/>
          <w:szCs w:val="18"/>
        </w:rPr>
        <w:t>森海塞尔总能</w:t>
      </w:r>
      <w:r w:rsidR="0011265C" w:rsidRPr="008D49B8">
        <w:rPr>
          <w:rFonts w:ascii="Sennheiser Office" w:eastAsia="思源黑体 CN Normal" w:hAnsi="Sennheiser Office"/>
          <w:szCs w:val="18"/>
        </w:rPr>
        <w:t>在各个方面满足</w:t>
      </w:r>
      <w:r w:rsidRPr="008D49B8">
        <w:rPr>
          <w:rFonts w:ascii="Sennheiser Office" w:eastAsia="思源黑体 CN Normal" w:hAnsi="Sennheiser Office"/>
          <w:szCs w:val="18"/>
        </w:rPr>
        <w:t>客户的期待，所以我们</w:t>
      </w:r>
      <w:r w:rsidR="00CB5721" w:rsidRPr="008D49B8">
        <w:rPr>
          <w:rFonts w:ascii="Sennheiser Office" w:eastAsia="思源黑体 CN Normal" w:hAnsi="Sennheiser Office"/>
          <w:szCs w:val="18"/>
        </w:rPr>
        <w:t>多年来</w:t>
      </w:r>
      <w:r w:rsidRPr="008D49B8">
        <w:rPr>
          <w:rFonts w:ascii="Sennheiser Office" w:eastAsia="思源黑体 CN Normal" w:hAnsi="Sennheiser Office"/>
          <w:szCs w:val="18"/>
        </w:rPr>
        <w:t>一直使用森海塞尔的话筒与入耳式</w:t>
      </w:r>
      <w:r w:rsidR="002B7987" w:rsidRPr="008D49B8">
        <w:rPr>
          <w:rFonts w:ascii="Sennheiser Office" w:eastAsia="思源黑体 CN Normal" w:hAnsi="Sennheiser Office"/>
          <w:szCs w:val="18"/>
        </w:rPr>
        <w:t>监听系统</w:t>
      </w:r>
      <w:r w:rsidR="002B7987" w:rsidRPr="008D49B8">
        <w:rPr>
          <w:rFonts w:ascii="Sennheiser Office" w:eastAsia="思源黑体 CN Normal" w:hAnsi="Sennheiser Office"/>
          <w:szCs w:val="18"/>
        </w:rPr>
        <w:t xml:space="preserve"> </w:t>
      </w:r>
      <w:r w:rsidRPr="008D49B8">
        <w:rPr>
          <w:rFonts w:ascii="Sennheiser Office" w:eastAsia="思源黑体 CN Normal" w:hAnsi="Sennheiser Office"/>
          <w:szCs w:val="18"/>
        </w:rPr>
        <w:t>(IEM)</w:t>
      </w:r>
      <w:r w:rsidRPr="008D49B8">
        <w:rPr>
          <w:rFonts w:ascii="Sennheiser Office" w:eastAsia="思源黑体 CN Normal" w:hAnsi="Sennheiser Office"/>
          <w:szCs w:val="18"/>
        </w:rPr>
        <w:t>。森海塞尔提供的解决方案合理清晰，配备的套件稳定可靠且音质极佳。这正是客户所需</w:t>
      </w:r>
      <w:r w:rsidR="00182769" w:rsidRPr="008D49B8">
        <w:rPr>
          <w:rFonts w:ascii="Sennheiser Office" w:eastAsia="思源黑体 CN Normal" w:hAnsi="Sennheiser Office"/>
          <w:szCs w:val="18"/>
        </w:rPr>
        <w:t>要的</w:t>
      </w:r>
      <w:r w:rsidRPr="008D49B8">
        <w:rPr>
          <w:rFonts w:ascii="Sennheiser Office" w:eastAsia="思源黑体 CN Normal" w:hAnsi="Sennheiser Office"/>
          <w:szCs w:val="18"/>
        </w:rPr>
        <w:t>。</w:t>
      </w:r>
      <w:r w:rsidRPr="008D49B8">
        <w:rPr>
          <w:rFonts w:ascii="Sennheiser Office" w:eastAsia="思源黑体 CN Normal" w:hAnsi="Sennheiser Office"/>
          <w:szCs w:val="18"/>
        </w:rPr>
        <w:t>”</w:t>
      </w:r>
    </w:p>
    <w:p w14:paraId="4F710587" w14:textId="283EFE3D" w:rsidR="00F43EAB" w:rsidRPr="008D49B8" w:rsidRDefault="00F43EAB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978"/>
        <w:gridCol w:w="3978"/>
      </w:tblGrid>
      <w:tr w:rsidR="008A4786" w:rsidRPr="008D49B8" w14:paraId="52BDF806" w14:textId="77777777" w:rsidTr="008A4786">
        <w:tc>
          <w:tcPr>
            <w:tcW w:w="3935" w:type="dxa"/>
          </w:tcPr>
          <w:p w14:paraId="3F841583" w14:textId="0E8B2C0F" w:rsidR="008A4786" w:rsidRPr="008D49B8" w:rsidRDefault="008A4786" w:rsidP="00007DD2">
            <w:pPr>
              <w:spacing w:line="276" w:lineRule="auto"/>
              <w:rPr>
                <w:rFonts w:ascii="Sennheiser Office" w:eastAsia="思源黑体 CN Normal" w:hAnsi="Sennheiser Office"/>
                <w:szCs w:val="18"/>
              </w:rPr>
            </w:pPr>
            <w:r w:rsidRPr="008D49B8">
              <w:rPr>
                <w:rFonts w:ascii="Sennheiser Office" w:eastAsia="思源黑体 CN Normal" w:hAnsi="Sennheiser Office"/>
                <w:noProof/>
                <w:szCs w:val="18"/>
                <w:lang w:val="en-US"/>
              </w:rPr>
              <w:drawing>
                <wp:inline distT="0" distB="0" distL="0" distR="0" wp14:anchorId="0C25EEDB" wp14:editId="1505FADD">
                  <wp:extent cx="2450592" cy="1633935"/>
                  <wp:effectExtent l="0" t="0" r="6985" b="4445"/>
                  <wp:docPr id="6" name="Picture 6" descr="A picture containing hydrant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hydrant, blue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8470" cy="1639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5" w:type="dxa"/>
          </w:tcPr>
          <w:p w14:paraId="493A0AD2" w14:textId="2968963F" w:rsidR="008A4786" w:rsidRPr="008D49B8" w:rsidRDefault="008A4786" w:rsidP="00007DD2">
            <w:pPr>
              <w:spacing w:line="276" w:lineRule="auto"/>
              <w:rPr>
                <w:rFonts w:ascii="Sennheiser Office" w:eastAsia="思源黑体 CN Normal" w:hAnsi="Sennheiser Office"/>
                <w:szCs w:val="18"/>
              </w:rPr>
            </w:pPr>
            <w:r w:rsidRPr="008D49B8">
              <w:rPr>
                <w:rFonts w:ascii="Sennheiser Office" w:eastAsia="思源黑体 CN Normal" w:hAnsi="Sennheiser Office"/>
                <w:noProof/>
                <w:szCs w:val="18"/>
                <w:lang w:val="en-US"/>
              </w:rPr>
              <w:drawing>
                <wp:inline distT="0" distB="0" distL="0" distR="0" wp14:anchorId="2C58AD61" wp14:editId="36BEB4A8">
                  <wp:extent cx="2450939" cy="1633855"/>
                  <wp:effectExtent l="0" t="0" r="6985" b="4445"/>
                  <wp:docPr id="7" name="Picture 7" descr="A person on a stage with a microphone in front of a large crow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erson on a stage with a microphone in front of a large crowd&#10;&#10;Description automatically generated with medium confidence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7547" cy="16449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AC33D1" w14:textId="0F3D997A" w:rsidR="008A4786" w:rsidRPr="008D49B8" w:rsidRDefault="008A4786" w:rsidP="00007DD2">
      <w:pPr>
        <w:pStyle w:val="ab"/>
        <w:spacing w:line="276" w:lineRule="auto"/>
        <w:jc w:val="right"/>
        <w:rPr>
          <w:rFonts w:ascii="Sennheiser Office" w:eastAsia="思源黑体 CN Normal" w:hAnsi="Sennheiser Office"/>
          <w:sz w:val="18"/>
          <w:szCs w:val="18"/>
        </w:rPr>
      </w:pPr>
      <w:r w:rsidRPr="008D49B8">
        <w:rPr>
          <w:rFonts w:ascii="Sennheiser Office" w:eastAsia="思源黑体 CN Normal" w:hAnsi="Sennheiser Office"/>
          <w:sz w:val="18"/>
          <w:szCs w:val="18"/>
        </w:rPr>
        <w:t>图片来源：</w:t>
      </w:r>
      <w:r w:rsidRPr="008D49B8">
        <w:rPr>
          <w:rFonts w:ascii="Sennheiser Office" w:eastAsia="思源黑体 CN Normal" w:hAnsi="Sennheiser Office"/>
          <w:sz w:val="18"/>
          <w:szCs w:val="18"/>
        </w:rPr>
        <w:t>Ralph Larmann</w:t>
      </w:r>
    </w:p>
    <w:p w14:paraId="02D15AF7" w14:textId="349B701A" w:rsidR="008A4786" w:rsidRPr="008D49B8" w:rsidRDefault="008A4786" w:rsidP="00007DD2">
      <w:pPr>
        <w:spacing w:line="276" w:lineRule="auto"/>
        <w:rPr>
          <w:rFonts w:ascii="Sennheiser Office" w:eastAsia="思源黑体 CN Normal" w:hAnsi="Sennheiser Office"/>
          <w:szCs w:val="18"/>
        </w:rPr>
      </w:pPr>
    </w:p>
    <w:p w14:paraId="5CDA08E6" w14:textId="77777777" w:rsidR="008E71A2" w:rsidRPr="008D49B8" w:rsidRDefault="008E71A2" w:rsidP="00007DD2">
      <w:pPr>
        <w:spacing w:line="276" w:lineRule="auto"/>
        <w:rPr>
          <w:rFonts w:ascii="Sennheiser Office" w:hAnsi="Sennheiser Office"/>
          <w:szCs w:val="18"/>
        </w:rPr>
      </w:pPr>
      <w:bookmarkStart w:id="0" w:name="_Hlk515635723"/>
    </w:p>
    <w:p w14:paraId="5610E73B" w14:textId="77777777" w:rsidR="008E71A2" w:rsidRPr="008D49B8" w:rsidRDefault="008E71A2" w:rsidP="00007DD2">
      <w:pPr>
        <w:spacing w:line="276" w:lineRule="auto"/>
        <w:rPr>
          <w:rFonts w:ascii="Sennheiser Office" w:eastAsiaTheme="minorEastAsia" w:hAnsi="Sennheiser Office"/>
          <w:b/>
          <w:bCs/>
          <w:szCs w:val="18"/>
          <w:lang w:val="sv-SE"/>
        </w:rPr>
      </w:pPr>
      <w:r w:rsidRPr="008D49B8">
        <w:rPr>
          <w:rFonts w:ascii="Sennheiser Office" w:eastAsiaTheme="minorEastAsia" w:hAnsi="Sennheiser Office" w:cs="MS Gothic"/>
          <w:b/>
          <w:bCs/>
          <w:szCs w:val="18"/>
          <w:lang w:val="sv-SE"/>
        </w:rPr>
        <w:t>关于森海塞</w:t>
      </w:r>
      <w:r w:rsidRPr="008D49B8">
        <w:rPr>
          <w:rFonts w:ascii="Sennheiser Office" w:eastAsiaTheme="minorEastAsia" w:hAnsi="Sennheiser Office" w:cs="Malgun Gothic"/>
          <w:b/>
          <w:bCs/>
          <w:szCs w:val="18"/>
          <w:lang w:val="sv-SE"/>
        </w:rPr>
        <w:t>尔品牌</w:t>
      </w:r>
    </w:p>
    <w:p w14:paraId="6183AA22" w14:textId="10958CD1" w:rsidR="008E71A2" w:rsidRPr="008D49B8" w:rsidRDefault="008E71A2" w:rsidP="00007DD2">
      <w:pPr>
        <w:spacing w:line="276" w:lineRule="auto"/>
        <w:rPr>
          <w:rFonts w:ascii="Sennheiser Office" w:eastAsiaTheme="minorEastAsia" w:hAnsi="Sennheiser Office"/>
          <w:szCs w:val="18"/>
          <w:lang w:val="sv-SE"/>
        </w:rPr>
      </w:pPr>
      <w:r w:rsidRPr="008D49B8">
        <w:rPr>
          <w:rFonts w:ascii="Sennheiser Office" w:eastAsiaTheme="minorEastAsia" w:hAnsi="Sennheiser Office" w:cs="MS Gothic"/>
          <w:szCs w:val="18"/>
          <w:lang w:val="sv-SE"/>
        </w:rPr>
        <w:t>音</w:t>
      </w:r>
      <w:r w:rsidRPr="008D49B8">
        <w:rPr>
          <w:rFonts w:ascii="Sennheiser Office" w:eastAsiaTheme="minorEastAsia" w:hAnsi="Sennheiser Office" w:cs="Microsoft JhengHei"/>
          <w:szCs w:val="18"/>
          <w:lang w:val="sv-SE"/>
        </w:rPr>
        <w:t>频是我们的生命之源</w:t>
      </w:r>
      <w:r w:rsidRPr="008D49B8">
        <w:rPr>
          <w:rFonts w:ascii="Sennheiser Office" w:eastAsiaTheme="minorEastAsia" w:hAnsi="Sennheiser Office"/>
          <w:szCs w:val="18"/>
          <w:lang w:val="sv-SE"/>
        </w:rPr>
        <w:t xml:space="preserve"> </w:t>
      </w:r>
      <w:r w:rsidRPr="008D49B8">
        <w:rPr>
          <w:rFonts w:ascii="Sennheiser Office" w:eastAsiaTheme="minorEastAsia" w:hAnsi="Sennheiser Office" w:cs="MS Gothic"/>
          <w:szCs w:val="18"/>
          <w:lang w:val="sv-SE"/>
        </w:rPr>
        <w:t>。</w:t>
      </w:r>
      <w:r w:rsidRPr="008D49B8">
        <w:rPr>
          <w:rFonts w:ascii="Sennheiser Office" w:eastAsiaTheme="minorEastAsia" w:hAnsi="Sennheiser Office"/>
          <w:szCs w:val="18"/>
          <w:lang w:val="sv-SE"/>
        </w:rPr>
        <w:t xml:space="preserve"> </w:t>
      </w:r>
      <w:r w:rsidRPr="008D49B8">
        <w:rPr>
          <w:rFonts w:ascii="Sennheiser Office" w:eastAsiaTheme="minorEastAsia" w:hAnsi="Sennheiser Office" w:cs="MS Gothic"/>
          <w:szCs w:val="18"/>
          <w:lang w:val="sv-SE"/>
        </w:rPr>
        <w:t>我</w:t>
      </w:r>
      <w:r w:rsidRPr="008D49B8">
        <w:rPr>
          <w:rFonts w:ascii="Sennheiser Office" w:eastAsiaTheme="minorEastAsia" w:hAnsi="Sennheiser Office" w:cs="Microsoft JhengHei"/>
          <w:szCs w:val="18"/>
          <w:lang w:val="sv-SE"/>
        </w:rPr>
        <w:t>们致力于创造与众不同的音频解决方案。</w:t>
      </w:r>
      <w:r w:rsidRPr="008D49B8">
        <w:rPr>
          <w:rFonts w:ascii="Sennheiser Office" w:eastAsiaTheme="minorEastAsia" w:hAnsi="Sennheiser Office"/>
          <w:szCs w:val="18"/>
          <w:lang w:val="sv-SE"/>
        </w:rPr>
        <w:t xml:space="preserve"> </w:t>
      </w:r>
      <w:r w:rsidRPr="008D49B8">
        <w:rPr>
          <w:rFonts w:ascii="Sennheiser Office" w:eastAsiaTheme="minorEastAsia" w:hAnsi="Sennheiser Office" w:cs="MS Gothic"/>
          <w:szCs w:val="18"/>
          <w:lang w:val="sv-SE"/>
        </w:rPr>
        <w:t>打造音</w:t>
      </w:r>
      <w:r w:rsidRPr="008D49B8">
        <w:rPr>
          <w:rFonts w:ascii="Sennheiser Office" w:eastAsiaTheme="minorEastAsia" w:hAnsi="Sennheiser Office" w:cs="Microsoft JhengHei"/>
          <w:szCs w:val="18"/>
          <w:lang w:val="sv-SE"/>
        </w:rPr>
        <w:t>频之未来并为我们的客户提供非凡的声音体验</w:t>
      </w:r>
      <w:r w:rsidRPr="008D49B8">
        <w:rPr>
          <w:rFonts w:ascii="Sennheiser Office" w:eastAsiaTheme="minorEastAsia" w:hAnsi="Sennheiser Office" w:cs="Sennheiser Office"/>
          <w:szCs w:val="18"/>
          <w:lang w:val="sv-SE"/>
        </w:rPr>
        <w:t>——</w:t>
      </w:r>
      <w:r w:rsidRPr="008D49B8">
        <w:rPr>
          <w:rFonts w:ascii="Sennheiser Office" w:eastAsiaTheme="minorEastAsia" w:hAnsi="Sennheiser Office" w:cs="Microsoft JhengHei"/>
          <w:szCs w:val="18"/>
          <w:lang w:val="sv-SE"/>
        </w:rPr>
        <w:t>这就是森海塞尔品牌</w:t>
      </w:r>
      <w:r w:rsidRPr="008D49B8">
        <w:rPr>
          <w:rFonts w:ascii="Sennheiser Office" w:eastAsiaTheme="minorEastAsia" w:hAnsi="Sennheiser Office"/>
          <w:szCs w:val="18"/>
          <w:lang w:val="sv-SE"/>
        </w:rPr>
        <w:t>75</w:t>
      </w:r>
      <w:r w:rsidRPr="008D49B8">
        <w:rPr>
          <w:rFonts w:ascii="Sennheiser Office" w:eastAsiaTheme="minorEastAsia" w:hAnsi="Sennheiser Office" w:cs="MS Gothic"/>
          <w:szCs w:val="18"/>
          <w:lang w:val="sv-SE"/>
        </w:rPr>
        <w:t>年来所</w:t>
      </w:r>
      <w:r w:rsidRPr="008D49B8">
        <w:rPr>
          <w:rFonts w:ascii="Sennheiser Office" w:eastAsiaTheme="minorEastAsia" w:hAnsi="Sennheiser Office" w:cs="Microsoft JhengHei"/>
          <w:szCs w:val="18"/>
          <w:lang w:val="sv-SE"/>
        </w:rPr>
        <w:t>传承的精神。专业话筒及监听系统、会议系统、流媒体技术和无线传输系统等专业音频解决方案，这些业务隶属于森海</w:t>
      </w:r>
      <w:r w:rsidRPr="008D49B8">
        <w:rPr>
          <w:rFonts w:ascii="Sennheiser Office" w:eastAsiaTheme="minorEastAsia" w:hAnsi="Sennheiser Office" w:cs="MS Gothic"/>
          <w:szCs w:val="18"/>
          <w:lang w:val="sv-SE"/>
        </w:rPr>
        <w:t>塞</w:t>
      </w:r>
      <w:r w:rsidRPr="008D49B8">
        <w:rPr>
          <w:rFonts w:ascii="Sennheiser Office" w:eastAsiaTheme="minorEastAsia" w:hAnsi="Sennheiser Office" w:cs="Malgun Gothic"/>
          <w:szCs w:val="18"/>
          <w:lang w:val="sv-SE"/>
        </w:rPr>
        <w:t>尔</w:t>
      </w:r>
      <w:r w:rsidRPr="008D49B8">
        <w:rPr>
          <w:rFonts w:ascii="Sennheiser Office" w:eastAsiaTheme="minorEastAsia" w:hAnsi="Sennheiser Office"/>
          <w:szCs w:val="18"/>
          <w:lang w:val="sv-SE"/>
        </w:rPr>
        <w:t xml:space="preserve"> ( Sennheiser electronic GmbH &amp; Co. KG)</w:t>
      </w:r>
      <w:r w:rsidRPr="008D49B8">
        <w:rPr>
          <w:rFonts w:ascii="Sennheiser Office" w:eastAsiaTheme="minorEastAsia" w:hAnsi="Sennheiser Office" w:cs="MS Gothic"/>
          <w:szCs w:val="18"/>
          <w:lang w:val="sv-SE"/>
        </w:rPr>
        <w:t>；而消</w:t>
      </w:r>
      <w:r w:rsidRPr="008D49B8">
        <w:rPr>
          <w:rFonts w:ascii="Sennheiser Office" w:eastAsiaTheme="minorEastAsia" w:hAnsi="Sennheiser Office" w:cs="Microsoft JhengHei"/>
          <w:szCs w:val="18"/>
          <w:lang w:val="sv-SE"/>
        </w:rPr>
        <w:t>费电子产品业务包括耳机、条形音箱和语音增强耳机等在森海塞尔的授权下由索诺瓦控股集团</w:t>
      </w:r>
      <w:r w:rsidRPr="008D49B8">
        <w:rPr>
          <w:rFonts w:ascii="Sennheiser Office" w:eastAsiaTheme="minorEastAsia" w:hAnsi="Sennheiser Office"/>
          <w:szCs w:val="18"/>
          <w:lang w:val="sv-SE"/>
        </w:rPr>
        <w:t xml:space="preserve">  (Sonova Holding AG) </w:t>
      </w:r>
      <w:r w:rsidRPr="008D49B8">
        <w:rPr>
          <w:rFonts w:ascii="Sennheiser Office" w:eastAsiaTheme="minorEastAsia" w:hAnsi="Sennheiser Office" w:cs="MS Gothic"/>
          <w:szCs w:val="18"/>
          <w:lang w:val="sv-SE"/>
        </w:rPr>
        <w:t>运</w:t>
      </w:r>
      <w:r w:rsidRPr="008D49B8">
        <w:rPr>
          <w:rFonts w:ascii="Sennheiser Office" w:eastAsiaTheme="minorEastAsia" w:hAnsi="Sennheiser Office" w:cs="Microsoft JhengHei"/>
          <w:szCs w:val="18"/>
          <w:lang w:val="sv-SE"/>
        </w:rPr>
        <w:t>营。</w:t>
      </w:r>
    </w:p>
    <w:p w14:paraId="1A1B4C59" w14:textId="77777777" w:rsidR="008E71A2" w:rsidRPr="008D49B8" w:rsidRDefault="008E71A2" w:rsidP="00007DD2">
      <w:pPr>
        <w:spacing w:line="276" w:lineRule="auto"/>
        <w:rPr>
          <w:rFonts w:ascii="Sennheiser Office" w:hAnsi="Sennheiser Office"/>
          <w:szCs w:val="18"/>
          <w:lang w:val="sv-SE"/>
        </w:rPr>
      </w:pPr>
    </w:p>
    <w:bookmarkEnd w:id="0"/>
    <w:p w14:paraId="36A2B11D" w14:textId="77777777" w:rsidR="008E71A2" w:rsidRPr="008D49B8" w:rsidRDefault="008E71A2" w:rsidP="00007DD2">
      <w:pPr>
        <w:spacing w:line="276" w:lineRule="auto"/>
        <w:rPr>
          <w:rFonts w:ascii="Sennheiser Office" w:eastAsiaTheme="minorEastAsia" w:hAnsi="Sennheiser Office"/>
          <w:color w:val="0095D5" w:themeColor="accent1"/>
          <w:szCs w:val="18"/>
          <w:lang w:val="sv-SE"/>
        </w:rPr>
      </w:pPr>
      <w:r w:rsidRPr="008D49B8">
        <w:fldChar w:fldCharType="begin"/>
      </w:r>
      <w:r w:rsidRPr="008D49B8">
        <w:rPr>
          <w:rFonts w:ascii="Sennheiser Office" w:hAnsi="Sennheiser Office"/>
          <w:szCs w:val="18"/>
          <w:lang w:val="sv-SE"/>
        </w:rPr>
        <w:instrText xml:space="preserve"> HYPERLINK "http://www.sennheiser.com" </w:instrText>
      </w:r>
      <w:r w:rsidRPr="008D49B8">
        <w:fldChar w:fldCharType="separate"/>
      </w:r>
      <w:r w:rsidRPr="008D49B8">
        <w:rPr>
          <w:rStyle w:val="aa"/>
          <w:rFonts w:ascii="Sennheiser Office" w:eastAsiaTheme="minorEastAsia" w:hAnsi="Sennheiser Office"/>
          <w:color w:val="0095D5" w:themeColor="accent1"/>
          <w:szCs w:val="18"/>
          <w:u w:val="none"/>
          <w:lang w:val="sv-SE"/>
        </w:rPr>
        <w:t>www.sennheiser.com</w:t>
      </w:r>
      <w:r w:rsidRPr="008D49B8">
        <w:rPr>
          <w:rStyle w:val="aa"/>
          <w:rFonts w:ascii="Sennheiser Office" w:eastAsiaTheme="minorEastAsia" w:hAnsi="Sennheiser Office"/>
          <w:color w:val="0095D5" w:themeColor="accent1"/>
          <w:szCs w:val="18"/>
          <w:u w:val="none"/>
          <w:lang w:val="sv-SE"/>
        </w:rPr>
        <w:fldChar w:fldCharType="end"/>
      </w:r>
      <w:r w:rsidRPr="008D49B8">
        <w:rPr>
          <w:rFonts w:ascii="Sennheiser Office" w:eastAsiaTheme="minorEastAsia" w:hAnsi="Sennheiser Office"/>
          <w:color w:val="0095D5" w:themeColor="accent1"/>
          <w:szCs w:val="18"/>
          <w:lang w:val="sv-SE"/>
        </w:rPr>
        <w:t xml:space="preserve"> </w:t>
      </w:r>
    </w:p>
    <w:p w14:paraId="1A716381" w14:textId="77777777" w:rsidR="008E71A2" w:rsidRPr="008D49B8" w:rsidRDefault="00681293" w:rsidP="00007DD2">
      <w:pPr>
        <w:spacing w:line="276" w:lineRule="auto"/>
        <w:rPr>
          <w:rFonts w:ascii="Sennheiser Office" w:eastAsiaTheme="minorEastAsia" w:hAnsi="Sennheiser Office"/>
          <w:color w:val="0095D5" w:themeColor="accent1"/>
          <w:szCs w:val="18"/>
          <w:lang w:val="sv-SE"/>
        </w:rPr>
      </w:pPr>
      <w:hyperlink r:id="rId15" w:history="1">
        <w:r w:rsidR="008E71A2" w:rsidRPr="008D49B8">
          <w:rPr>
            <w:rStyle w:val="aa"/>
            <w:rFonts w:ascii="Sennheiser Office" w:eastAsiaTheme="minorEastAsia" w:hAnsi="Sennheiser Office"/>
            <w:color w:val="0095D5" w:themeColor="accent1"/>
            <w:szCs w:val="18"/>
            <w:u w:val="none"/>
            <w:lang w:val="sv-SE"/>
          </w:rPr>
          <w:t>www.sennheiser-hearing.com</w:t>
        </w:r>
      </w:hyperlink>
    </w:p>
    <w:p w14:paraId="7997B122" w14:textId="77777777" w:rsidR="008E71A2" w:rsidRPr="008D49B8" w:rsidRDefault="008E71A2" w:rsidP="00007DD2">
      <w:pPr>
        <w:pStyle w:val="About"/>
        <w:spacing w:line="276" w:lineRule="auto"/>
        <w:rPr>
          <w:rFonts w:ascii="Sennheiser Office" w:hAnsi="Sennheiser Office"/>
          <w:szCs w:val="18"/>
          <w:lang w:val="sv-SE"/>
        </w:rPr>
      </w:pPr>
    </w:p>
    <w:p w14:paraId="4B73688D" w14:textId="77777777" w:rsidR="008E71A2" w:rsidRPr="008D49B8" w:rsidRDefault="008E71A2" w:rsidP="00007DD2">
      <w:pPr>
        <w:pStyle w:val="About"/>
        <w:spacing w:line="276" w:lineRule="auto"/>
        <w:rPr>
          <w:rFonts w:ascii="Sennheiser Office" w:hAnsi="Sennheiser Office"/>
          <w:szCs w:val="18"/>
          <w:lang w:val="sv-SE"/>
        </w:rPr>
      </w:pPr>
    </w:p>
    <w:p w14:paraId="0B5E8ADE" w14:textId="37232D0C" w:rsidR="008E71A2" w:rsidRPr="008D49B8" w:rsidRDefault="008E71A2" w:rsidP="00007DD2">
      <w:pPr>
        <w:pStyle w:val="Contact"/>
        <w:spacing w:line="276" w:lineRule="auto"/>
        <w:rPr>
          <w:rFonts w:ascii="Sennheiser Office" w:hAnsi="Sennheiser Office"/>
          <w:sz w:val="18"/>
          <w:szCs w:val="18"/>
        </w:rPr>
      </w:pPr>
      <w:r w:rsidRPr="008D49B8">
        <w:rPr>
          <w:rFonts w:ascii="Sennheiser Office" w:eastAsiaTheme="minorEastAsia" w:hAnsi="Sennheiser Office"/>
          <w:b/>
          <w:sz w:val="18"/>
          <w:szCs w:val="18"/>
        </w:rPr>
        <w:t>大中华区新闻联络人</w:t>
      </w:r>
    </w:p>
    <w:p w14:paraId="3EC7A321" w14:textId="77777777" w:rsidR="008E71A2" w:rsidRPr="008D49B8" w:rsidRDefault="008E71A2" w:rsidP="00007DD2">
      <w:pPr>
        <w:pStyle w:val="Contact"/>
        <w:spacing w:line="276" w:lineRule="auto"/>
        <w:rPr>
          <w:rFonts w:ascii="Sennheiser Office" w:hAnsi="Sennheiser Office"/>
          <w:sz w:val="18"/>
          <w:szCs w:val="18"/>
        </w:rPr>
      </w:pPr>
      <w:r w:rsidRPr="008D49B8">
        <w:rPr>
          <w:rFonts w:ascii="Sennheiser Office" w:eastAsiaTheme="minorEastAsia" w:hAnsi="Sennheiser Office"/>
          <w:color w:val="0095D5"/>
          <w:sz w:val="18"/>
          <w:szCs w:val="18"/>
        </w:rPr>
        <w:t>顾彦多</w:t>
      </w:r>
      <w:r w:rsidRPr="008D49B8">
        <w:rPr>
          <w:rFonts w:ascii="Sennheiser Office" w:eastAsiaTheme="minorEastAsia" w:hAnsi="Sennheiser Office"/>
          <w:color w:val="0095D5"/>
          <w:sz w:val="18"/>
          <w:szCs w:val="18"/>
        </w:rPr>
        <w:t xml:space="preserve"> Ivy Gu</w:t>
      </w:r>
      <w:r w:rsidRPr="008D49B8">
        <w:rPr>
          <w:rFonts w:ascii="Sennheiser Office" w:hAnsi="Sennheiser Office"/>
          <w:sz w:val="18"/>
          <w:szCs w:val="18"/>
        </w:rPr>
        <w:t xml:space="preserve"> </w:t>
      </w:r>
    </w:p>
    <w:p w14:paraId="22491CDA" w14:textId="6348B22F" w:rsidR="008E71A2" w:rsidRPr="008D49B8" w:rsidRDefault="00681293" w:rsidP="00007DD2">
      <w:pPr>
        <w:pStyle w:val="Contact"/>
        <w:spacing w:line="276" w:lineRule="auto"/>
        <w:rPr>
          <w:rFonts w:ascii="Sennheiser Office" w:hAnsi="Sennheiser Office"/>
          <w:sz w:val="18"/>
          <w:szCs w:val="18"/>
        </w:rPr>
      </w:pPr>
      <w:hyperlink r:id="rId16" w:history="1">
        <w:r w:rsidR="008E71A2" w:rsidRPr="008D49B8">
          <w:rPr>
            <w:rStyle w:val="aa"/>
            <w:rFonts w:ascii="Sennheiser Office" w:eastAsiaTheme="minorEastAsia" w:hAnsi="Sennheiser Office"/>
            <w:sz w:val="18"/>
            <w:szCs w:val="18"/>
            <w:u w:val="none"/>
          </w:rPr>
          <w:t>ivy.gu@sennheiser.com</w:t>
        </w:r>
      </w:hyperlink>
      <w:r w:rsidR="008E71A2" w:rsidRPr="008D49B8">
        <w:rPr>
          <w:rFonts w:ascii="Sennheiser Office" w:hAnsi="Sennheiser Office"/>
          <w:sz w:val="18"/>
          <w:szCs w:val="18"/>
        </w:rPr>
        <w:t xml:space="preserve"> </w:t>
      </w:r>
    </w:p>
    <w:p w14:paraId="6DB6E95D" w14:textId="691C3D06" w:rsidR="008E71A2" w:rsidRPr="008D49B8" w:rsidRDefault="008E71A2" w:rsidP="00007DD2">
      <w:pPr>
        <w:pStyle w:val="Contact"/>
        <w:spacing w:line="276" w:lineRule="auto"/>
        <w:rPr>
          <w:rFonts w:ascii="Sennheiser Office" w:hAnsi="Sennheiser Office"/>
          <w:sz w:val="18"/>
          <w:szCs w:val="18"/>
        </w:rPr>
      </w:pPr>
      <w:r w:rsidRPr="008D49B8">
        <w:rPr>
          <w:rFonts w:ascii="Sennheiser Office" w:hAnsi="Sennheiser Office"/>
          <w:sz w:val="18"/>
          <w:szCs w:val="18"/>
        </w:rPr>
        <w:t>+86 13810674317</w:t>
      </w:r>
    </w:p>
    <w:p w14:paraId="2C48B7D5" w14:textId="2ACCA20E" w:rsidR="0038583A" w:rsidRPr="008D49B8" w:rsidRDefault="0038583A" w:rsidP="00007DD2">
      <w:pPr>
        <w:pStyle w:val="Contact"/>
        <w:spacing w:line="276" w:lineRule="auto"/>
        <w:rPr>
          <w:rFonts w:ascii="Sennheiser Office" w:eastAsia="思源黑体 CN Normal" w:hAnsi="Sennheiser Office"/>
          <w:sz w:val="18"/>
          <w:szCs w:val="18"/>
        </w:rPr>
      </w:pPr>
    </w:p>
    <w:sectPr w:rsidR="0038583A" w:rsidRPr="008D49B8" w:rsidSect="009031C7">
      <w:headerReference w:type="default" r:id="rId17"/>
      <w:headerReference w:type="first" r:id="rId18"/>
      <w:footerReference w:type="first" r:id="rId19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10C87" w14:textId="77777777" w:rsidR="00304BD7" w:rsidRDefault="00304BD7" w:rsidP="00CA1EB9">
      <w:pPr>
        <w:spacing w:line="240" w:lineRule="auto"/>
      </w:pPr>
      <w:r>
        <w:separator/>
      </w:r>
    </w:p>
  </w:endnote>
  <w:endnote w:type="continuationSeparator" w:id="0">
    <w:p w14:paraId="1C56EBBB" w14:textId="77777777" w:rsidR="00304BD7" w:rsidRDefault="00304BD7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nnheiser Office">
    <w:panose1 w:val="020B0504020101010102"/>
    <w:charset w:val="00"/>
    <w:family w:val="swiss"/>
    <w:pitch w:val="variable"/>
    <w:sig w:usb0="A00000AF" w:usb1="500020DB" w:usb2="00000000" w:usb3="00000000" w:csb0="00000093" w:csb1="00000000"/>
    <w:embedRegular r:id="rId1" w:fontKey="{011808F0-2599-4EC1-9A3B-B2FB87BAC292}"/>
    <w:embedBold r:id="rId2" w:fontKey="{CF05CFF0-93BD-46DF-ADB2-63F49BD8B426}"/>
    <w:embedItalic r:id="rId3" w:fontKey="{1C970D4B-74A0-45BB-87A9-00F7F9DC26F8}"/>
    <w:embedBoldItalic r:id="rId4" w:fontKey="{98AA36FA-A19B-4992-908D-DB195B135590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D9E4592C-B0EA-4BBF-B3C5-8BACB44849C4}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6ABDB9E4-9E00-42E8-B752-03DD6C305689}"/>
  </w:font>
  <w:font w:name="思源黑体 CN Normal">
    <w:altName w:val="微软雅黑"/>
    <w:panose1 w:val="00000000000000000000"/>
    <w:charset w:val="86"/>
    <w:family w:val="swiss"/>
    <w:notTrueType/>
    <w:pitch w:val="variable"/>
    <w:sig w:usb0="20000207" w:usb1="2ADF3C10" w:usb2="00000016" w:usb3="00000000" w:csb0="0006010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9AE98" w14:textId="48B1D393" w:rsidR="00324808" w:rsidRDefault="00324808" w:rsidP="009031C7">
    <w:pPr>
      <w:pStyle w:val="a5"/>
      <w:tabs>
        <w:tab w:val="left" w:pos="3068"/>
      </w:tabs>
    </w:pPr>
    <w:r>
      <w:rPr>
        <w:rFonts w:hint="eastAsia"/>
        <w:noProof/>
        <w:lang w:val="en-US"/>
      </w:rPr>
      <w:drawing>
        <wp:anchor distT="0" distB="0" distL="114300" distR="114300" simplePos="0" relativeHeight="251673600" behindDoc="0" locked="1" layoutInCell="1" allowOverlap="1" wp14:anchorId="548C0058" wp14:editId="690E8A90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89D7E" w14:textId="77777777" w:rsidR="00304BD7" w:rsidRDefault="00304BD7" w:rsidP="00CA1EB9">
      <w:pPr>
        <w:spacing w:line="240" w:lineRule="auto"/>
      </w:pPr>
      <w:r>
        <w:separator/>
      </w:r>
    </w:p>
  </w:footnote>
  <w:footnote w:type="continuationSeparator" w:id="0">
    <w:p w14:paraId="29F9971C" w14:textId="77777777" w:rsidR="00304BD7" w:rsidRDefault="00304BD7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3DDC1" w14:textId="5EA279BC" w:rsidR="00324808" w:rsidRPr="008E5D5C" w:rsidRDefault="00CF4827" w:rsidP="008E5D5C">
    <w:pPr>
      <w:pStyle w:val="a3"/>
      <w:rPr>
        <w:color w:val="0095D5" w:themeColor="accent1"/>
      </w:rPr>
    </w:pPr>
    <w:r>
      <w:rPr>
        <w:rFonts w:hint="eastAsia"/>
        <w:color w:val="0095D5" w:themeColor="accent1"/>
      </w:rPr>
      <w:t>新闻稿</w:t>
    </w:r>
    <w:r>
      <w:rPr>
        <w:rFonts w:hint="eastAsia"/>
        <w:noProof/>
        <w:lang w:val="en-US"/>
      </w:rPr>
      <w:drawing>
        <wp:anchor distT="0" distB="0" distL="114300" distR="114300" simplePos="0" relativeHeight="251660288" behindDoc="0" locked="1" layoutInCell="1" allowOverlap="1" wp14:anchorId="199590AF" wp14:editId="19DC399B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6F07FC" w14:textId="77777777" w:rsidR="00324808" w:rsidRPr="008E5D5C" w:rsidRDefault="00324808" w:rsidP="008E5D5C">
    <w:pPr>
      <w:pStyle w:val="a3"/>
    </w:pPr>
    <w:r>
      <w:fldChar w:fldCharType="begin"/>
    </w:r>
    <w:r>
      <w:instrText xml:space="preserve"> PAGE  \* Arabic  \* MERGEFORMAT </w:instrText>
    </w:r>
    <w:r>
      <w:fldChar w:fldCharType="separate"/>
    </w:r>
    <w:r w:rsidR="00B47583">
      <w:rPr>
        <w:noProof/>
      </w:rPr>
      <w:t>4</w:t>
    </w:r>
    <w:r>
      <w:fldChar w:fldCharType="end"/>
    </w:r>
    <w:r>
      <w:rPr>
        <w:rFonts w:hint="eastAsia"/>
      </w:rPr>
      <w:t>/</w:t>
    </w:r>
    <w:r w:rsidR="00681293">
      <w:fldChar w:fldCharType="begin"/>
    </w:r>
    <w:r w:rsidR="00681293">
      <w:instrText xml:space="preserve"> NUMPAGES  \* Arabic  \* MERGEFORMAT </w:instrText>
    </w:r>
    <w:r w:rsidR="00681293">
      <w:fldChar w:fldCharType="separate"/>
    </w:r>
    <w:r w:rsidR="00B47583">
      <w:rPr>
        <w:noProof/>
      </w:rPr>
      <w:t>5</w:t>
    </w:r>
    <w:r w:rsidR="00681293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8F69F" w14:textId="15481708" w:rsidR="00324808" w:rsidRPr="008E5D5C" w:rsidRDefault="00324808" w:rsidP="008E5D5C">
    <w:pPr>
      <w:pStyle w:val="a3"/>
      <w:rPr>
        <w:color w:val="0095D5" w:themeColor="accent1"/>
      </w:rPr>
    </w:pPr>
    <w:r>
      <w:rPr>
        <w:rFonts w:hint="eastAsia"/>
        <w:color w:val="0095D5" w:themeColor="accent1"/>
      </w:rPr>
      <w:t>新闻稿</w:t>
    </w:r>
    <w:r>
      <w:rPr>
        <w:rFonts w:hint="eastAsia"/>
        <w:noProof/>
        <w:lang w:val="en-US"/>
      </w:rPr>
      <w:drawing>
        <wp:anchor distT="0" distB="0" distL="114300" distR="114300" simplePos="0" relativeHeight="251656192" behindDoc="0" locked="1" layoutInCell="1" allowOverlap="1" wp14:anchorId="309AB358" wp14:editId="39DF0E1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A0383" w14:textId="77777777" w:rsidR="00324808" w:rsidRPr="008E5D5C" w:rsidRDefault="00324808" w:rsidP="008E5D5C">
    <w:pPr>
      <w:pStyle w:val="a3"/>
    </w:pPr>
    <w:r>
      <w:fldChar w:fldCharType="begin"/>
    </w:r>
    <w:r>
      <w:instrText xml:space="preserve"> PAGE  \* Arabic  \* MERGEFORMAT </w:instrText>
    </w:r>
    <w:r>
      <w:fldChar w:fldCharType="separate"/>
    </w:r>
    <w:r w:rsidR="0012701F">
      <w:rPr>
        <w:noProof/>
      </w:rPr>
      <w:t>1</w:t>
    </w:r>
    <w:r>
      <w:fldChar w:fldCharType="end"/>
    </w:r>
    <w:r>
      <w:rPr>
        <w:rFonts w:hint="eastAsia"/>
      </w:rPr>
      <w:t>/</w:t>
    </w:r>
    <w:r w:rsidR="00681293">
      <w:fldChar w:fldCharType="begin"/>
    </w:r>
    <w:r w:rsidR="00681293">
      <w:instrText xml:space="preserve"> NUMPAGES  \* Arabic  \* MERGEFORMAT </w:instrText>
    </w:r>
    <w:r w:rsidR="00681293">
      <w:fldChar w:fldCharType="separate"/>
    </w:r>
    <w:r w:rsidR="0012701F">
      <w:rPr>
        <w:noProof/>
      </w:rPr>
      <w:t>5</w:t>
    </w:r>
    <w:r w:rsidR="00681293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1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6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6EC2098"/>
    <w:multiLevelType w:val="multilevel"/>
    <w:tmpl w:val="2822F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32806894">
    <w:abstractNumId w:val="5"/>
  </w:num>
  <w:num w:numId="2" w16cid:durableId="1155492094">
    <w:abstractNumId w:val="2"/>
  </w:num>
  <w:num w:numId="3" w16cid:durableId="2014723396">
    <w:abstractNumId w:val="22"/>
  </w:num>
  <w:num w:numId="4" w16cid:durableId="688339870">
    <w:abstractNumId w:val="4"/>
  </w:num>
  <w:num w:numId="5" w16cid:durableId="881133080">
    <w:abstractNumId w:val="17"/>
  </w:num>
  <w:num w:numId="6" w16cid:durableId="1915167629">
    <w:abstractNumId w:val="8"/>
  </w:num>
  <w:num w:numId="7" w16cid:durableId="16278537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0706789">
    <w:abstractNumId w:val="1"/>
  </w:num>
  <w:num w:numId="9" w16cid:durableId="1130131495">
    <w:abstractNumId w:val="13"/>
  </w:num>
  <w:num w:numId="10" w16cid:durableId="1062171820">
    <w:abstractNumId w:val="0"/>
  </w:num>
  <w:num w:numId="11" w16cid:durableId="1742365715">
    <w:abstractNumId w:val="6"/>
  </w:num>
  <w:num w:numId="12" w16cid:durableId="1239053660">
    <w:abstractNumId w:val="14"/>
  </w:num>
  <w:num w:numId="13" w16cid:durableId="1679844254">
    <w:abstractNumId w:val="21"/>
  </w:num>
  <w:num w:numId="14" w16cid:durableId="759370908">
    <w:abstractNumId w:val="3"/>
  </w:num>
  <w:num w:numId="15" w16cid:durableId="56713145">
    <w:abstractNumId w:val="15"/>
  </w:num>
  <w:num w:numId="16" w16cid:durableId="731003261">
    <w:abstractNumId w:val="10"/>
  </w:num>
  <w:num w:numId="17" w16cid:durableId="1337001839">
    <w:abstractNumId w:val="9"/>
  </w:num>
  <w:num w:numId="18" w16cid:durableId="2010061385">
    <w:abstractNumId w:val="7"/>
  </w:num>
  <w:num w:numId="19" w16cid:durableId="1631982779">
    <w:abstractNumId w:val="11"/>
  </w:num>
  <w:num w:numId="20" w16cid:durableId="837383809">
    <w:abstractNumId w:val="12"/>
  </w:num>
  <w:num w:numId="21" w16cid:durableId="38944832">
    <w:abstractNumId w:val="16"/>
  </w:num>
  <w:num w:numId="22" w16cid:durableId="1463572328">
    <w:abstractNumId w:val="20"/>
  </w:num>
  <w:num w:numId="23" w16cid:durableId="101999453">
    <w:abstractNumId w:val="18"/>
  </w:num>
  <w:num w:numId="24" w16cid:durableId="88048447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bordersDoNotSurroundHeader/>
  <w:bordersDoNotSurroundFooter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NTayMDY1MTQxNzVX0lEKTi0uzszPAykwqQUAqO4smCwAAAA="/>
  </w:docVars>
  <w:rsids>
    <w:rsidRoot w:val="00CA1EB9"/>
    <w:rsid w:val="000003EA"/>
    <w:rsid w:val="00001645"/>
    <w:rsid w:val="00007DD2"/>
    <w:rsid w:val="000134D7"/>
    <w:rsid w:val="0001367D"/>
    <w:rsid w:val="00014BCA"/>
    <w:rsid w:val="0001632B"/>
    <w:rsid w:val="0001676E"/>
    <w:rsid w:val="00021722"/>
    <w:rsid w:val="00034424"/>
    <w:rsid w:val="00035A74"/>
    <w:rsid w:val="00037CAA"/>
    <w:rsid w:val="000451AC"/>
    <w:rsid w:val="00046898"/>
    <w:rsid w:val="00047D6A"/>
    <w:rsid w:val="000515F9"/>
    <w:rsid w:val="00052598"/>
    <w:rsid w:val="000534CD"/>
    <w:rsid w:val="000568F2"/>
    <w:rsid w:val="000569C8"/>
    <w:rsid w:val="00060BEE"/>
    <w:rsid w:val="0006221A"/>
    <w:rsid w:val="00062A68"/>
    <w:rsid w:val="000650C7"/>
    <w:rsid w:val="00067931"/>
    <w:rsid w:val="00071D44"/>
    <w:rsid w:val="00082526"/>
    <w:rsid w:val="000845EB"/>
    <w:rsid w:val="000850F9"/>
    <w:rsid w:val="00086BC7"/>
    <w:rsid w:val="00090449"/>
    <w:rsid w:val="00090721"/>
    <w:rsid w:val="00093230"/>
    <w:rsid w:val="0009384F"/>
    <w:rsid w:val="000A0158"/>
    <w:rsid w:val="000A054A"/>
    <w:rsid w:val="000A3198"/>
    <w:rsid w:val="000B16C2"/>
    <w:rsid w:val="000C07FC"/>
    <w:rsid w:val="000C1C9D"/>
    <w:rsid w:val="000C3C6E"/>
    <w:rsid w:val="000D07C3"/>
    <w:rsid w:val="000E5065"/>
    <w:rsid w:val="000E558A"/>
    <w:rsid w:val="000E735B"/>
    <w:rsid w:val="000E7A92"/>
    <w:rsid w:val="000F1105"/>
    <w:rsid w:val="000F1B7D"/>
    <w:rsid w:val="000F712D"/>
    <w:rsid w:val="000F7E49"/>
    <w:rsid w:val="001023F9"/>
    <w:rsid w:val="001030EE"/>
    <w:rsid w:val="001103C9"/>
    <w:rsid w:val="00110939"/>
    <w:rsid w:val="0011265C"/>
    <w:rsid w:val="00113DC1"/>
    <w:rsid w:val="00115425"/>
    <w:rsid w:val="00117457"/>
    <w:rsid w:val="00121501"/>
    <w:rsid w:val="00124508"/>
    <w:rsid w:val="0012701F"/>
    <w:rsid w:val="001274C0"/>
    <w:rsid w:val="0013050D"/>
    <w:rsid w:val="00133565"/>
    <w:rsid w:val="00133894"/>
    <w:rsid w:val="001345C1"/>
    <w:rsid w:val="0013610C"/>
    <w:rsid w:val="0014006E"/>
    <w:rsid w:val="0014010A"/>
    <w:rsid w:val="00140778"/>
    <w:rsid w:val="00152FA9"/>
    <w:rsid w:val="00161E89"/>
    <w:rsid w:val="001624CA"/>
    <w:rsid w:val="00162832"/>
    <w:rsid w:val="00163E4D"/>
    <w:rsid w:val="0016666F"/>
    <w:rsid w:val="0016778C"/>
    <w:rsid w:val="00172077"/>
    <w:rsid w:val="001747E2"/>
    <w:rsid w:val="0017710D"/>
    <w:rsid w:val="001772AE"/>
    <w:rsid w:val="00177338"/>
    <w:rsid w:val="001779A2"/>
    <w:rsid w:val="00182769"/>
    <w:rsid w:val="00182BE1"/>
    <w:rsid w:val="00183528"/>
    <w:rsid w:val="00186350"/>
    <w:rsid w:val="00192CBA"/>
    <w:rsid w:val="00192EBC"/>
    <w:rsid w:val="00193DB0"/>
    <w:rsid w:val="00196190"/>
    <w:rsid w:val="00196886"/>
    <w:rsid w:val="00197815"/>
    <w:rsid w:val="001A1DA6"/>
    <w:rsid w:val="001A5A7D"/>
    <w:rsid w:val="001A6D46"/>
    <w:rsid w:val="001A6DF3"/>
    <w:rsid w:val="001B0B49"/>
    <w:rsid w:val="001B46A8"/>
    <w:rsid w:val="001B4B52"/>
    <w:rsid w:val="001B6A18"/>
    <w:rsid w:val="001C00CF"/>
    <w:rsid w:val="001C53DC"/>
    <w:rsid w:val="001C63D8"/>
    <w:rsid w:val="001D4136"/>
    <w:rsid w:val="001D4E25"/>
    <w:rsid w:val="001E0C8F"/>
    <w:rsid w:val="001E0D3E"/>
    <w:rsid w:val="001E188A"/>
    <w:rsid w:val="001F2EA0"/>
    <w:rsid w:val="001F3001"/>
    <w:rsid w:val="0020037F"/>
    <w:rsid w:val="002008AB"/>
    <w:rsid w:val="00203C58"/>
    <w:rsid w:val="002057CE"/>
    <w:rsid w:val="00205AD4"/>
    <w:rsid w:val="002075EF"/>
    <w:rsid w:val="00213B6E"/>
    <w:rsid w:val="00214801"/>
    <w:rsid w:val="002206C4"/>
    <w:rsid w:val="00225A83"/>
    <w:rsid w:val="00230205"/>
    <w:rsid w:val="0023030F"/>
    <w:rsid w:val="0023078D"/>
    <w:rsid w:val="002332F1"/>
    <w:rsid w:val="00235506"/>
    <w:rsid w:val="002356E0"/>
    <w:rsid w:val="00235C08"/>
    <w:rsid w:val="00240019"/>
    <w:rsid w:val="002409B4"/>
    <w:rsid w:val="00245322"/>
    <w:rsid w:val="002465AA"/>
    <w:rsid w:val="00247165"/>
    <w:rsid w:val="002502A3"/>
    <w:rsid w:val="00250A63"/>
    <w:rsid w:val="002532C7"/>
    <w:rsid w:val="00257E72"/>
    <w:rsid w:val="00262172"/>
    <w:rsid w:val="00280603"/>
    <w:rsid w:val="00282A73"/>
    <w:rsid w:val="00282A8D"/>
    <w:rsid w:val="002834AA"/>
    <w:rsid w:val="00284363"/>
    <w:rsid w:val="002849F1"/>
    <w:rsid w:val="002856C8"/>
    <w:rsid w:val="00286F89"/>
    <w:rsid w:val="002917A2"/>
    <w:rsid w:val="002A0160"/>
    <w:rsid w:val="002A24D0"/>
    <w:rsid w:val="002A54F5"/>
    <w:rsid w:val="002B228B"/>
    <w:rsid w:val="002B4D35"/>
    <w:rsid w:val="002B56E7"/>
    <w:rsid w:val="002B7498"/>
    <w:rsid w:val="002B7987"/>
    <w:rsid w:val="002B7E87"/>
    <w:rsid w:val="002C10B6"/>
    <w:rsid w:val="002C1FE1"/>
    <w:rsid w:val="002C4738"/>
    <w:rsid w:val="002C6F4D"/>
    <w:rsid w:val="002C7064"/>
    <w:rsid w:val="002D11A8"/>
    <w:rsid w:val="002D6BD2"/>
    <w:rsid w:val="002E0F21"/>
    <w:rsid w:val="002E1879"/>
    <w:rsid w:val="002E1F7C"/>
    <w:rsid w:val="002E3E3C"/>
    <w:rsid w:val="002E5827"/>
    <w:rsid w:val="002E6AC4"/>
    <w:rsid w:val="002F316E"/>
    <w:rsid w:val="002F6C5E"/>
    <w:rsid w:val="0030235B"/>
    <w:rsid w:val="003033BD"/>
    <w:rsid w:val="00304BD7"/>
    <w:rsid w:val="00305B63"/>
    <w:rsid w:val="00310330"/>
    <w:rsid w:val="00311C6F"/>
    <w:rsid w:val="00314D5D"/>
    <w:rsid w:val="00320EA4"/>
    <w:rsid w:val="003222F5"/>
    <w:rsid w:val="00323587"/>
    <w:rsid w:val="00324808"/>
    <w:rsid w:val="00324859"/>
    <w:rsid w:val="00326FB8"/>
    <w:rsid w:val="003275FC"/>
    <w:rsid w:val="00330111"/>
    <w:rsid w:val="003309F0"/>
    <w:rsid w:val="003330DE"/>
    <w:rsid w:val="00334CD0"/>
    <w:rsid w:val="0033730B"/>
    <w:rsid w:val="00337412"/>
    <w:rsid w:val="00346D4C"/>
    <w:rsid w:val="003477FA"/>
    <w:rsid w:val="00350556"/>
    <w:rsid w:val="00351B40"/>
    <w:rsid w:val="003524A7"/>
    <w:rsid w:val="00354AF9"/>
    <w:rsid w:val="0036480A"/>
    <w:rsid w:val="00364D9F"/>
    <w:rsid w:val="003673FF"/>
    <w:rsid w:val="003708EA"/>
    <w:rsid w:val="00372321"/>
    <w:rsid w:val="00373F92"/>
    <w:rsid w:val="00375ACD"/>
    <w:rsid w:val="0038497D"/>
    <w:rsid w:val="0038583A"/>
    <w:rsid w:val="00387600"/>
    <w:rsid w:val="00387744"/>
    <w:rsid w:val="00392136"/>
    <w:rsid w:val="003A26C2"/>
    <w:rsid w:val="003A4922"/>
    <w:rsid w:val="003A649F"/>
    <w:rsid w:val="003B6F65"/>
    <w:rsid w:val="003C4BE3"/>
    <w:rsid w:val="003C59A5"/>
    <w:rsid w:val="003C5BCC"/>
    <w:rsid w:val="003D06A1"/>
    <w:rsid w:val="003D20E7"/>
    <w:rsid w:val="003D2DCD"/>
    <w:rsid w:val="003E0005"/>
    <w:rsid w:val="003E1C3C"/>
    <w:rsid w:val="003E38A9"/>
    <w:rsid w:val="003E39E1"/>
    <w:rsid w:val="003E4B10"/>
    <w:rsid w:val="003E4BEF"/>
    <w:rsid w:val="003F6B63"/>
    <w:rsid w:val="0040012C"/>
    <w:rsid w:val="00400B3D"/>
    <w:rsid w:val="00403B61"/>
    <w:rsid w:val="00404BF7"/>
    <w:rsid w:val="00407AFB"/>
    <w:rsid w:val="00410CCE"/>
    <w:rsid w:val="004122C3"/>
    <w:rsid w:val="004222D6"/>
    <w:rsid w:val="004258A9"/>
    <w:rsid w:val="00431785"/>
    <w:rsid w:val="00431F34"/>
    <w:rsid w:val="004332C4"/>
    <w:rsid w:val="0043430D"/>
    <w:rsid w:val="004344C6"/>
    <w:rsid w:val="004409EF"/>
    <w:rsid w:val="00442551"/>
    <w:rsid w:val="004426FB"/>
    <w:rsid w:val="0045090B"/>
    <w:rsid w:val="00450FE3"/>
    <w:rsid w:val="004510F7"/>
    <w:rsid w:val="00451F9E"/>
    <w:rsid w:val="0045333A"/>
    <w:rsid w:val="00453B3E"/>
    <w:rsid w:val="00455202"/>
    <w:rsid w:val="004555C1"/>
    <w:rsid w:val="00456173"/>
    <w:rsid w:val="00456CAC"/>
    <w:rsid w:val="00462AE9"/>
    <w:rsid w:val="00466D1B"/>
    <w:rsid w:val="00474E4B"/>
    <w:rsid w:val="004850F3"/>
    <w:rsid w:val="00487D04"/>
    <w:rsid w:val="00490C42"/>
    <w:rsid w:val="004A40F5"/>
    <w:rsid w:val="004C3017"/>
    <w:rsid w:val="004D1199"/>
    <w:rsid w:val="004D7C5D"/>
    <w:rsid w:val="004E0A54"/>
    <w:rsid w:val="004E19A6"/>
    <w:rsid w:val="004E2405"/>
    <w:rsid w:val="004E7F9A"/>
    <w:rsid w:val="004F31F9"/>
    <w:rsid w:val="004F355A"/>
    <w:rsid w:val="004F79CB"/>
    <w:rsid w:val="00500E07"/>
    <w:rsid w:val="00503BE9"/>
    <w:rsid w:val="00504A34"/>
    <w:rsid w:val="00505597"/>
    <w:rsid w:val="00507935"/>
    <w:rsid w:val="00507C02"/>
    <w:rsid w:val="005124E6"/>
    <w:rsid w:val="00512E73"/>
    <w:rsid w:val="005232D7"/>
    <w:rsid w:val="00523995"/>
    <w:rsid w:val="005239EA"/>
    <w:rsid w:val="0052510B"/>
    <w:rsid w:val="00527761"/>
    <w:rsid w:val="005327DB"/>
    <w:rsid w:val="00532E74"/>
    <w:rsid w:val="00535E0F"/>
    <w:rsid w:val="00536203"/>
    <w:rsid w:val="00540827"/>
    <w:rsid w:val="00541729"/>
    <w:rsid w:val="00541F4C"/>
    <w:rsid w:val="005438AB"/>
    <w:rsid w:val="00545A12"/>
    <w:rsid w:val="005522DB"/>
    <w:rsid w:val="005549D7"/>
    <w:rsid w:val="00560FAB"/>
    <w:rsid w:val="00561A8C"/>
    <w:rsid w:val="00572758"/>
    <w:rsid w:val="005735C2"/>
    <w:rsid w:val="00574BF2"/>
    <w:rsid w:val="00576746"/>
    <w:rsid w:val="005775E9"/>
    <w:rsid w:val="00580709"/>
    <w:rsid w:val="00581015"/>
    <w:rsid w:val="00583AAC"/>
    <w:rsid w:val="00584432"/>
    <w:rsid w:val="00584E31"/>
    <w:rsid w:val="005853C0"/>
    <w:rsid w:val="0058549E"/>
    <w:rsid w:val="00585911"/>
    <w:rsid w:val="005861F7"/>
    <w:rsid w:val="00586B05"/>
    <w:rsid w:val="00596C4A"/>
    <w:rsid w:val="005A0B2C"/>
    <w:rsid w:val="005A1341"/>
    <w:rsid w:val="005A3459"/>
    <w:rsid w:val="005B18BE"/>
    <w:rsid w:val="005B1C5B"/>
    <w:rsid w:val="005C1F67"/>
    <w:rsid w:val="005C346B"/>
    <w:rsid w:val="005C5F30"/>
    <w:rsid w:val="005C698C"/>
    <w:rsid w:val="005C6E3D"/>
    <w:rsid w:val="005C7ECC"/>
    <w:rsid w:val="005D571F"/>
    <w:rsid w:val="005E34A2"/>
    <w:rsid w:val="005E4083"/>
    <w:rsid w:val="005F1919"/>
    <w:rsid w:val="005F2A2F"/>
    <w:rsid w:val="005F375F"/>
    <w:rsid w:val="005F74D3"/>
    <w:rsid w:val="00600ED3"/>
    <w:rsid w:val="0060142B"/>
    <w:rsid w:val="006033A5"/>
    <w:rsid w:val="006051BB"/>
    <w:rsid w:val="006058A0"/>
    <w:rsid w:val="006108B6"/>
    <w:rsid w:val="0062293A"/>
    <w:rsid w:val="00627B1F"/>
    <w:rsid w:val="00631B22"/>
    <w:rsid w:val="00633157"/>
    <w:rsid w:val="00633754"/>
    <w:rsid w:val="0063731D"/>
    <w:rsid w:val="00645368"/>
    <w:rsid w:val="006478D9"/>
    <w:rsid w:val="006502F1"/>
    <w:rsid w:val="006566F7"/>
    <w:rsid w:val="006626CC"/>
    <w:rsid w:val="00662BB7"/>
    <w:rsid w:val="0066330C"/>
    <w:rsid w:val="0066528B"/>
    <w:rsid w:val="00665D96"/>
    <w:rsid w:val="00667104"/>
    <w:rsid w:val="0066793E"/>
    <w:rsid w:val="00673D02"/>
    <w:rsid w:val="0067466B"/>
    <w:rsid w:val="006758C2"/>
    <w:rsid w:val="00675D6D"/>
    <w:rsid w:val="00675DA0"/>
    <w:rsid w:val="00675EC3"/>
    <w:rsid w:val="00680116"/>
    <w:rsid w:val="00681293"/>
    <w:rsid w:val="0068243D"/>
    <w:rsid w:val="00684335"/>
    <w:rsid w:val="00686D52"/>
    <w:rsid w:val="0069053D"/>
    <w:rsid w:val="006909C7"/>
    <w:rsid w:val="00690B64"/>
    <w:rsid w:val="00690FD5"/>
    <w:rsid w:val="00692D50"/>
    <w:rsid w:val="0069346D"/>
    <w:rsid w:val="0069441D"/>
    <w:rsid w:val="00695CAA"/>
    <w:rsid w:val="006967BE"/>
    <w:rsid w:val="006970BB"/>
    <w:rsid w:val="00697D4B"/>
    <w:rsid w:val="006A2CC5"/>
    <w:rsid w:val="006B12AB"/>
    <w:rsid w:val="006B1B50"/>
    <w:rsid w:val="006B5046"/>
    <w:rsid w:val="006B6C35"/>
    <w:rsid w:val="006B7361"/>
    <w:rsid w:val="006B7BAC"/>
    <w:rsid w:val="006C0585"/>
    <w:rsid w:val="006C239A"/>
    <w:rsid w:val="006C29E1"/>
    <w:rsid w:val="006C7F79"/>
    <w:rsid w:val="006D154A"/>
    <w:rsid w:val="006D4BD0"/>
    <w:rsid w:val="006D55B1"/>
    <w:rsid w:val="006D7D25"/>
    <w:rsid w:val="006E233E"/>
    <w:rsid w:val="006E3347"/>
    <w:rsid w:val="006E58DB"/>
    <w:rsid w:val="006E7A15"/>
    <w:rsid w:val="006E7B06"/>
    <w:rsid w:val="006F058F"/>
    <w:rsid w:val="006F134F"/>
    <w:rsid w:val="006F1F15"/>
    <w:rsid w:val="006F21EC"/>
    <w:rsid w:val="006F269B"/>
    <w:rsid w:val="006F5634"/>
    <w:rsid w:val="00701A09"/>
    <w:rsid w:val="007104C1"/>
    <w:rsid w:val="00713495"/>
    <w:rsid w:val="0071422C"/>
    <w:rsid w:val="007155FA"/>
    <w:rsid w:val="007237E9"/>
    <w:rsid w:val="00724E7B"/>
    <w:rsid w:val="00725E5D"/>
    <w:rsid w:val="00730716"/>
    <w:rsid w:val="007321DA"/>
    <w:rsid w:val="00732897"/>
    <w:rsid w:val="00733FA9"/>
    <w:rsid w:val="0073498E"/>
    <w:rsid w:val="0073722D"/>
    <w:rsid w:val="00737B01"/>
    <w:rsid w:val="00740D3A"/>
    <w:rsid w:val="00740F42"/>
    <w:rsid w:val="007500D7"/>
    <w:rsid w:val="0075529A"/>
    <w:rsid w:val="00760995"/>
    <w:rsid w:val="0076328A"/>
    <w:rsid w:val="007639C9"/>
    <w:rsid w:val="007659E8"/>
    <w:rsid w:val="007666CF"/>
    <w:rsid w:val="00766E21"/>
    <w:rsid w:val="007671C9"/>
    <w:rsid w:val="00771818"/>
    <w:rsid w:val="00772686"/>
    <w:rsid w:val="0078066D"/>
    <w:rsid w:val="00782317"/>
    <w:rsid w:val="007834E1"/>
    <w:rsid w:val="00785695"/>
    <w:rsid w:val="00786EA4"/>
    <w:rsid w:val="0079263F"/>
    <w:rsid w:val="00795089"/>
    <w:rsid w:val="00796EF7"/>
    <w:rsid w:val="007A0C84"/>
    <w:rsid w:val="007A2D75"/>
    <w:rsid w:val="007A53BD"/>
    <w:rsid w:val="007A5DEA"/>
    <w:rsid w:val="007A5F92"/>
    <w:rsid w:val="007B0147"/>
    <w:rsid w:val="007C190F"/>
    <w:rsid w:val="007C2184"/>
    <w:rsid w:val="007C3608"/>
    <w:rsid w:val="007C4698"/>
    <w:rsid w:val="007C4F79"/>
    <w:rsid w:val="007C5F04"/>
    <w:rsid w:val="007C6B1C"/>
    <w:rsid w:val="007C6C67"/>
    <w:rsid w:val="007D0FC1"/>
    <w:rsid w:val="007D1325"/>
    <w:rsid w:val="007D1CCE"/>
    <w:rsid w:val="007D21FC"/>
    <w:rsid w:val="007D3E22"/>
    <w:rsid w:val="007D50B6"/>
    <w:rsid w:val="007D6683"/>
    <w:rsid w:val="007D6806"/>
    <w:rsid w:val="007E3807"/>
    <w:rsid w:val="007E45D0"/>
    <w:rsid w:val="007E6066"/>
    <w:rsid w:val="007E6EAA"/>
    <w:rsid w:val="007F109A"/>
    <w:rsid w:val="007F2068"/>
    <w:rsid w:val="007F2B18"/>
    <w:rsid w:val="007F53DD"/>
    <w:rsid w:val="00800E20"/>
    <w:rsid w:val="00802053"/>
    <w:rsid w:val="00803189"/>
    <w:rsid w:val="008042D1"/>
    <w:rsid w:val="00806C0C"/>
    <w:rsid w:val="00810BAE"/>
    <w:rsid w:val="00812113"/>
    <w:rsid w:val="0081434A"/>
    <w:rsid w:val="008153F8"/>
    <w:rsid w:val="008155D7"/>
    <w:rsid w:val="00815793"/>
    <w:rsid w:val="00821569"/>
    <w:rsid w:val="00826B6A"/>
    <w:rsid w:val="00826BC7"/>
    <w:rsid w:val="00835C42"/>
    <w:rsid w:val="00835C5B"/>
    <w:rsid w:val="00835F28"/>
    <w:rsid w:val="00840168"/>
    <w:rsid w:val="00842874"/>
    <w:rsid w:val="00842A37"/>
    <w:rsid w:val="00842A7D"/>
    <w:rsid w:val="00845543"/>
    <w:rsid w:val="008514C4"/>
    <w:rsid w:val="0085476F"/>
    <w:rsid w:val="0085561B"/>
    <w:rsid w:val="00856149"/>
    <w:rsid w:val="0085705E"/>
    <w:rsid w:val="0085722B"/>
    <w:rsid w:val="00857C98"/>
    <w:rsid w:val="0086153C"/>
    <w:rsid w:val="0086160E"/>
    <w:rsid w:val="00861D34"/>
    <w:rsid w:val="00862AF2"/>
    <w:rsid w:val="0086497A"/>
    <w:rsid w:val="00864FA6"/>
    <w:rsid w:val="00867A15"/>
    <w:rsid w:val="00873628"/>
    <w:rsid w:val="0087566E"/>
    <w:rsid w:val="00875DA2"/>
    <w:rsid w:val="00880B94"/>
    <w:rsid w:val="00880BFE"/>
    <w:rsid w:val="0088387D"/>
    <w:rsid w:val="00886E20"/>
    <w:rsid w:val="008902D5"/>
    <w:rsid w:val="00892E5F"/>
    <w:rsid w:val="008936EE"/>
    <w:rsid w:val="008944BE"/>
    <w:rsid w:val="008A2E98"/>
    <w:rsid w:val="008A3BF3"/>
    <w:rsid w:val="008A4786"/>
    <w:rsid w:val="008B3DD9"/>
    <w:rsid w:val="008B54DB"/>
    <w:rsid w:val="008B57A7"/>
    <w:rsid w:val="008C5B5F"/>
    <w:rsid w:val="008D372F"/>
    <w:rsid w:val="008D49B8"/>
    <w:rsid w:val="008D5781"/>
    <w:rsid w:val="008D5B56"/>
    <w:rsid w:val="008D6CAB"/>
    <w:rsid w:val="008E1E57"/>
    <w:rsid w:val="008E477E"/>
    <w:rsid w:val="008E4C72"/>
    <w:rsid w:val="008E571F"/>
    <w:rsid w:val="008E5D5C"/>
    <w:rsid w:val="008E6A68"/>
    <w:rsid w:val="008E71A2"/>
    <w:rsid w:val="008E7699"/>
    <w:rsid w:val="008F0C1A"/>
    <w:rsid w:val="008F3CED"/>
    <w:rsid w:val="008F559F"/>
    <w:rsid w:val="0090042A"/>
    <w:rsid w:val="00901209"/>
    <w:rsid w:val="00902F4D"/>
    <w:rsid w:val="00902FA2"/>
    <w:rsid w:val="009031C7"/>
    <w:rsid w:val="00912C15"/>
    <w:rsid w:val="0091343F"/>
    <w:rsid w:val="00917FDF"/>
    <w:rsid w:val="00922ACD"/>
    <w:rsid w:val="009302B0"/>
    <w:rsid w:val="009319D3"/>
    <w:rsid w:val="00931A0C"/>
    <w:rsid w:val="00931C8D"/>
    <w:rsid w:val="009320A9"/>
    <w:rsid w:val="00937175"/>
    <w:rsid w:val="00942AC5"/>
    <w:rsid w:val="00944D29"/>
    <w:rsid w:val="00945E93"/>
    <w:rsid w:val="009467C0"/>
    <w:rsid w:val="00946B67"/>
    <w:rsid w:val="00952155"/>
    <w:rsid w:val="00952187"/>
    <w:rsid w:val="00956166"/>
    <w:rsid w:val="00957B9D"/>
    <w:rsid w:val="009608D0"/>
    <w:rsid w:val="00962054"/>
    <w:rsid w:val="00963927"/>
    <w:rsid w:val="0096404E"/>
    <w:rsid w:val="00964682"/>
    <w:rsid w:val="0097052A"/>
    <w:rsid w:val="0097112C"/>
    <w:rsid w:val="0097538C"/>
    <w:rsid w:val="00977493"/>
    <w:rsid w:val="00984DD8"/>
    <w:rsid w:val="00991BEB"/>
    <w:rsid w:val="00991E15"/>
    <w:rsid w:val="00992975"/>
    <w:rsid w:val="00992A12"/>
    <w:rsid w:val="00992FB1"/>
    <w:rsid w:val="00994054"/>
    <w:rsid w:val="00996E53"/>
    <w:rsid w:val="009973DF"/>
    <w:rsid w:val="00997A82"/>
    <w:rsid w:val="009A0974"/>
    <w:rsid w:val="009B3EDB"/>
    <w:rsid w:val="009B6BB2"/>
    <w:rsid w:val="009B7FBE"/>
    <w:rsid w:val="009C1012"/>
    <w:rsid w:val="009C323E"/>
    <w:rsid w:val="009C45A2"/>
    <w:rsid w:val="009C638A"/>
    <w:rsid w:val="009D0077"/>
    <w:rsid w:val="009D19B0"/>
    <w:rsid w:val="009D1CB7"/>
    <w:rsid w:val="009D5915"/>
    <w:rsid w:val="009D6AD5"/>
    <w:rsid w:val="009E3461"/>
    <w:rsid w:val="009E3E90"/>
    <w:rsid w:val="009E4A17"/>
    <w:rsid w:val="009E797E"/>
    <w:rsid w:val="009E7A10"/>
    <w:rsid w:val="009F136E"/>
    <w:rsid w:val="009F1F9E"/>
    <w:rsid w:val="009F7EAC"/>
    <w:rsid w:val="00A02C88"/>
    <w:rsid w:val="00A06005"/>
    <w:rsid w:val="00A06726"/>
    <w:rsid w:val="00A079C0"/>
    <w:rsid w:val="00A07A2E"/>
    <w:rsid w:val="00A10D64"/>
    <w:rsid w:val="00A11584"/>
    <w:rsid w:val="00A138E6"/>
    <w:rsid w:val="00A14526"/>
    <w:rsid w:val="00A1701D"/>
    <w:rsid w:val="00A20A43"/>
    <w:rsid w:val="00A22CED"/>
    <w:rsid w:val="00A26180"/>
    <w:rsid w:val="00A325C4"/>
    <w:rsid w:val="00A35E0E"/>
    <w:rsid w:val="00A36938"/>
    <w:rsid w:val="00A36C6A"/>
    <w:rsid w:val="00A40098"/>
    <w:rsid w:val="00A4309A"/>
    <w:rsid w:val="00A43E3B"/>
    <w:rsid w:val="00A545C7"/>
    <w:rsid w:val="00A55E69"/>
    <w:rsid w:val="00A56DA5"/>
    <w:rsid w:val="00A61908"/>
    <w:rsid w:val="00A647F4"/>
    <w:rsid w:val="00A65088"/>
    <w:rsid w:val="00A660C5"/>
    <w:rsid w:val="00A66599"/>
    <w:rsid w:val="00A67D35"/>
    <w:rsid w:val="00A710ED"/>
    <w:rsid w:val="00A813ED"/>
    <w:rsid w:val="00A82AC2"/>
    <w:rsid w:val="00A84B2B"/>
    <w:rsid w:val="00A8551F"/>
    <w:rsid w:val="00A8633B"/>
    <w:rsid w:val="00A87EA4"/>
    <w:rsid w:val="00A9144B"/>
    <w:rsid w:val="00A92F4F"/>
    <w:rsid w:val="00A95584"/>
    <w:rsid w:val="00A9625E"/>
    <w:rsid w:val="00A964F8"/>
    <w:rsid w:val="00A9749F"/>
    <w:rsid w:val="00AA0D3F"/>
    <w:rsid w:val="00AA1DB9"/>
    <w:rsid w:val="00AA4F06"/>
    <w:rsid w:val="00AB0C5A"/>
    <w:rsid w:val="00AB3D45"/>
    <w:rsid w:val="00AB48ED"/>
    <w:rsid w:val="00AB5767"/>
    <w:rsid w:val="00AB6A70"/>
    <w:rsid w:val="00AC401E"/>
    <w:rsid w:val="00AC4501"/>
    <w:rsid w:val="00AC4E77"/>
    <w:rsid w:val="00AC7CFA"/>
    <w:rsid w:val="00AD65C5"/>
    <w:rsid w:val="00AD75E0"/>
    <w:rsid w:val="00AD7B4E"/>
    <w:rsid w:val="00AE0EF3"/>
    <w:rsid w:val="00AE0EF8"/>
    <w:rsid w:val="00AE2057"/>
    <w:rsid w:val="00AE2326"/>
    <w:rsid w:val="00AE4FA2"/>
    <w:rsid w:val="00AF09A5"/>
    <w:rsid w:val="00B0525D"/>
    <w:rsid w:val="00B05B29"/>
    <w:rsid w:val="00B069D9"/>
    <w:rsid w:val="00B06B26"/>
    <w:rsid w:val="00B06EAE"/>
    <w:rsid w:val="00B10133"/>
    <w:rsid w:val="00B1075F"/>
    <w:rsid w:val="00B13D27"/>
    <w:rsid w:val="00B17689"/>
    <w:rsid w:val="00B20E88"/>
    <w:rsid w:val="00B21D9D"/>
    <w:rsid w:val="00B2342E"/>
    <w:rsid w:val="00B24B2E"/>
    <w:rsid w:val="00B24C89"/>
    <w:rsid w:val="00B2607F"/>
    <w:rsid w:val="00B30AE0"/>
    <w:rsid w:val="00B30D0D"/>
    <w:rsid w:val="00B31483"/>
    <w:rsid w:val="00B3544D"/>
    <w:rsid w:val="00B47583"/>
    <w:rsid w:val="00B476AD"/>
    <w:rsid w:val="00B5217E"/>
    <w:rsid w:val="00B563B7"/>
    <w:rsid w:val="00B56D8B"/>
    <w:rsid w:val="00B64B75"/>
    <w:rsid w:val="00B658A8"/>
    <w:rsid w:val="00B701F7"/>
    <w:rsid w:val="00B73CEB"/>
    <w:rsid w:val="00B74CE0"/>
    <w:rsid w:val="00B76701"/>
    <w:rsid w:val="00B76B99"/>
    <w:rsid w:val="00B77E8D"/>
    <w:rsid w:val="00B80171"/>
    <w:rsid w:val="00B80DA0"/>
    <w:rsid w:val="00B81AA3"/>
    <w:rsid w:val="00B8306A"/>
    <w:rsid w:val="00B843F1"/>
    <w:rsid w:val="00B85593"/>
    <w:rsid w:val="00B8668C"/>
    <w:rsid w:val="00B917F6"/>
    <w:rsid w:val="00B94486"/>
    <w:rsid w:val="00B956FB"/>
    <w:rsid w:val="00B96AD3"/>
    <w:rsid w:val="00B97B14"/>
    <w:rsid w:val="00B97D0D"/>
    <w:rsid w:val="00B97F45"/>
    <w:rsid w:val="00BA2C99"/>
    <w:rsid w:val="00BA36D4"/>
    <w:rsid w:val="00BA68D9"/>
    <w:rsid w:val="00BA6A0B"/>
    <w:rsid w:val="00BA720D"/>
    <w:rsid w:val="00BB077C"/>
    <w:rsid w:val="00BB16BE"/>
    <w:rsid w:val="00BB1A42"/>
    <w:rsid w:val="00BB405E"/>
    <w:rsid w:val="00BB6C23"/>
    <w:rsid w:val="00BC4C8D"/>
    <w:rsid w:val="00BC690B"/>
    <w:rsid w:val="00BD00E6"/>
    <w:rsid w:val="00BD1602"/>
    <w:rsid w:val="00BD2220"/>
    <w:rsid w:val="00BD5E46"/>
    <w:rsid w:val="00BD6AA5"/>
    <w:rsid w:val="00BE0D8C"/>
    <w:rsid w:val="00BE1FBC"/>
    <w:rsid w:val="00BE56F7"/>
    <w:rsid w:val="00BE7046"/>
    <w:rsid w:val="00BE7969"/>
    <w:rsid w:val="00BF520E"/>
    <w:rsid w:val="00BF7D6F"/>
    <w:rsid w:val="00C0014C"/>
    <w:rsid w:val="00C02462"/>
    <w:rsid w:val="00C02C6E"/>
    <w:rsid w:val="00C0425D"/>
    <w:rsid w:val="00C04E86"/>
    <w:rsid w:val="00C06D78"/>
    <w:rsid w:val="00C10489"/>
    <w:rsid w:val="00C12F68"/>
    <w:rsid w:val="00C15F0C"/>
    <w:rsid w:val="00C16707"/>
    <w:rsid w:val="00C20AE4"/>
    <w:rsid w:val="00C24DAB"/>
    <w:rsid w:val="00C264BE"/>
    <w:rsid w:val="00C30400"/>
    <w:rsid w:val="00C30C91"/>
    <w:rsid w:val="00C363B8"/>
    <w:rsid w:val="00C40047"/>
    <w:rsid w:val="00C413D7"/>
    <w:rsid w:val="00C41533"/>
    <w:rsid w:val="00C42C03"/>
    <w:rsid w:val="00C44BBA"/>
    <w:rsid w:val="00C44D9D"/>
    <w:rsid w:val="00C472D4"/>
    <w:rsid w:val="00C5286F"/>
    <w:rsid w:val="00C54A26"/>
    <w:rsid w:val="00C615B3"/>
    <w:rsid w:val="00C64EFC"/>
    <w:rsid w:val="00C65C73"/>
    <w:rsid w:val="00C75488"/>
    <w:rsid w:val="00C77D48"/>
    <w:rsid w:val="00C8099E"/>
    <w:rsid w:val="00C822CE"/>
    <w:rsid w:val="00C85083"/>
    <w:rsid w:val="00C91ACD"/>
    <w:rsid w:val="00C931A2"/>
    <w:rsid w:val="00C94578"/>
    <w:rsid w:val="00C95682"/>
    <w:rsid w:val="00CA19E6"/>
    <w:rsid w:val="00CA1EB9"/>
    <w:rsid w:val="00CA535D"/>
    <w:rsid w:val="00CA7A6F"/>
    <w:rsid w:val="00CB321D"/>
    <w:rsid w:val="00CB5721"/>
    <w:rsid w:val="00CB73FD"/>
    <w:rsid w:val="00CC06C6"/>
    <w:rsid w:val="00CC1493"/>
    <w:rsid w:val="00CC14E7"/>
    <w:rsid w:val="00CC1609"/>
    <w:rsid w:val="00CC211F"/>
    <w:rsid w:val="00CC48A7"/>
    <w:rsid w:val="00CC4F3B"/>
    <w:rsid w:val="00CC702E"/>
    <w:rsid w:val="00CD11F1"/>
    <w:rsid w:val="00CD2BC9"/>
    <w:rsid w:val="00CD5497"/>
    <w:rsid w:val="00CD5F7D"/>
    <w:rsid w:val="00CD7514"/>
    <w:rsid w:val="00CE24C7"/>
    <w:rsid w:val="00CE31F8"/>
    <w:rsid w:val="00CE4E9C"/>
    <w:rsid w:val="00CE5729"/>
    <w:rsid w:val="00CF2319"/>
    <w:rsid w:val="00CF35D0"/>
    <w:rsid w:val="00CF4827"/>
    <w:rsid w:val="00CF4940"/>
    <w:rsid w:val="00CF55F6"/>
    <w:rsid w:val="00D01307"/>
    <w:rsid w:val="00D01572"/>
    <w:rsid w:val="00D02ACA"/>
    <w:rsid w:val="00D02F84"/>
    <w:rsid w:val="00D0344F"/>
    <w:rsid w:val="00D040DC"/>
    <w:rsid w:val="00D0776E"/>
    <w:rsid w:val="00D10804"/>
    <w:rsid w:val="00D13AB2"/>
    <w:rsid w:val="00D14479"/>
    <w:rsid w:val="00D1483E"/>
    <w:rsid w:val="00D1718B"/>
    <w:rsid w:val="00D22EA6"/>
    <w:rsid w:val="00D245A7"/>
    <w:rsid w:val="00D25F97"/>
    <w:rsid w:val="00D27D88"/>
    <w:rsid w:val="00D3278C"/>
    <w:rsid w:val="00D35DEF"/>
    <w:rsid w:val="00D371A8"/>
    <w:rsid w:val="00D37A55"/>
    <w:rsid w:val="00D424F5"/>
    <w:rsid w:val="00D446D4"/>
    <w:rsid w:val="00D44A1A"/>
    <w:rsid w:val="00D465F2"/>
    <w:rsid w:val="00D4710A"/>
    <w:rsid w:val="00D5457A"/>
    <w:rsid w:val="00D57D59"/>
    <w:rsid w:val="00D62E03"/>
    <w:rsid w:val="00D644ED"/>
    <w:rsid w:val="00D64CB7"/>
    <w:rsid w:val="00D66D44"/>
    <w:rsid w:val="00D71F10"/>
    <w:rsid w:val="00D72D96"/>
    <w:rsid w:val="00D768EA"/>
    <w:rsid w:val="00D80A6A"/>
    <w:rsid w:val="00D80B51"/>
    <w:rsid w:val="00D843A0"/>
    <w:rsid w:val="00D84850"/>
    <w:rsid w:val="00D866B6"/>
    <w:rsid w:val="00D86921"/>
    <w:rsid w:val="00D95391"/>
    <w:rsid w:val="00D97B9A"/>
    <w:rsid w:val="00DA233F"/>
    <w:rsid w:val="00DA5CB2"/>
    <w:rsid w:val="00DA6C29"/>
    <w:rsid w:val="00DA7718"/>
    <w:rsid w:val="00DA7CA1"/>
    <w:rsid w:val="00DB21A6"/>
    <w:rsid w:val="00DC17E0"/>
    <w:rsid w:val="00DC69CF"/>
    <w:rsid w:val="00DC6E90"/>
    <w:rsid w:val="00DD2D4B"/>
    <w:rsid w:val="00DD67BB"/>
    <w:rsid w:val="00DD7E59"/>
    <w:rsid w:val="00DE06A9"/>
    <w:rsid w:val="00DE2549"/>
    <w:rsid w:val="00DE2863"/>
    <w:rsid w:val="00DE36E4"/>
    <w:rsid w:val="00DF5534"/>
    <w:rsid w:val="00DF6947"/>
    <w:rsid w:val="00DF7B7B"/>
    <w:rsid w:val="00E00064"/>
    <w:rsid w:val="00E0006B"/>
    <w:rsid w:val="00E00140"/>
    <w:rsid w:val="00E01A8A"/>
    <w:rsid w:val="00E01F66"/>
    <w:rsid w:val="00E04293"/>
    <w:rsid w:val="00E059B3"/>
    <w:rsid w:val="00E111F2"/>
    <w:rsid w:val="00E13D2B"/>
    <w:rsid w:val="00E155DE"/>
    <w:rsid w:val="00E223DE"/>
    <w:rsid w:val="00E233E0"/>
    <w:rsid w:val="00E255D6"/>
    <w:rsid w:val="00E32CED"/>
    <w:rsid w:val="00E36E64"/>
    <w:rsid w:val="00E3787E"/>
    <w:rsid w:val="00E409A0"/>
    <w:rsid w:val="00E418D5"/>
    <w:rsid w:val="00E42C92"/>
    <w:rsid w:val="00E42F0F"/>
    <w:rsid w:val="00E44880"/>
    <w:rsid w:val="00E45C30"/>
    <w:rsid w:val="00E45F59"/>
    <w:rsid w:val="00E46305"/>
    <w:rsid w:val="00E469E7"/>
    <w:rsid w:val="00E46D1F"/>
    <w:rsid w:val="00E5025E"/>
    <w:rsid w:val="00E50766"/>
    <w:rsid w:val="00E535A8"/>
    <w:rsid w:val="00E539C2"/>
    <w:rsid w:val="00E553C2"/>
    <w:rsid w:val="00E56959"/>
    <w:rsid w:val="00E6301A"/>
    <w:rsid w:val="00E631B7"/>
    <w:rsid w:val="00E63719"/>
    <w:rsid w:val="00E64067"/>
    <w:rsid w:val="00E65A3D"/>
    <w:rsid w:val="00E70ABD"/>
    <w:rsid w:val="00E7221E"/>
    <w:rsid w:val="00E751C1"/>
    <w:rsid w:val="00E80974"/>
    <w:rsid w:val="00E80EB2"/>
    <w:rsid w:val="00E86685"/>
    <w:rsid w:val="00E95B59"/>
    <w:rsid w:val="00E9621B"/>
    <w:rsid w:val="00EA072B"/>
    <w:rsid w:val="00EA212C"/>
    <w:rsid w:val="00EA33F7"/>
    <w:rsid w:val="00EA38A6"/>
    <w:rsid w:val="00EA42E5"/>
    <w:rsid w:val="00EB49F1"/>
    <w:rsid w:val="00EB6084"/>
    <w:rsid w:val="00EB67AD"/>
    <w:rsid w:val="00EC3172"/>
    <w:rsid w:val="00EC4738"/>
    <w:rsid w:val="00EC576E"/>
    <w:rsid w:val="00ED0012"/>
    <w:rsid w:val="00ED0659"/>
    <w:rsid w:val="00ED5510"/>
    <w:rsid w:val="00ED5654"/>
    <w:rsid w:val="00ED7E61"/>
    <w:rsid w:val="00EE6A45"/>
    <w:rsid w:val="00EE6C13"/>
    <w:rsid w:val="00EF1194"/>
    <w:rsid w:val="00EF2A43"/>
    <w:rsid w:val="00EF33B6"/>
    <w:rsid w:val="00EF3481"/>
    <w:rsid w:val="00EF6D22"/>
    <w:rsid w:val="00EF7E86"/>
    <w:rsid w:val="00F00682"/>
    <w:rsid w:val="00F02C70"/>
    <w:rsid w:val="00F04130"/>
    <w:rsid w:val="00F07328"/>
    <w:rsid w:val="00F135E0"/>
    <w:rsid w:val="00F13B95"/>
    <w:rsid w:val="00F1798E"/>
    <w:rsid w:val="00F21E95"/>
    <w:rsid w:val="00F23A6D"/>
    <w:rsid w:val="00F2427F"/>
    <w:rsid w:val="00F25D24"/>
    <w:rsid w:val="00F31887"/>
    <w:rsid w:val="00F33DD9"/>
    <w:rsid w:val="00F34BF5"/>
    <w:rsid w:val="00F4039B"/>
    <w:rsid w:val="00F40489"/>
    <w:rsid w:val="00F41998"/>
    <w:rsid w:val="00F43E67"/>
    <w:rsid w:val="00F43EAB"/>
    <w:rsid w:val="00F443E5"/>
    <w:rsid w:val="00F44722"/>
    <w:rsid w:val="00F45AA6"/>
    <w:rsid w:val="00F45F5C"/>
    <w:rsid w:val="00F47AA5"/>
    <w:rsid w:val="00F54F29"/>
    <w:rsid w:val="00F563C4"/>
    <w:rsid w:val="00F615F5"/>
    <w:rsid w:val="00F708DF"/>
    <w:rsid w:val="00F73E30"/>
    <w:rsid w:val="00F75316"/>
    <w:rsid w:val="00F76DD5"/>
    <w:rsid w:val="00F81E3E"/>
    <w:rsid w:val="00F83D75"/>
    <w:rsid w:val="00F864A8"/>
    <w:rsid w:val="00F86E94"/>
    <w:rsid w:val="00F90199"/>
    <w:rsid w:val="00F92E39"/>
    <w:rsid w:val="00F96136"/>
    <w:rsid w:val="00F97344"/>
    <w:rsid w:val="00F973D7"/>
    <w:rsid w:val="00F97E2B"/>
    <w:rsid w:val="00FA0620"/>
    <w:rsid w:val="00FA1779"/>
    <w:rsid w:val="00FA67F4"/>
    <w:rsid w:val="00FB055E"/>
    <w:rsid w:val="00FB1E24"/>
    <w:rsid w:val="00FB2753"/>
    <w:rsid w:val="00FB284A"/>
    <w:rsid w:val="00FB30C0"/>
    <w:rsid w:val="00FB3505"/>
    <w:rsid w:val="00FB764F"/>
    <w:rsid w:val="00FC33E4"/>
    <w:rsid w:val="00FC5257"/>
    <w:rsid w:val="00FC67FA"/>
    <w:rsid w:val="00FC6AC1"/>
    <w:rsid w:val="00FC7F33"/>
    <w:rsid w:val="00FD085F"/>
    <w:rsid w:val="00FD1923"/>
    <w:rsid w:val="00FD21F9"/>
    <w:rsid w:val="00FD3B74"/>
    <w:rsid w:val="00FD69BF"/>
    <w:rsid w:val="00FD6D26"/>
    <w:rsid w:val="00FE1588"/>
    <w:rsid w:val="00FE187F"/>
    <w:rsid w:val="00FE19B9"/>
    <w:rsid w:val="00FE2217"/>
    <w:rsid w:val="00FE2E1E"/>
    <w:rsid w:val="00FE562B"/>
    <w:rsid w:val="00FE5FA5"/>
    <w:rsid w:val="00FF1E5F"/>
    <w:rsid w:val="00FF4236"/>
    <w:rsid w:val="00FF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0E3D6E6"/>
  <w15:docId w15:val="{8D4A4696-5AE9-41B5-A0DD-0B1EF3599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de-DE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1">
    <w:name w:val="heading 1"/>
    <w:basedOn w:val="a"/>
    <w:next w:val="a"/>
    <w:link w:val="10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2">
    <w:name w:val="heading 2"/>
    <w:basedOn w:val="a"/>
    <w:next w:val="a"/>
    <w:link w:val="20"/>
    <w:uiPriority w:val="9"/>
    <w:unhideWhenUsed/>
    <w:rsid w:val="009C45A2"/>
    <w:pPr>
      <w:outlineLvl w:val="1"/>
    </w:pPr>
    <w:rPr>
      <w:b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a4">
    <w:name w:val="页眉 字符"/>
    <w:basedOn w:val="a0"/>
    <w:link w:val="a3"/>
    <w:uiPriority w:val="99"/>
    <w:rsid w:val="008E5D5C"/>
    <w:rPr>
      <w:caps/>
      <w:spacing w:val="12"/>
      <w:sz w:val="15"/>
      <w:lang w:val="en-GB"/>
    </w:rPr>
  </w:style>
  <w:style w:type="paragraph" w:styleId="a5">
    <w:name w:val="footer"/>
    <w:basedOn w:val="a"/>
    <w:link w:val="a6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a6">
    <w:name w:val="页脚 字符"/>
    <w:basedOn w:val="a0"/>
    <w:link w:val="a5"/>
    <w:uiPriority w:val="99"/>
    <w:rsid w:val="00AB5767"/>
    <w:rPr>
      <w:sz w:val="12"/>
      <w:lang w:val="en-GB"/>
    </w:rPr>
  </w:style>
  <w:style w:type="table" w:styleId="a7">
    <w:name w:val="Table Grid"/>
    <w:basedOn w:val="a1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a"/>
    <w:qFormat/>
    <w:rsid w:val="00AE2057"/>
    <w:pPr>
      <w:spacing w:line="180" w:lineRule="atLeast"/>
    </w:pPr>
    <w:rPr>
      <w:sz w:val="12"/>
    </w:rPr>
  </w:style>
  <w:style w:type="paragraph" w:styleId="a8">
    <w:name w:val="Title"/>
    <w:basedOn w:val="a"/>
    <w:next w:val="a"/>
    <w:link w:val="a9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a9">
    <w:name w:val="标题 字符"/>
    <w:basedOn w:val="a0"/>
    <w:link w:val="a8"/>
    <w:uiPriority w:val="10"/>
    <w:rsid w:val="00AC4E77"/>
    <w:rPr>
      <w:sz w:val="24"/>
      <w:lang w:val="en-GB"/>
    </w:rPr>
  </w:style>
  <w:style w:type="character" w:customStyle="1" w:styleId="10">
    <w:name w:val="标题 1 字符"/>
    <w:basedOn w:val="a0"/>
    <w:link w:val="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a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20">
    <w:name w:val="标题 2 字符"/>
    <w:basedOn w:val="a0"/>
    <w:link w:val="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a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aa">
    <w:name w:val="Hyperlink"/>
    <w:basedOn w:val="a0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a"/>
    <w:qFormat/>
    <w:rsid w:val="009C45A2"/>
    <w:pPr>
      <w:spacing w:after="240"/>
    </w:pPr>
    <w:rPr>
      <w:b/>
      <w:color w:val="FF0A14"/>
    </w:rPr>
  </w:style>
  <w:style w:type="paragraph" w:styleId="ab">
    <w:name w:val="caption"/>
    <w:basedOn w:val="a"/>
    <w:next w:val="a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a"/>
    <w:qFormat/>
    <w:rsid w:val="00B476AD"/>
    <w:pPr>
      <w:spacing w:line="240" w:lineRule="auto"/>
    </w:pPr>
  </w:style>
  <w:style w:type="paragraph" w:styleId="ac">
    <w:name w:val="Balloon Text"/>
    <w:basedOn w:val="a"/>
    <w:link w:val="ad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9031C7"/>
    <w:rPr>
      <w:rFonts w:ascii="Segoe UI" w:eastAsia="宋体" w:hAnsi="Segoe UI" w:cs="Segoe UI"/>
      <w:sz w:val="18"/>
      <w:szCs w:val="18"/>
      <w:lang w:val="en-GB"/>
    </w:rPr>
  </w:style>
  <w:style w:type="paragraph" w:customStyle="1" w:styleId="senn-regular">
    <w:name w:val="senn-regular"/>
    <w:basedOn w:val="a"/>
    <w:rsid w:val="00D5457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DE"/>
    </w:rPr>
  </w:style>
  <w:style w:type="character" w:styleId="ae">
    <w:name w:val="Strong"/>
    <w:basedOn w:val="a0"/>
    <w:uiPriority w:val="22"/>
    <w:qFormat/>
    <w:rsid w:val="00D5457A"/>
    <w:rPr>
      <w:b/>
      <w:bCs/>
    </w:rPr>
  </w:style>
  <w:style w:type="character" w:customStyle="1" w:styleId="pricecurrency-sign">
    <w:name w:val="price__currency-sign"/>
    <w:basedOn w:val="a0"/>
    <w:rsid w:val="00D5457A"/>
  </w:style>
  <w:style w:type="character" w:customStyle="1" w:styleId="priceamount">
    <w:name w:val="price__amount"/>
    <w:basedOn w:val="a0"/>
    <w:rsid w:val="00D5457A"/>
  </w:style>
  <w:style w:type="paragraph" w:customStyle="1" w:styleId="product-teaserpricedetails">
    <w:name w:val="product-teaser__price__details"/>
    <w:basedOn w:val="a"/>
    <w:rsid w:val="00D5457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DE"/>
    </w:rPr>
  </w:style>
  <w:style w:type="character" w:styleId="af">
    <w:name w:val="FollowedHyperlink"/>
    <w:basedOn w:val="a0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af0">
    <w:name w:val="Normal (Web)"/>
    <w:basedOn w:val="a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DE"/>
    </w:rPr>
  </w:style>
  <w:style w:type="character" w:customStyle="1" w:styleId="50">
    <w:name w:val="标题 5 字符"/>
    <w:basedOn w:val="a0"/>
    <w:link w:val="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paragraph" w:customStyle="1" w:styleId="msonormal0">
    <w:name w:val="msonormal"/>
    <w:basedOn w:val="a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DE"/>
    </w:rPr>
  </w:style>
  <w:style w:type="paragraph" w:customStyle="1" w:styleId="xl20">
    <w:name w:val="xl20"/>
    <w:basedOn w:val="a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563C1"/>
      <w:sz w:val="24"/>
      <w:szCs w:val="24"/>
      <w:u w:val="single"/>
      <w:lang w:val="de-DE"/>
    </w:rPr>
  </w:style>
  <w:style w:type="paragraph" w:customStyle="1" w:styleId="xl21">
    <w:name w:val="xl21"/>
    <w:basedOn w:val="a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DE"/>
    </w:rPr>
  </w:style>
  <w:style w:type="paragraph" w:customStyle="1" w:styleId="xl23">
    <w:name w:val="xl23"/>
    <w:basedOn w:val="a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e-DE"/>
    </w:rPr>
  </w:style>
  <w:style w:type="paragraph" w:customStyle="1" w:styleId="xl26">
    <w:name w:val="xl26"/>
    <w:basedOn w:val="a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hAnsi="Times New Roman" w:cs="Times New Roman"/>
      <w:sz w:val="22"/>
      <w:lang w:val="de-DE"/>
    </w:rPr>
  </w:style>
  <w:style w:type="character" w:customStyle="1" w:styleId="NichtaufgelsteErwhnung1">
    <w:name w:val="Nicht aufgelöste Erwähnung1"/>
    <w:basedOn w:val="a0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af1">
    <w:name w:val="List Paragraph"/>
    <w:basedOn w:val="a"/>
    <w:uiPriority w:val="34"/>
    <w:qFormat/>
    <w:rsid w:val="00FD6D26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GB"/>
    </w:rPr>
  </w:style>
  <w:style w:type="character" w:styleId="af2">
    <w:name w:val="Emphasis"/>
    <w:basedOn w:val="a0"/>
    <w:uiPriority w:val="20"/>
    <w:qFormat/>
    <w:rsid w:val="00EA33F7"/>
    <w:rPr>
      <w:i/>
      <w:iCs/>
    </w:rPr>
  </w:style>
  <w:style w:type="paragraph" w:customStyle="1" w:styleId="paragraph">
    <w:name w:val="paragraph"/>
    <w:basedOn w:val="a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de-DE"/>
    </w:rPr>
  </w:style>
  <w:style w:type="character" w:customStyle="1" w:styleId="normaltextrun">
    <w:name w:val="normaltextrun"/>
    <w:basedOn w:val="a0"/>
    <w:rsid w:val="007C6B1C"/>
  </w:style>
  <w:style w:type="character" w:customStyle="1" w:styleId="eop">
    <w:name w:val="eop"/>
    <w:basedOn w:val="a0"/>
    <w:rsid w:val="007C6B1C"/>
  </w:style>
  <w:style w:type="character" w:customStyle="1" w:styleId="NichtaufgelsteErwhnung2">
    <w:name w:val="Nicht aufgelöste Erwähnung2"/>
    <w:basedOn w:val="a0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a0"/>
    <w:rsid w:val="001A5A7D"/>
  </w:style>
  <w:style w:type="character" w:customStyle="1" w:styleId="ms-h3">
    <w:name w:val="ms-h3"/>
    <w:basedOn w:val="a0"/>
    <w:rsid w:val="0006221A"/>
  </w:style>
  <w:style w:type="character" w:customStyle="1" w:styleId="scxw130742757">
    <w:name w:val="scxw130742757"/>
    <w:basedOn w:val="a0"/>
    <w:rsid w:val="003E4BEF"/>
  </w:style>
  <w:style w:type="character" w:customStyle="1" w:styleId="ydpb5a3d5bfs1">
    <w:name w:val="ydpb5a3d5bfs1"/>
    <w:basedOn w:val="a0"/>
    <w:rsid w:val="008E477E"/>
  </w:style>
  <w:style w:type="character" w:customStyle="1" w:styleId="UnresolvedMention1">
    <w:name w:val="Unresolved Mention1"/>
    <w:basedOn w:val="a0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a0"/>
    <w:rsid w:val="00576746"/>
  </w:style>
  <w:style w:type="character" w:customStyle="1" w:styleId="bcx9">
    <w:name w:val="bcx9"/>
    <w:basedOn w:val="a0"/>
    <w:rsid w:val="00C40047"/>
  </w:style>
  <w:style w:type="character" w:styleId="af3">
    <w:name w:val="annotation reference"/>
    <w:basedOn w:val="a0"/>
    <w:uiPriority w:val="99"/>
    <w:semiHidden/>
    <w:unhideWhenUsed/>
    <w:rsid w:val="00ED0012"/>
    <w:rPr>
      <w:sz w:val="16"/>
      <w:szCs w:val="16"/>
    </w:rPr>
  </w:style>
  <w:style w:type="paragraph" w:styleId="af4">
    <w:name w:val="annotation text"/>
    <w:basedOn w:val="a"/>
    <w:link w:val="af5"/>
    <w:uiPriority w:val="99"/>
    <w:semiHidden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af5">
    <w:name w:val="批注文字 字符"/>
    <w:basedOn w:val="a0"/>
    <w:link w:val="af4"/>
    <w:uiPriority w:val="99"/>
    <w:semiHidden/>
    <w:rsid w:val="00ED0012"/>
    <w:rPr>
      <w:sz w:val="20"/>
      <w:szCs w:val="20"/>
      <w:lang w:val="en-GB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ED0012"/>
    <w:rPr>
      <w:b/>
      <w:bCs/>
    </w:rPr>
  </w:style>
  <w:style w:type="character" w:customStyle="1" w:styleId="af7">
    <w:name w:val="批注主题 字符"/>
    <w:basedOn w:val="af5"/>
    <w:link w:val="af6"/>
    <w:uiPriority w:val="99"/>
    <w:semiHidden/>
    <w:rsid w:val="00ED0012"/>
    <w:rPr>
      <w:b/>
      <w:bCs/>
      <w:sz w:val="20"/>
      <w:szCs w:val="20"/>
      <w:lang w:val="en-GB"/>
    </w:rPr>
  </w:style>
  <w:style w:type="paragraph" w:styleId="af8">
    <w:name w:val="Revision"/>
    <w:hidden/>
    <w:uiPriority w:val="99"/>
    <w:semiHidden/>
    <w:rsid w:val="00ED0012"/>
    <w:pPr>
      <w:spacing w:after="0" w:line="240" w:lineRule="auto"/>
    </w:pPr>
    <w:rPr>
      <w:sz w:val="18"/>
      <w:lang w:val="en-GB"/>
    </w:rPr>
  </w:style>
  <w:style w:type="paragraph" w:customStyle="1" w:styleId="release-content-contactdetails-list-item">
    <w:name w:val="release-content-contact__details-list-item"/>
    <w:basedOn w:val="a"/>
    <w:rsid w:val="00E45F5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af9">
    <w:name w:val="Placeholder Text"/>
    <w:basedOn w:val="a0"/>
    <w:uiPriority w:val="99"/>
    <w:semiHidden/>
    <w:rsid w:val="00FE2E1E"/>
    <w:rPr>
      <w:color w:val="808080"/>
    </w:rPr>
  </w:style>
  <w:style w:type="character" w:styleId="afa">
    <w:name w:val="Unresolved Mention"/>
    <w:basedOn w:val="a0"/>
    <w:uiPriority w:val="99"/>
    <w:semiHidden/>
    <w:unhideWhenUsed/>
    <w:rsid w:val="008E71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14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5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3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1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0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3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2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2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ivy.gu@sennheiser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hyperlink" Target="http://www.sennheiser-hearing.com" TargetMode="External"/><Relationship Id="rId10" Type="http://schemas.openxmlformats.org/officeDocument/2006/relationships/image" Target="media/image3.jp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SimSun"/>
        <a:cs typeface=""/>
      </a:majorFont>
      <a:minorFont>
        <a:latin typeface="Sennheiser Office"/>
        <a:ea typeface="SimSun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8BC59B-9BB0-442E-8842-C8523F0E8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382</Words>
  <Characters>218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Sennheiser electronic GmbH &amp; Co. KG</Company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Sennheiser electronic GmbH &amp; Co. KG</dc:creator>
  <cp:lastModifiedBy>Gu, Ivy</cp:lastModifiedBy>
  <cp:revision>8</cp:revision>
  <cp:lastPrinted>2022-08-05T06:27:00Z</cp:lastPrinted>
  <dcterms:created xsi:type="dcterms:W3CDTF">2022-08-09T03:38:00Z</dcterms:created>
  <dcterms:modified xsi:type="dcterms:W3CDTF">2023-07-13T09:07:00Z</dcterms:modified>
</cp:coreProperties>
</file>